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8AF479" w14:textId="77777777" w:rsidR="000A75BF" w:rsidRDefault="000A75BF" w:rsidP="000A75BF">
      <w:pPr>
        <w:pStyle w:val="Kop1"/>
        <w:pBdr>
          <w:bottom w:val="single" w:sz="6" w:space="1" w:color="auto"/>
        </w:pBdr>
        <w:jc w:val="center"/>
        <w:rPr>
          <w:b/>
          <w:sz w:val="44"/>
          <w:lang w:val="nl-NL"/>
        </w:rPr>
      </w:pPr>
    </w:p>
    <w:p w14:paraId="25C003D0" w14:textId="77777777" w:rsidR="000A75BF" w:rsidRDefault="000A75BF" w:rsidP="000A75BF">
      <w:pPr>
        <w:pStyle w:val="Kop1"/>
        <w:pBdr>
          <w:bottom w:val="single" w:sz="6" w:space="1" w:color="auto"/>
        </w:pBdr>
        <w:jc w:val="center"/>
        <w:rPr>
          <w:b/>
          <w:sz w:val="44"/>
          <w:lang w:val="nl-NL"/>
        </w:rPr>
      </w:pPr>
    </w:p>
    <w:p w14:paraId="0C73D19F" w14:textId="77777777" w:rsidR="000A75BF" w:rsidRDefault="000A75BF" w:rsidP="000A75BF">
      <w:pPr>
        <w:pStyle w:val="Kop1"/>
        <w:pBdr>
          <w:bottom w:val="single" w:sz="6" w:space="1" w:color="auto"/>
        </w:pBdr>
        <w:jc w:val="center"/>
        <w:rPr>
          <w:b/>
          <w:sz w:val="44"/>
          <w:lang w:val="nl-NL"/>
        </w:rPr>
      </w:pPr>
    </w:p>
    <w:p w14:paraId="77AB81E7" w14:textId="77777777" w:rsidR="005608DC" w:rsidRPr="004A317F" w:rsidRDefault="005608DC" w:rsidP="005608DC">
      <w:pPr>
        <w:pStyle w:val="Kop1"/>
        <w:pBdr>
          <w:bottom w:val="single" w:sz="6" w:space="1" w:color="auto"/>
        </w:pBdr>
        <w:jc w:val="center"/>
        <w:rPr>
          <w:b/>
          <w:sz w:val="96"/>
        </w:rPr>
      </w:pPr>
      <w:r w:rsidRPr="004A317F">
        <w:rPr>
          <w:b/>
          <w:sz w:val="96"/>
        </w:rPr>
        <w:t xml:space="preserve">High Tech for a Sustainable Future  </w:t>
      </w:r>
    </w:p>
    <w:p w14:paraId="650C7810" w14:textId="49B9E099" w:rsidR="000A75BF" w:rsidRPr="000A75BF" w:rsidRDefault="00211FE5" w:rsidP="000A75BF">
      <w:pPr>
        <w:pStyle w:val="Kop1"/>
        <w:pBdr>
          <w:bottom w:val="single" w:sz="6" w:space="1" w:color="auto"/>
        </w:pBdr>
        <w:jc w:val="center"/>
        <w:rPr>
          <w:b/>
          <w:sz w:val="96"/>
          <w:lang w:val="nl-NL"/>
        </w:rPr>
      </w:pPr>
      <w:r>
        <w:rPr>
          <w:b/>
          <w:sz w:val="96"/>
          <w:lang w:val="nl-NL"/>
        </w:rPr>
        <w:t xml:space="preserve">Application Form </w:t>
      </w:r>
      <w:r w:rsidR="005608DC">
        <w:rPr>
          <w:b/>
          <w:sz w:val="96"/>
          <w:lang w:val="nl-NL"/>
        </w:rPr>
        <w:t>2021</w:t>
      </w:r>
    </w:p>
    <w:p w14:paraId="1F9FF08A" w14:textId="01271067" w:rsidR="000A75BF" w:rsidRPr="000A75BF" w:rsidRDefault="005608DC" w:rsidP="000A75BF">
      <w:pPr>
        <w:rPr>
          <w:lang w:val="nl-NL"/>
        </w:rPr>
      </w:pPr>
      <w:r>
        <w:rPr>
          <w:lang w:val="nl-NL"/>
        </w:rPr>
        <w:t>November 2021</w:t>
      </w:r>
    </w:p>
    <w:p w14:paraId="7F3BF162" w14:textId="516A725A" w:rsidR="00C74FE5" w:rsidRPr="00E462CC" w:rsidRDefault="00E462CC" w:rsidP="00AB7B5B">
      <w:pPr>
        <w:pStyle w:val="Kop1"/>
        <w:rPr>
          <w:lang w:val="nl-NL"/>
        </w:rPr>
      </w:pPr>
      <w:r>
        <w:rPr>
          <w:lang w:val="nl-NL"/>
        </w:rPr>
        <w:t xml:space="preserve"> </w:t>
      </w:r>
    </w:p>
    <w:p w14:paraId="645C749C" w14:textId="481035F7" w:rsidR="000A75BF" w:rsidRDefault="000A75BF" w:rsidP="000A75BF">
      <w:pPr>
        <w:jc w:val="center"/>
        <w:rPr>
          <w:rFonts w:cstheme="minorHAnsi"/>
          <w:color w:val="000000"/>
          <w:lang w:val="nl-NL"/>
        </w:rPr>
      </w:pPr>
      <w:r>
        <w:rPr>
          <w:noProof/>
          <w:lang w:eastAsia="en-GB"/>
        </w:rPr>
        <w:drawing>
          <wp:inline distT="0" distB="0" distL="0" distR="0" wp14:anchorId="30F32085" wp14:editId="5FB5C15B">
            <wp:extent cx="5943600" cy="1019810"/>
            <wp:effectExtent l="0" t="0" r="0" b="8890"/>
            <wp:docPr id="1" name="Picture 1" descr="4TU.Feder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4TU.Federat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19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br w:type="page"/>
      </w:r>
    </w:p>
    <w:p w14:paraId="38BD3F45" w14:textId="13D898FD" w:rsidR="00972837" w:rsidRPr="009F0A01" w:rsidRDefault="00211FE5" w:rsidP="00211FE5">
      <w:pPr>
        <w:pStyle w:val="Kop1"/>
        <w:rPr>
          <w:lang w:val="nl-NL"/>
        </w:rPr>
      </w:pPr>
      <w:proofErr w:type="spellStart"/>
      <w:r w:rsidRPr="009F0A01">
        <w:rPr>
          <w:lang w:val="nl-NL"/>
        </w:rPr>
        <w:lastRenderedPageBreak/>
        <w:t>Guidelines</w:t>
      </w:r>
      <w:proofErr w:type="spellEnd"/>
      <w:r w:rsidRPr="009F0A01">
        <w:rPr>
          <w:lang w:val="nl-NL"/>
        </w:rPr>
        <w:t xml:space="preserve"> </w:t>
      </w:r>
    </w:p>
    <w:p w14:paraId="7771DE13" w14:textId="77777777" w:rsidR="00C96E9E" w:rsidRPr="009F0A01" w:rsidRDefault="00C96E9E" w:rsidP="00C96E9E">
      <w:pPr>
        <w:rPr>
          <w:lang w:val="nl-NL"/>
        </w:rPr>
      </w:pPr>
    </w:p>
    <w:p w14:paraId="093A7E4C" w14:textId="77777777" w:rsidR="009F5054" w:rsidRPr="009F0A01" w:rsidRDefault="009F5054" w:rsidP="007C5EE3">
      <w:pPr>
        <w:pStyle w:val="Lijstalinea"/>
        <w:numPr>
          <w:ilvl w:val="0"/>
          <w:numId w:val="3"/>
        </w:numPr>
        <w:rPr>
          <w:rFonts w:asciiTheme="majorHAnsi" w:hAnsiTheme="majorHAnsi" w:cstheme="majorHAnsi"/>
          <w:i/>
          <w:color w:val="000000"/>
        </w:rPr>
      </w:pPr>
      <w:r w:rsidRPr="009F0A01">
        <w:rPr>
          <w:rFonts w:asciiTheme="majorHAnsi" w:hAnsiTheme="majorHAnsi" w:cstheme="majorHAnsi"/>
          <w:i/>
          <w:color w:val="000000"/>
        </w:rPr>
        <w:t>Applicants from all four TU’s should be involved in this proposal</w:t>
      </w:r>
    </w:p>
    <w:p w14:paraId="707DF824" w14:textId="092EBFCB" w:rsidR="00C96E9E" w:rsidRPr="009F0A01" w:rsidRDefault="00C96E9E" w:rsidP="007C5EE3">
      <w:pPr>
        <w:pStyle w:val="Lijstalinea"/>
        <w:numPr>
          <w:ilvl w:val="0"/>
          <w:numId w:val="3"/>
        </w:numPr>
        <w:rPr>
          <w:rFonts w:asciiTheme="majorHAnsi" w:hAnsiTheme="majorHAnsi" w:cstheme="majorHAnsi"/>
          <w:i/>
          <w:color w:val="000000"/>
        </w:rPr>
      </w:pPr>
      <w:r w:rsidRPr="009F0A01">
        <w:rPr>
          <w:rFonts w:asciiTheme="majorHAnsi" w:hAnsiTheme="majorHAnsi" w:cstheme="majorHAnsi"/>
          <w:i/>
          <w:color w:val="000000"/>
        </w:rPr>
        <w:t>Fill out all the requested fields</w:t>
      </w:r>
      <w:r w:rsidR="009F5054" w:rsidRPr="009F0A01">
        <w:rPr>
          <w:rFonts w:asciiTheme="majorHAnsi" w:hAnsiTheme="majorHAnsi" w:cstheme="majorHAnsi"/>
          <w:i/>
          <w:color w:val="000000"/>
        </w:rPr>
        <w:t xml:space="preserve"> (including Appendix A)</w:t>
      </w:r>
      <w:r w:rsidRPr="009F0A01">
        <w:rPr>
          <w:rFonts w:asciiTheme="majorHAnsi" w:hAnsiTheme="majorHAnsi" w:cstheme="majorHAnsi"/>
          <w:i/>
          <w:color w:val="000000"/>
        </w:rPr>
        <w:t xml:space="preserve"> </w:t>
      </w:r>
    </w:p>
    <w:p w14:paraId="2BA56621" w14:textId="77777777" w:rsidR="00C96E9E" w:rsidRPr="009F0A01" w:rsidRDefault="00C96E9E" w:rsidP="007C5EE3">
      <w:pPr>
        <w:pStyle w:val="Lijstalinea"/>
        <w:numPr>
          <w:ilvl w:val="0"/>
          <w:numId w:val="3"/>
        </w:numPr>
        <w:rPr>
          <w:rFonts w:asciiTheme="majorHAnsi" w:hAnsiTheme="majorHAnsi" w:cstheme="majorHAnsi"/>
          <w:i/>
          <w:color w:val="000000"/>
        </w:rPr>
      </w:pPr>
      <w:r w:rsidRPr="009F0A01">
        <w:rPr>
          <w:rFonts w:asciiTheme="majorHAnsi" w:hAnsiTheme="majorHAnsi" w:cstheme="majorHAnsi"/>
          <w:i/>
          <w:color w:val="000000"/>
        </w:rPr>
        <w:t xml:space="preserve">Application should be written in English </w:t>
      </w:r>
    </w:p>
    <w:p w14:paraId="034BCCF2" w14:textId="2C002177" w:rsidR="00C96E9E" w:rsidRPr="009F0A01" w:rsidRDefault="00C96E9E" w:rsidP="009F0A01">
      <w:pPr>
        <w:pStyle w:val="Lijstalinea"/>
        <w:numPr>
          <w:ilvl w:val="0"/>
          <w:numId w:val="3"/>
        </w:numPr>
        <w:rPr>
          <w:rFonts w:asciiTheme="majorHAnsi" w:hAnsiTheme="majorHAnsi" w:cstheme="majorHAnsi"/>
          <w:i/>
          <w:color w:val="000000"/>
        </w:rPr>
      </w:pPr>
      <w:r w:rsidRPr="009F0A01">
        <w:rPr>
          <w:rFonts w:asciiTheme="majorHAnsi" w:hAnsiTheme="majorHAnsi" w:cstheme="majorHAnsi"/>
          <w:i/>
          <w:color w:val="000000"/>
        </w:rPr>
        <w:t>Adhere to the word limit (</w:t>
      </w:r>
      <w:r w:rsidR="00E070E6" w:rsidRPr="009F0A01">
        <w:rPr>
          <w:rFonts w:asciiTheme="majorHAnsi" w:hAnsiTheme="majorHAnsi" w:cstheme="majorHAnsi"/>
          <w:i/>
          <w:color w:val="000000"/>
        </w:rPr>
        <w:t>+/- 5%; including words in tables and/or captions, excluding references</w:t>
      </w:r>
      <w:r w:rsidRPr="009F0A01">
        <w:rPr>
          <w:rFonts w:asciiTheme="majorHAnsi" w:hAnsiTheme="majorHAnsi" w:cstheme="majorHAnsi"/>
          <w:i/>
          <w:color w:val="000000"/>
        </w:rPr>
        <w:t>)</w:t>
      </w:r>
    </w:p>
    <w:p w14:paraId="7E10F322" w14:textId="6B52B36F" w:rsidR="00C96E9E" w:rsidRPr="009F0A01" w:rsidRDefault="009F5054" w:rsidP="007C5EE3">
      <w:pPr>
        <w:pStyle w:val="Lijstalinea"/>
        <w:numPr>
          <w:ilvl w:val="0"/>
          <w:numId w:val="3"/>
        </w:numPr>
        <w:rPr>
          <w:rFonts w:asciiTheme="majorHAnsi" w:hAnsiTheme="majorHAnsi" w:cstheme="majorHAnsi"/>
          <w:i/>
          <w:color w:val="000000"/>
        </w:rPr>
      </w:pPr>
      <w:r w:rsidRPr="009F0A01">
        <w:rPr>
          <w:rFonts w:asciiTheme="majorHAnsi" w:hAnsiTheme="majorHAnsi" w:cstheme="majorHAnsi"/>
          <w:i/>
          <w:color w:val="000000"/>
        </w:rPr>
        <w:t xml:space="preserve">Figure/Tables can only be included in Sections 2-4. Sections 2-4 </w:t>
      </w:r>
      <w:r w:rsidR="00C96E9E" w:rsidRPr="009F0A01">
        <w:rPr>
          <w:rFonts w:asciiTheme="majorHAnsi" w:hAnsiTheme="majorHAnsi" w:cstheme="majorHAnsi"/>
          <w:i/>
          <w:color w:val="000000"/>
        </w:rPr>
        <w:t>can be a maximum of 8 A4</w:t>
      </w:r>
      <w:r w:rsidR="004911EF" w:rsidRPr="009F0A01">
        <w:rPr>
          <w:rFonts w:asciiTheme="majorHAnsi" w:hAnsiTheme="majorHAnsi" w:cstheme="majorHAnsi"/>
          <w:i/>
          <w:color w:val="000000"/>
        </w:rPr>
        <w:t>;</w:t>
      </w:r>
      <w:r w:rsidR="004911EF" w:rsidRPr="009F0A01">
        <w:rPr>
          <w:rFonts w:asciiTheme="majorHAnsi" w:hAnsiTheme="majorHAnsi" w:cstheme="majorHAnsi"/>
          <w:i/>
          <w:color w:val="000000"/>
        </w:rPr>
        <w:br/>
        <w:t>Font: Calibri 11 points</w:t>
      </w:r>
      <w:r w:rsidR="00C96E9E" w:rsidRPr="009F0A01">
        <w:rPr>
          <w:rFonts w:asciiTheme="majorHAnsi" w:hAnsiTheme="majorHAnsi" w:cstheme="majorHAnsi"/>
          <w:i/>
          <w:color w:val="000000"/>
        </w:rPr>
        <w:t>)</w:t>
      </w:r>
    </w:p>
    <w:p w14:paraId="6B4C50DE" w14:textId="77777777" w:rsidR="00C96E9E" w:rsidRPr="009F0A01" w:rsidRDefault="00C96E9E" w:rsidP="007C5EE3">
      <w:pPr>
        <w:pStyle w:val="Lijstalinea"/>
        <w:numPr>
          <w:ilvl w:val="0"/>
          <w:numId w:val="3"/>
        </w:numPr>
        <w:rPr>
          <w:rFonts w:asciiTheme="majorHAnsi" w:hAnsiTheme="majorHAnsi" w:cstheme="majorHAnsi"/>
          <w:i/>
          <w:color w:val="000000"/>
        </w:rPr>
      </w:pPr>
      <w:r w:rsidRPr="009F0A01">
        <w:rPr>
          <w:rFonts w:asciiTheme="majorHAnsi" w:hAnsiTheme="majorHAnsi" w:cstheme="majorHAnsi"/>
          <w:i/>
          <w:color w:val="000000"/>
        </w:rPr>
        <w:t>You can remove the guidelines (italic) and title page before converting to PDF</w:t>
      </w:r>
    </w:p>
    <w:p w14:paraId="69C735AE" w14:textId="66FB0BB1" w:rsidR="00C96E9E" w:rsidRPr="009F0A01" w:rsidRDefault="00C96E9E" w:rsidP="007C5EE3">
      <w:pPr>
        <w:pStyle w:val="Lijstalinea"/>
        <w:numPr>
          <w:ilvl w:val="0"/>
          <w:numId w:val="3"/>
        </w:numPr>
        <w:rPr>
          <w:rFonts w:asciiTheme="majorHAnsi" w:hAnsiTheme="majorHAnsi" w:cstheme="majorHAnsi"/>
          <w:i/>
          <w:color w:val="000000"/>
        </w:rPr>
      </w:pPr>
      <w:r w:rsidRPr="009F0A01">
        <w:rPr>
          <w:rFonts w:asciiTheme="majorHAnsi" w:hAnsiTheme="majorHAnsi" w:cstheme="majorHAnsi"/>
          <w:i/>
          <w:color w:val="000000"/>
        </w:rPr>
        <w:t>Save your application form as PDF</w:t>
      </w:r>
      <w:r w:rsidR="009F0A01">
        <w:rPr>
          <w:rFonts w:asciiTheme="majorHAnsi" w:hAnsiTheme="majorHAnsi" w:cstheme="majorHAnsi"/>
          <w:i/>
          <w:color w:val="000000"/>
        </w:rPr>
        <w:t xml:space="preserve"> (save as ProposalName.pdf)</w:t>
      </w:r>
    </w:p>
    <w:p w14:paraId="5F1ECBBF" w14:textId="7C71CEE8" w:rsidR="00E070E6" w:rsidRPr="009F0A01" w:rsidRDefault="00E070E6" w:rsidP="007C5EE3">
      <w:pPr>
        <w:pStyle w:val="Lijstalinea"/>
        <w:numPr>
          <w:ilvl w:val="0"/>
          <w:numId w:val="3"/>
        </w:numPr>
        <w:rPr>
          <w:rFonts w:asciiTheme="majorHAnsi" w:hAnsiTheme="majorHAnsi" w:cstheme="majorHAnsi"/>
          <w:i/>
          <w:color w:val="000000"/>
        </w:rPr>
      </w:pPr>
      <w:r w:rsidRPr="009F0A01">
        <w:rPr>
          <w:rFonts w:asciiTheme="majorHAnsi" w:hAnsiTheme="majorHAnsi" w:cstheme="majorHAnsi"/>
          <w:i/>
          <w:color w:val="000000"/>
        </w:rPr>
        <w:t>Include a budget estimate (use the provided Excel-template</w:t>
      </w:r>
      <w:r w:rsidR="009F0A01">
        <w:rPr>
          <w:rFonts w:asciiTheme="majorHAnsi" w:hAnsiTheme="majorHAnsi" w:cstheme="majorHAnsi"/>
          <w:i/>
          <w:color w:val="000000"/>
        </w:rPr>
        <w:t>, save as ProposalName.xls</w:t>
      </w:r>
      <w:r w:rsidRPr="009F0A01">
        <w:rPr>
          <w:rFonts w:asciiTheme="majorHAnsi" w:hAnsiTheme="majorHAnsi" w:cstheme="majorHAnsi"/>
          <w:i/>
          <w:color w:val="000000"/>
        </w:rPr>
        <w:t>)</w:t>
      </w:r>
    </w:p>
    <w:p w14:paraId="49BED802" w14:textId="5C217D4B" w:rsidR="00B06D07" w:rsidRPr="009F0A01" w:rsidRDefault="00B06D07" w:rsidP="007C5EE3">
      <w:pPr>
        <w:pStyle w:val="Lijstalinea"/>
        <w:numPr>
          <w:ilvl w:val="0"/>
          <w:numId w:val="3"/>
        </w:numPr>
        <w:rPr>
          <w:rFonts w:asciiTheme="majorHAnsi" w:hAnsiTheme="majorHAnsi" w:cstheme="majorHAnsi"/>
          <w:i/>
          <w:color w:val="000000"/>
        </w:rPr>
      </w:pPr>
      <w:r w:rsidRPr="009F0A01">
        <w:rPr>
          <w:rFonts w:asciiTheme="majorHAnsi" w:hAnsiTheme="majorHAnsi" w:cstheme="majorHAnsi"/>
          <w:i/>
          <w:color w:val="000000"/>
        </w:rPr>
        <w:t>Include</w:t>
      </w:r>
      <w:r w:rsidR="00604CF5" w:rsidRPr="009F0A01">
        <w:rPr>
          <w:rFonts w:asciiTheme="majorHAnsi" w:hAnsiTheme="majorHAnsi" w:cstheme="majorHAnsi"/>
          <w:i/>
          <w:color w:val="000000"/>
        </w:rPr>
        <w:t xml:space="preserve"> a</w:t>
      </w:r>
      <w:r w:rsidRPr="009F0A01">
        <w:rPr>
          <w:rFonts w:asciiTheme="majorHAnsi" w:hAnsiTheme="majorHAnsi" w:cstheme="majorHAnsi"/>
          <w:i/>
          <w:color w:val="000000"/>
        </w:rPr>
        <w:t xml:space="preserve"> </w:t>
      </w:r>
      <w:r w:rsidR="00604CF5" w:rsidRPr="009F0A01">
        <w:rPr>
          <w:rFonts w:asciiTheme="majorHAnsi" w:hAnsiTheme="majorHAnsi" w:cstheme="majorHAnsi"/>
          <w:i/>
          <w:color w:val="000000"/>
        </w:rPr>
        <w:t>f</w:t>
      </w:r>
      <w:r w:rsidRPr="009F0A01">
        <w:rPr>
          <w:rFonts w:asciiTheme="majorHAnsi" w:hAnsiTheme="majorHAnsi" w:cstheme="majorHAnsi"/>
          <w:i/>
          <w:color w:val="000000"/>
        </w:rPr>
        <w:t>aculty</w:t>
      </w:r>
      <w:r w:rsidR="002412C6" w:rsidRPr="009F0A01">
        <w:rPr>
          <w:rStyle w:val="Voetnootmarkering"/>
          <w:rFonts w:asciiTheme="majorHAnsi" w:hAnsiTheme="majorHAnsi" w:cstheme="majorHAnsi"/>
          <w:i/>
          <w:color w:val="000000"/>
        </w:rPr>
        <w:footnoteReference w:id="1"/>
      </w:r>
      <w:r w:rsidRPr="009F0A01">
        <w:rPr>
          <w:rFonts w:asciiTheme="majorHAnsi" w:hAnsiTheme="majorHAnsi" w:cstheme="majorHAnsi"/>
          <w:i/>
          <w:color w:val="000000"/>
        </w:rPr>
        <w:t xml:space="preserve"> commitment letter</w:t>
      </w:r>
      <w:r w:rsidR="00604CF5" w:rsidRPr="009F0A01">
        <w:rPr>
          <w:rFonts w:asciiTheme="majorHAnsi" w:hAnsiTheme="majorHAnsi" w:cstheme="majorHAnsi"/>
          <w:i/>
          <w:color w:val="000000"/>
        </w:rPr>
        <w:t xml:space="preserve"> for each Tenure Track position</w:t>
      </w:r>
      <w:r w:rsidR="002412C6" w:rsidRPr="009F0A01">
        <w:rPr>
          <w:rFonts w:asciiTheme="majorHAnsi" w:hAnsiTheme="majorHAnsi" w:cstheme="majorHAnsi"/>
          <w:i/>
          <w:color w:val="000000"/>
        </w:rPr>
        <w:t xml:space="preserve"> (faculty co-funding)</w:t>
      </w:r>
      <w:r w:rsidRPr="009F0A01">
        <w:rPr>
          <w:rFonts w:asciiTheme="majorHAnsi" w:hAnsiTheme="majorHAnsi" w:cstheme="majorHAnsi"/>
          <w:i/>
          <w:color w:val="000000"/>
        </w:rPr>
        <w:t xml:space="preserve">, signed by </w:t>
      </w:r>
      <w:r w:rsidR="00604CF5" w:rsidRPr="009F0A01">
        <w:rPr>
          <w:rFonts w:asciiTheme="majorHAnsi" w:hAnsiTheme="majorHAnsi" w:cstheme="majorHAnsi"/>
          <w:i/>
          <w:color w:val="000000"/>
        </w:rPr>
        <w:t xml:space="preserve">the </w:t>
      </w:r>
      <w:r w:rsidRPr="009F0A01">
        <w:rPr>
          <w:rFonts w:asciiTheme="majorHAnsi" w:hAnsiTheme="majorHAnsi" w:cstheme="majorHAnsi"/>
          <w:i/>
          <w:color w:val="000000"/>
        </w:rPr>
        <w:t>dean</w:t>
      </w:r>
      <w:r w:rsidR="002412C6" w:rsidRPr="009F0A01">
        <w:rPr>
          <w:rFonts w:asciiTheme="majorHAnsi" w:hAnsiTheme="majorHAnsi" w:cstheme="majorHAnsi"/>
          <w:i/>
          <w:color w:val="000000"/>
          <w:vertAlign w:val="superscript"/>
        </w:rPr>
        <w:t>1</w:t>
      </w:r>
      <w:r w:rsidRPr="009F0A01">
        <w:rPr>
          <w:rFonts w:asciiTheme="majorHAnsi" w:hAnsiTheme="majorHAnsi" w:cstheme="majorHAnsi"/>
          <w:i/>
          <w:color w:val="000000"/>
        </w:rPr>
        <w:t xml:space="preserve"> of </w:t>
      </w:r>
      <w:r w:rsidR="00604CF5" w:rsidRPr="009F0A01">
        <w:rPr>
          <w:rFonts w:asciiTheme="majorHAnsi" w:hAnsiTheme="majorHAnsi" w:cstheme="majorHAnsi"/>
          <w:i/>
          <w:color w:val="000000"/>
        </w:rPr>
        <w:t>the faculty that hosts the Tenure Track position (use the provided template)</w:t>
      </w:r>
      <w:r w:rsidR="009F0A01">
        <w:rPr>
          <w:rFonts w:asciiTheme="majorHAnsi" w:hAnsiTheme="majorHAnsi" w:cstheme="majorHAnsi"/>
          <w:i/>
          <w:color w:val="000000"/>
        </w:rPr>
        <w:t>. Combine all faculty</w:t>
      </w:r>
      <w:r w:rsidR="009F0A01" w:rsidRPr="009F0A01">
        <w:rPr>
          <w:rFonts w:asciiTheme="majorHAnsi" w:hAnsiTheme="majorHAnsi" w:cstheme="majorHAnsi"/>
          <w:i/>
          <w:color w:val="000000"/>
          <w:vertAlign w:val="superscript"/>
        </w:rPr>
        <w:t>1</w:t>
      </w:r>
      <w:r w:rsidR="009F0A01">
        <w:rPr>
          <w:rFonts w:asciiTheme="majorHAnsi" w:hAnsiTheme="majorHAnsi" w:cstheme="majorHAnsi"/>
          <w:i/>
          <w:color w:val="000000"/>
        </w:rPr>
        <w:t xml:space="preserve"> commitment letters into 1 PDF (save as ProposalName_Facultycommitmentletters.pdf). </w:t>
      </w:r>
    </w:p>
    <w:p w14:paraId="2819EA1D" w14:textId="2B0DA9BD" w:rsidR="00604CF5" w:rsidRPr="009F0A01" w:rsidRDefault="00604CF5" w:rsidP="007C5EE3">
      <w:pPr>
        <w:pStyle w:val="Lijstalinea"/>
        <w:numPr>
          <w:ilvl w:val="0"/>
          <w:numId w:val="3"/>
        </w:numPr>
        <w:rPr>
          <w:rFonts w:asciiTheme="majorHAnsi" w:hAnsiTheme="majorHAnsi" w:cstheme="majorHAnsi"/>
          <w:i/>
          <w:color w:val="000000"/>
        </w:rPr>
      </w:pPr>
      <w:r w:rsidRPr="009F0A01">
        <w:rPr>
          <w:rFonts w:asciiTheme="majorHAnsi" w:hAnsiTheme="majorHAnsi" w:cstheme="majorHAnsi"/>
          <w:i/>
          <w:color w:val="000000"/>
        </w:rPr>
        <w:t xml:space="preserve">Include a commitment letter for all </w:t>
      </w:r>
      <w:r w:rsidR="009F5054" w:rsidRPr="009F0A01">
        <w:rPr>
          <w:rFonts w:asciiTheme="majorHAnsi" w:hAnsiTheme="majorHAnsi" w:cstheme="majorHAnsi"/>
          <w:i/>
          <w:color w:val="000000"/>
        </w:rPr>
        <w:t>additional</w:t>
      </w:r>
      <w:r w:rsidRPr="009F0A01">
        <w:rPr>
          <w:rFonts w:asciiTheme="majorHAnsi" w:hAnsiTheme="majorHAnsi" w:cstheme="majorHAnsi"/>
          <w:i/>
          <w:color w:val="000000"/>
        </w:rPr>
        <w:t xml:space="preserve"> co-funding</w:t>
      </w:r>
      <w:r w:rsidR="002412C6" w:rsidRPr="009F0A01">
        <w:rPr>
          <w:rFonts w:asciiTheme="majorHAnsi" w:hAnsiTheme="majorHAnsi" w:cstheme="majorHAnsi"/>
          <w:i/>
          <w:color w:val="000000"/>
        </w:rPr>
        <w:t xml:space="preserve"> </w:t>
      </w:r>
      <w:r w:rsidRPr="009F0A01">
        <w:rPr>
          <w:rFonts w:asciiTheme="majorHAnsi" w:hAnsiTheme="majorHAnsi" w:cstheme="majorHAnsi"/>
          <w:i/>
          <w:color w:val="000000"/>
        </w:rPr>
        <w:t>(use the provided template</w:t>
      </w:r>
      <w:r w:rsidR="009F0A01">
        <w:rPr>
          <w:rFonts w:asciiTheme="majorHAnsi" w:hAnsiTheme="majorHAnsi" w:cstheme="majorHAnsi"/>
          <w:i/>
          <w:color w:val="000000"/>
        </w:rPr>
        <w:t>, save as ProposalName_externalcommitmentletters.pdf</w:t>
      </w:r>
      <w:r w:rsidRPr="009F0A01">
        <w:rPr>
          <w:rFonts w:asciiTheme="majorHAnsi" w:hAnsiTheme="majorHAnsi" w:cstheme="majorHAnsi"/>
          <w:i/>
          <w:color w:val="000000"/>
        </w:rPr>
        <w:t>)</w:t>
      </w:r>
      <w:r w:rsidR="002412C6" w:rsidRPr="009F0A01">
        <w:rPr>
          <w:rFonts w:asciiTheme="majorHAnsi" w:hAnsiTheme="majorHAnsi" w:cstheme="majorHAnsi"/>
          <w:i/>
          <w:color w:val="000000"/>
        </w:rPr>
        <w:br/>
        <w:t>Note: additional co-funding is optional</w:t>
      </w:r>
    </w:p>
    <w:p w14:paraId="1627805D" w14:textId="77777777" w:rsidR="00C947ED" w:rsidRPr="00C947ED" w:rsidRDefault="00C947ED" w:rsidP="00C947ED">
      <w:pPr>
        <w:pStyle w:val="Lijstalinea"/>
        <w:numPr>
          <w:ilvl w:val="0"/>
          <w:numId w:val="3"/>
        </w:numPr>
        <w:rPr>
          <w:rFonts w:asciiTheme="majorHAnsi" w:hAnsiTheme="majorHAnsi" w:cstheme="majorHAnsi"/>
          <w:b/>
          <w:i/>
          <w:color w:val="000000"/>
        </w:rPr>
      </w:pPr>
      <w:r w:rsidRPr="00C947ED">
        <w:rPr>
          <w:rFonts w:asciiTheme="majorHAnsi" w:hAnsiTheme="majorHAnsi" w:cstheme="majorHAnsi"/>
          <w:b/>
          <w:i/>
          <w:color w:val="000000"/>
        </w:rPr>
        <w:t xml:space="preserve">Submit the application to </w:t>
      </w:r>
      <w:hyperlink r:id="rId9" w:history="1">
        <w:r w:rsidRPr="00C947ED">
          <w:rPr>
            <w:rStyle w:val="Hyperlink"/>
            <w:rFonts w:asciiTheme="majorHAnsi" w:hAnsiTheme="majorHAnsi" w:cstheme="majorHAnsi"/>
            <w:b/>
            <w:i/>
          </w:rPr>
          <w:t>secretaris@4tu.nl</w:t>
        </w:r>
      </w:hyperlink>
      <w:r w:rsidRPr="00C947ED">
        <w:rPr>
          <w:rFonts w:asciiTheme="majorHAnsi" w:hAnsiTheme="majorHAnsi" w:cstheme="majorHAnsi"/>
          <w:b/>
          <w:i/>
          <w:color w:val="ED7D31" w:themeColor="accent2"/>
        </w:rPr>
        <w:t xml:space="preserve"> </w:t>
      </w:r>
      <w:r w:rsidRPr="00C947ED">
        <w:rPr>
          <w:rFonts w:asciiTheme="majorHAnsi" w:hAnsiTheme="majorHAnsi" w:cstheme="majorHAnsi"/>
          <w:b/>
          <w:i/>
          <w:color w:val="000000"/>
        </w:rPr>
        <w:t xml:space="preserve">(3 or 4 attachments) </w:t>
      </w:r>
    </w:p>
    <w:p w14:paraId="04743B9E" w14:textId="77777777" w:rsidR="00C947ED" w:rsidRPr="00C947ED" w:rsidRDefault="00C947ED" w:rsidP="00C947ED">
      <w:pPr>
        <w:pStyle w:val="Lijstalinea"/>
        <w:numPr>
          <w:ilvl w:val="1"/>
          <w:numId w:val="3"/>
        </w:numPr>
        <w:rPr>
          <w:rFonts w:asciiTheme="majorHAnsi" w:hAnsiTheme="majorHAnsi" w:cstheme="majorHAnsi"/>
          <w:b/>
          <w:i/>
          <w:color w:val="000000"/>
        </w:rPr>
      </w:pPr>
      <w:r w:rsidRPr="00C947ED">
        <w:rPr>
          <w:rFonts w:asciiTheme="majorHAnsi" w:hAnsiTheme="majorHAnsi" w:cstheme="majorHAnsi"/>
          <w:b/>
          <w:i/>
          <w:color w:val="000000"/>
        </w:rPr>
        <w:t xml:space="preserve">Filled out application form including appendix 1: Proposalname.pdf </w:t>
      </w:r>
    </w:p>
    <w:p w14:paraId="7A1FC8FA" w14:textId="77777777" w:rsidR="00C947ED" w:rsidRPr="00C947ED" w:rsidRDefault="00C947ED" w:rsidP="00C947ED">
      <w:pPr>
        <w:pStyle w:val="Lijstalinea"/>
        <w:numPr>
          <w:ilvl w:val="1"/>
          <w:numId w:val="3"/>
        </w:numPr>
        <w:rPr>
          <w:rFonts w:asciiTheme="majorHAnsi" w:hAnsiTheme="majorHAnsi" w:cstheme="majorHAnsi"/>
          <w:b/>
          <w:i/>
          <w:color w:val="000000"/>
        </w:rPr>
      </w:pPr>
      <w:r w:rsidRPr="00C947ED">
        <w:rPr>
          <w:rFonts w:asciiTheme="majorHAnsi" w:hAnsiTheme="majorHAnsi" w:cstheme="majorHAnsi"/>
          <w:b/>
          <w:i/>
          <w:color w:val="000000"/>
        </w:rPr>
        <w:t>Budget: Proposalname.xls</w:t>
      </w:r>
    </w:p>
    <w:p w14:paraId="306E21F2" w14:textId="77777777" w:rsidR="00C947ED" w:rsidRPr="00C947ED" w:rsidRDefault="00C947ED" w:rsidP="00C947ED">
      <w:pPr>
        <w:pStyle w:val="Lijstalinea"/>
        <w:numPr>
          <w:ilvl w:val="1"/>
          <w:numId w:val="3"/>
        </w:numPr>
        <w:rPr>
          <w:rFonts w:asciiTheme="majorHAnsi" w:hAnsiTheme="majorHAnsi" w:cstheme="majorHAnsi"/>
          <w:b/>
          <w:i/>
          <w:color w:val="000000"/>
        </w:rPr>
      </w:pPr>
      <w:r w:rsidRPr="00C947ED">
        <w:rPr>
          <w:rFonts w:asciiTheme="majorHAnsi" w:hAnsiTheme="majorHAnsi" w:cstheme="majorHAnsi"/>
          <w:b/>
          <w:i/>
          <w:color w:val="000000"/>
        </w:rPr>
        <w:t>Faculty</w:t>
      </w:r>
      <w:r w:rsidRPr="007908CA">
        <w:rPr>
          <w:rFonts w:asciiTheme="majorHAnsi" w:hAnsiTheme="majorHAnsi" w:cstheme="majorHAnsi"/>
          <w:b/>
          <w:i/>
          <w:color w:val="000000"/>
          <w:vertAlign w:val="superscript"/>
        </w:rPr>
        <w:t>1</w:t>
      </w:r>
      <w:r w:rsidRPr="00C947ED">
        <w:rPr>
          <w:rFonts w:asciiTheme="majorHAnsi" w:hAnsiTheme="majorHAnsi" w:cstheme="majorHAnsi"/>
          <w:b/>
          <w:i/>
          <w:color w:val="000000"/>
        </w:rPr>
        <w:t xml:space="preserve"> commitment: ProposalName_Facultycommitmentletters.pdf</w:t>
      </w:r>
    </w:p>
    <w:p w14:paraId="0C1915F6" w14:textId="77777777" w:rsidR="00C947ED" w:rsidRPr="00C947ED" w:rsidRDefault="00C947ED" w:rsidP="00C947ED">
      <w:pPr>
        <w:pStyle w:val="Lijstalinea"/>
        <w:numPr>
          <w:ilvl w:val="1"/>
          <w:numId w:val="3"/>
        </w:numPr>
        <w:rPr>
          <w:rFonts w:asciiTheme="majorHAnsi" w:hAnsiTheme="majorHAnsi" w:cstheme="majorHAnsi"/>
          <w:b/>
          <w:i/>
          <w:color w:val="000000"/>
        </w:rPr>
      </w:pPr>
      <w:r w:rsidRPr="00C947ED">
        <w:rPr>
          <w:rFonts w:asciiTheme="majorHAnsi" w:hAnsiTheme="majorHAnsi" w:cstheme="majorHAnsi"/>
          <w:b/>
          <w:i/>
          <w:color w:val="000000"/>
        </w:rPr>
        <w:t>If applicable external commitment: ProposalName_externalcommitmentletters.pdf</w:t>
      </w:r>
    </w:p>
    <w:p w14:paraId="10716CFD" w14:textId="77777777" w:rsidR="00E070E6" w:rsidRPr="009F0A01" w:rsidRDefault="00E070E6" w:rsidP="00E070E6">
      <w:pPr>
        <w:pStyle w:val="Lijstalinea"/>
        <w:numPr>
          <w:ilvl w:val="0"/>
          <w:numId w:val="3"/>
        </w:numPr>
        <w:rPr>
          <w:rFonts w:asciiTheme="majorHAnsi" w:hAnsiTheme="majorHAnsi" w:cstheme="majorHAnsi"/>
          <w:i/>
          <w:color w:val="000000"/>
        </w:rPr>
      </w:pPr>
      <w:r w:rsidRPr="009F0A01">
        <w:rPr>
          <w:rFonts w:asciiTheme="majorHAnsi" w:hAnsiTheme="majorHAnsi" w:cstheme="majorHAnsi"/>
          <w:i/>
          <w:color w:val="000000"/>
        </w:rPr>
        <w:t>Applications submitted after the deadline (March 11</w:t>
      </w:r>
      <w:r w:rsidRPr="009F0A01">
        <w:rPr>
          <w:rFonts w:asciiTheme="majorHAnsi" w:hAnsiTheme="majorHAnsi" w:cstheme="majorHAnsi"/>
          <w:i/>
          <w:color w:val="000000"/>
          <w:vertAlign w:val="superscript"/>
        </w:rPr>
        <w:t>th</w:t>
      </w:r>
      <w:r w:rsidRPr="009F0A01">
        <w:rPr>
          <w:rFonts w:asciiTheme="majorHAnsi" w:hAnsiTheme="majorHAnsi" w:cstheme="majorHAnsi"/>
          <w:i/>
          <w:color w:val="000000"/>
        </w:rPr>
        <w:t xml:space="preserve"> 2022, 14:00) will not be taken into consideration</w:t>
      </w:r>
    </w:p>
    <w:p w14:paraId="5AFBCFDA" w14:textId="77777777" w:rsidR="00211FE5" w:rsidRPr="00C96E9E" w:rsidRDefault="00211FE5">
      <w:pPr>
        <w:rPr>
          <w:rFonts w:asciiTheme="majorHAnsi" w:eastAsiaTheme="majorEastAsia" w:hAnsiTheme="majorHAnsi" w:cstheme="majorBidi"/>
          <w:color w:val="ED7D31" w:themeColor="accent2"/>
          <w:sz w:val="32"/>
          <w:szCs w:val="32"/>
        </w:rPr>
      </w:pPr>
      <w:r w:rsidRPr="00C96E9E">
        <w:br w:type="page"/>
      </w:r>
    </w:p>
    <w:p w14:paraId="33CDF171" w14:textId="7335333E" w:rsidR="00211FE5" w:rsidRDefault="00211FE5" w:rsidP="007C5EE3">
      <w:pPr>
        <w:pStyle w:val="Kop1"/>
        <w:numPr>
          <w:ilvl w:val="0"/>
          <w:numId w:val="1"/>
        </w:numPr>
        <w:rPr>
          <w:lang w:val="nl-NL"/>
        </w:rPr>
      </w:pPr>
      <w:r>
        <w:rPr>
          <w:lang w:val="nl-NL"/>
        </w:rPr>
        <w:lastRenderedPageBreak/>
        <w:t>Contact details</w:t>
      </w:r>
    </w:p>
    <w:p w14:paraId="3E2DAD07" w14:textId="0526792F" w:rsidR="00211FE5" w:rsidRDefault="00211FE5" w:rsidP="007C5EE3">
      <w:pPr>
        <w:pStyle w:val="Kop2"/>
        <w:numPr>
          <w:ilvl w:val="1"/>
          <w:numId w:val="1"/>
        </w:numPr>
      </w:pPr>
      <w:r w:rsidRPr="00463610">
        <w:t>Main</w:t>
      </w:r>
      <w:r w:rsidR="00463610">
        <w:t>-</w:t>
      </w:r>
      <w:r w:rsidRPr="00463610">
        <w:t>Applicant &amp; inten</w:t>
      </w:r>
      <w:r w:rsidR="00463610" w:rsidRPr="00463610">
        <w:t>d</w:t>
      </w:r>
      <w:r w:rsidRPr="00463610">
        <w:t xml:space="preserve">ed programme manager </w:t>
      </w:r>
    </w:p>
    <w:p w14:paraId="4748848F" w14:textId="07110B55" w:rsidR="00463610" w:rsidRPr="00463610" w:rsidRDefault="00463610" w:rsidP="00463610">
      <w:pPr>
        <w:rPr>
          <w:i/>
        </w:rPr>
      </w:pPr>
      <w:r w:rsidRPr="00463610">
        <w:rPr>
          <w:i/>
        </w:rPr>
        <w:t>Mandatory</w:t>
      </w:r>
    </w:p>
    <w:tbl>
      <w:tblPr>
        <w:tblStyle w:val="Lijsttabel1licht-Accent2"/>
        <w:tblW w:w="10196" w:type="dxa"/>
        <w:tblLook w:val="04A0" w:firstRow="1" w:lastRow="0" w:firstColumn="1" w:lastColumn="0" w:noHBand="0" w:noVBand="1"/>
      </w:tblPr>
      <w:tblGrid>
        <w:gridCol w:w="2552"/>
        <w:gridCol w:w="7644"/>
      </w:tblGrid>
      <w:tr w:rsidR="00211FE5" w14:paraId="74B7E1A4" w14:textId="77777777" w:rsidTr="00D16D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59260B98" w14:textId="7BB564AB" w:rsidR="00211FE5" w:rsidRDefault="00D16DEB" w:rsidP="00D16DEB">
            <w:pPr>
              <w:rPr>
                <w:lang w:val="nl-NL"/>
              </w:rPr>
            </w:pPr>
            <w:proofErr w:type="spellStart"/>
            <w:r>
              <w:rPr>
                <w:lang w:val="nl-NL"/>
              </w:rPr>
              <w:t>Titles</w:t>
            </w:r>
            <w:proofErr w:type="spellEnd"/>
            <w:r>
              <w:rPr>
                <w:lang w:val="nl-NL"/>
              </w:rPr>
              <w:t xml:space="preserve"> &amp; </w:t>
            </w:r>
            <w:r w:rsidR="00211FE5">
              <w:rPr>
                <w:lang w:val="nl-NL"/>
              </w:rPr>
              <w:t xml:space="preserve">Name </w:t>
            </w:r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23979951" w14:textId="62713CB1" w:rsidR="00211FE5" w:rsidRPr="00211FE5" w:rsidRDefault="00D16DEB" w:rsidP="00D16D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lang w:val="nl-NL"/>
              </w:rPr>
            </w:pPr>
            <w:r>
              <w:rPr>
                <w:b w:val="0"/>
                <w:i/>
                <w:lang w:val="nl-NL"/>
              </w:rPr>
              <w:t>…………</w:t>
            </w:r>
          </w:p>
        </w:tc>
      </w:tr>
      <w:tr w:rsidR="00211FE5" w14:paraId="284D9C42" w14:textId="77777777" w:rsidTr="00D16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4D584CBC" w14:textId="65895618" w:rsidR="00211FE5" w:rsidRDefault="00211FE5" w:rsidP="00211FE5">
            <w:pPr>
              <w:rPr>
                <w:lang w:val="nl-NL"/>
              </w:rPr>
            </w:pPr>
            <w:r>
              <w:rPr>
                <w:lang w:val="nl-NL"/>
              </w:rPr>
              <w:t>University</w:t>
            </w:r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4F84A163" w14:textId="377D7153" w:rsidR="00211FE5" w:rsidRDefault="00D16DEB" w:rsidP="00D16D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nl-NL"/>
              </w:rPr>
            </w:pPr>
            <w:r>
              <w:rPr>
                <w:lang w:val="nl-NL"/>
              </w:rPr>
              <w:t>…………</w:t>
            </w:r>
          </w:p>
        </w:tc>
      </w:tr>
      <w:tr w:rsidR="00211FE5" w14:paraId="28FC53AC" w14:textId="77777777" w:rsidTr="00D16DEB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35BB8958" w14:textId="2E81ABF7" w:rsidR="00211FE5" w:rsidRDefault="00211FE5" w:rsidP="00463610">
            <w:pPr>
              <w:rPr>
                <w:lang w:val="nl-NL"/>
              </w:rPr>
            </w:pPr>
            <w:r>
              <w:rPr>
                <w:lang w:val="nl-NL"/>
              </w:rPr>
              <w:t>Faculty</w:t>
            </w:r>
            <w:r w:rsidR="00463610">
              <w:rPr>
                <w:rStyle w:val="Voetnootmarkering"/>
                <w:lang w:val="nl-NL"/>
              </w:rPr>
              <w:footnoteReference w:id="2"/>
            </w:r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7690B854" w14:textId="04DD43C4" w:rsidR="00211FE5" w:rsidRDefault="00D16DEB" w:rsidP="00211F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nl-NL"/>
              </w:rPr>
            </w:pPr>
            <w:r>
              <w:rPr>
                <w:lang w:val="nl-NL"/>
              </w:rPr>
              <w:t>…………</w:t>
            </w:r>
          </w:p>
        </w:tc>
      </w:tr>
      <w:tr w:rsidR="00211FE5" w14:paraId="00CC4A76" w14:textId="77777777" w:rsidTr="00D16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44705895" w14:textId="187EA265" w:rsidR="00211FE5" w:rsidRDefault="00211FE5" w:rsidP="00211FE5">
            <w:pPr>
              <w:rPr>
                <w:lang w:val="nl-NL"/>
              </w:rPr>
            </w:pPr>
            <w:proofErr w:type="spellStart"/>
            <w:r>
              <w:rPr>
                <w:lang w:val="nl-NL"/>
              </w:rPr>
              <w:t>Department</w:t>
            </w:r>
            <w:proofErr w:type="spellEnd"/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25032658" w14:textId="02E6FEE7" w:rsidR="00211FE5" w:rsidRDefault="00D16DEB" w:rsidP="00211F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nl-NL"/>
              </w:rPr>
            </w:pPr>
            <w:r>
              <w:rPr>
                <w:lang w:val="nl-NL"/>
              </w:rPr>
              <w:t>………..</w:t>
            </w:r>
          </w:p>
        </w:tc>
      </w:tr>
      <w:tr w:rsidR="00D16DEB" w14:paraId="5EDA4CF0" w14:textId="77777777" w:rsidTr="00D16DEB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6D585065" w14:textId="2F67FEAB" w:rsidR="00D16DEB" w:rsidRDefault="00D16DEB" w:rsidP="00D16DEB">
            <w:pPr>
              <w:rPr>
                <w:lang w:val="nl-NL"/>
              </w:rPr>
            </w:pPr>
            <w:r>
              <w:rPr>
                <w:lang w:val="nl-NL"/>
              </w:rPr>
              <w:t>Email</w:t>
            </w:r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701132E4" w14:textId="0B5E54CD" w:rsidR="00D16DEB" w:rsidRDefault="00D16DEB" w:rsidP="00D16D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nl-NL"/>
              </w:rPr>
            </w:pPr>
            <w:r>
              <w:rPr>
                <w:lang w:val="nl-NL"/>
              </w:rPr>
              <w:t>………..</w:t>
            </w:r>
          </w:p>
        </w:tc>
      </w:tr>
      <w:tr w:rsidR="00D16DEB" w14:paraId="67F85CC6" w14:textId="77777777" w:rsidTr="00D16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698C3F06" w14:textId="18F95BAA" w:rsidR="00D16DEB" w:rsidRDefault="00D16DEB" w:rsidP="00D16DEB">
            <w:pPr>
              <w:rPr>
                <w:lang w:val="nl-NL"/>
              </w:rPr>
            </w:pPr>
            <w:r>
              <w:rPr>
                <w:lang w:val="nl-NL"/>
              </w:rPr>
              <w:t xml:space="preserve">Phone </w:t>
            </w:r>
            <w:proofErr w:type="spellStart"/>
            <w:r>
              <w:rPr>
                <w:lang w:val="nl-NL"/>
              </w:rPr>
              <w:t>number</w:t>
            </w:r>
            <w:proofErr w:type="spellEnd"/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445ABC58" w14:textId="6B8AC47C" w:rsidR="00D16DEB" w:rsidRDefault="00D16DEB" w:rsidP="00D16D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nl-NL"/>
              </w:rPr>
            </w:pPr>
            <w:r>
              <w:rPr>
                <w:lang w:val="nl-NL"/>
              </w:rPr>
              <w:t>………..</w:t>
            </w:r>
          </w:p>
        </w:tc>
      </w:tr>
    </w:tbl>
    <w:p w14:paraId="1467718D" w14:textId="680C53EB" w:rsidR="00211FE5" w:rsidRDefault="00211FE5" w:rsidP="00211FE5"/>
    <w:p w14:paraId="47091368" w14:textId="29C117D8" w:rsidR="003E0ED8" w:rsidRPr="003E0ED8" w:rsidRDefault="00DF0734" w:rsidP="003E0ED8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 xml:space="preserve">The proposal is based on the following </w:t>
      </w:r>
      <w:proofErr w:type="spellStart"/>
      <w:r>
        <w:rPr>
          <w:rFonts w:asciiTheme="majorHAnsi" w:hAnsiTheme="majorHAnsi" w:cstheme="majorHAnsi"/>
          <w:i/>
        </w:rPr>
        <w:t>EoI’s</w:t>
      </w:r>
      <w:proofErr w:type="spellEnd"/>
      <w:r>
        <w:rPr>
          <w:rFonts w:asciiTheme="majorHAnsi" w:hAnsiTheme="majorHAnsi" w:cstheme="majorHAnsi"/>
          <w:i/>
        </w:rPr>
        <w:t xml:space="preserve"> (please include at least one)</w:t>
      </w:r>
      <w:r w:rsidR="0025607E">
        <w:rPr>
          <w:rFonts w:asciiTheme="majorHAnsi" w:hAnsiTheme="majorHAnsi" w:cstheme="majorHAnsi"/>
          <w:i/>
        </w:rPr>
        <w:t>: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8996"/>
      </w:tblGrid>
      <w:tr w:rsidR="003E0ED8" w14:paraId="2111D470" w14:textId="77777777" w:rsidTr="008B4B72">
        <w:trPr>
          <w:trHeight w:val="1044"/>
        </w:trPr>
        <w:tc>
          <w:tcPr>
            <w:tcW w:w="9330" w:type="dxa"/>
            <w:tcBorders>
              <w:top w:val="single" w:sz="12" w:space="0" w:color="ED7D31" w:themeColor="accent2"/>
              <w:left w:val="single" w:sz="12" w:space="0" w:color="ED7D31" w:themeColor="accent2"/>
              <w:bottom w:val="single" w:sz="12" w:space="0" w:color="ED7D31" w:themeColor="accent2"/>
              <w:right w:val="single" w:sz="12" w:space="0" w:color="ED7D31" w:themeColor="accent2"/>
            </w:tcBorders>
          </w:tcPr>
          <w:p w14:paraId="423A5DAA" w14:textId="77777777" w:rsidR="003E0ED8" w:rsidRDefault="003E0ED8" w:rsidP="008B4B72"/>
          <w:p w14:paraId="6EE914A1" w14:textId="77777777" w:rsidR="003E0ED8" w:rsidRDefault="003E0ED8" w:rsidP="008B4B72"/>
          <w:p w14:paraId="0C0F4FBF" w14:textId="77777777" w:rsidR="003E0ED8" w:rsidRDefault="003E0ED8" w:rsidP="008B4B72"/>
          <w:p w14:paraId="50AC4CDB" w14:textId="77777777" w:rsidR="003E0ED8" w:rsidRDefault="003E0ED8" w:rsidP="008B4B72"/>
          <w:p w14:paraId="54281747" w14:textId="4272FEF8" w:rsidR="003E0ED8" w:rsidRDefault="003E0ED8" w:rsidP="008B4B72"/>
        </w:tc>
      </w:tr>
    </w:tbl>
    <w:p w14:paraId="355EBD49" w14:textId="183B068B" w:rsidR="003E0ED8" w:rsidRDefault="003E0ED8" w:rsidP="00211FE5"/>
    <w:p w14:paraId="3743599D" w14:textId="20ACEC06" w:rsidR="003E0ED8" w:rsidRPr="003E0ED8" w:rsidRDefault="003E0ED8" w:rsidP="003E0ED8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 xml:space="preserve">Motivation for </w:t>
      </w:r>
      <w:r w:rsidR="004A7A12">
        <w:rPr>
          <w:rFonts w:asciiTheme="majorHAnsi" w:hAnsiTheme="majorHAnsi" w:cstheme="majorHAnsi"/>
          <w:i/>
        </w:rPr>
        <w:t xml:space="preserve">the </w:t>
      </w:r>
      <w:r w:rsidR="002C027C">
        <w:rPr>
          <w:rFonts w:asciiTheme="majorHAnsi" w:hAnsiTheme="majorHAnsi" w:cstheme="majorHAnsi"/>
          <w:i/>
        </w:rPr>
        <w:t xml:space="preserve">proposed </w:t>
      </w:r>
      <w:r>
        <w:rPr>
          <w:rFonts w:asciiTheme="majorHAnsi" w:hAnsiTheme="majorHAnsi" w:cstheme="majorHAnsi"/>
          <w:i/>
        </w:rPr>
        <w:t>main applicant/programme leader (max 75 words)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8996"/>
      </w:tblGrid>
      <w:tr w:rsidR="003E0ED8" w14:paraId="79E22E1E" w14:textId="77777777" w:rsidTr="008B4B72">
        <w:trPr>
          <w:trHeight w:val="1044"/>
        </w:trPr>
        <w:tc>
          <w:tcPr>
            <w:tcW w:w="9330" w:type="dxa"/>
            <w:tcBorders>
              <w:top w:val="single" w:sz="12" w:space="0" w:color="ED7D31" w:themeColor="accent2"/>
              <w:left w:val="single" w:sz="12" w:space="0" w:color="ED7D31" w:themeColor="accent2"/>
              <w:bottom w:val="single" w:sz="12" w:space="0" w:color="ED7D31" w:themeColor="accent2"/>
              <w:right w:val="single" w:sz="12" w:space="0" w:color="ED7D31" w:themeColor="accent2"/>
            </w:tcBorders>
          </w:tcPr>
          <w:p w14:paraId="2DD1B2E1" w14:textId="77777777" w:rsidR="003E0ED8" w:rsidRDefault="003E0ED8" w:rsidP="008B4B72"/>
          <w:p w14:paraId="00BB2E44" w14:textId="77777777" w:rsidR="003E0ED8" w:rsidRDefault="003E0ED8" w:rsidP="008B4B72"/>
          <w:p w14:paraId="6E9CA335" w14:textId="77777777" w:rsidR="003E0ED8" w:rsidRDefault="003E0ED8" w:rsidP="008B4B72"/>
          <w:p w14:paraId="27C5F2DF" w14:textId="77777777" w:rsidR="003E0ED8" w:rsidRDefault="003E0ED8" w:rsidP="008B4B72"/>
          <w:p w14:paraId="60C82938" w14:textId="0F24AB3A" w:rsidR="003E0ED8" w:rsidRDefault="00AA7EF9" w:rsidP="008B4B72">
            <w:r w:rsidRPr="00C947ED">
              <w:t>Word count:</w:t>
            </w:r>
          </w:p>
        </w:tc>
      </w:tr>
    </w:tbl>
    <w:p w14:paraId="2B76C050" w14:textId="77777777" w:rsidR="003E0ED8" w:rsidRPr="00D16DEB" w:rsidRDefault="003E0ED8" w:rsidP="00211FE5"/>
    <w:p w14:paraId="7C2B368C" w14:textId="1A9FC6C3" w:rsidR="00211FE5" w:rsidRDefault="00864DAD" w:rsidP="007C5EE3">
      <w:pPr>
        <w:pStyle w:val="Kop2"/>
        <w:numPr>
          <w:ilvl w:val="1"/>
          <w:numId w:val="7"/>
        </w:numPr>
        <w:rPr>
          <w:lang w:val="nl-NL"/>
        </w:rPr>
      </w:pPr>
      <w:r w:rsidRPr="004911EF">
        <w:t xml:space="preserve"> </w:t>
      </w:r>
      <w:r w:rsidRPr="004911EF">
        <w:tab/>
      </w:r>
      <w:r w:rsidR="00211FE5">
        <w:rPr>
          <w:lang w:val="nl-NL"/>
        </w:rPr>
        <w:t>Co-</w:t>
      </w:r>
      <w:proofErr w:type="spellStart"/>
      <w:r w:rsidR="00211FE5">
        <w:rPr>
          <w:lang w:val="nl-NL"/>
        </w:rPr>
        <w:t>Applicants</w:t>
      </w:r>
      <w:proofErr w:type="spellEnd"/>
    </w:p>
    <w:p w14:paraId="1950F6CB" w14:textId="4C31C509" w:rsidR="00463610" w:rsidRPr="00463610" w:rsidRDefault="00463610" w:rsidP="00463610">
      <w:pPr>
        <w:rPr>
          <w:i/>
        </w:rPr>
      </w:pPr>
      <w:r>
        <w:rPr>
          <w:i/>
        </w:rPr>
        <w:t>At least one applicant per university is m</w:t>
      </w:r>
      <w:r w:rsidRPr="00463610">
        <w:rPr>
          <w:i/>
        </w:rPr>
        <w:t>andatory</w:t>
      </w:r>
      <w:r>
        <w:rPr>
          <w:i/>
        </w:rPr>
        <w:t xml:space="preserve"> – in case of more co-applicant</w:t>
      </w:r>
      <w:r w:rsidR="00604CF5">
        <w:rPr>
          <w:i/>
        </w:rPr>
        <w:t>s</w:t>
      </w:r>
      <w:r>
        <w:rPr>
          <w:i/>
        </w:rPr>
        <w:t xml:space="preserve">, please copy the contact information table. </w:t>
      </w:r>
    </w:p>
    <w:tbl>
      <w:tblPr>
        <w:tblStyle w:val="Lijsttabel1licht-Accent2"/>
        <w:tblW w:w="10196" w:type="dxa"/>
        <w:tblLook w:val="04A0" w:firstRow="1" w:lastRow="0" w:firstColumn="1" w:lastColumn="0" w:noHBand="0" w:noVBand="1"/>
      </w:tblPr>
      <w:tblGrid>
        <w:gridCol w:w="2552"/>
        <w:gridCol w:w="7644"/>
      </w:tblGrid>
      <w:tr w:rsidR="00D16DEB" w:rsidRPr="00211FE5" w14:paraId="20097F76" w14:textId="77777777" w:rsidTr="008B4B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02834278" w14:textId="77777777" w:rsidR="00D16DEB" w:rsidRDefault="00D16DEB" w:rsidP="008B4B72">
            <w:pPr>
              <w:rPr>
                <w:lang w:val="nl-NL"/>
              </w:rPr>
            </w:pPr>
            <w:proofErr w:type="spellStart"/>
            <w:r>
              <w:rPr>
                <w:lang w:val="nl-NL"/>
              </w:rPr>
              <w:t>Titles</w:t>
            </w:r>
            <w:proofErr w:type="spellEnd"/>
            <w:r>
              <w:rPr>
                <w:lang w:val="nl-NL"/>
              </w:rPr>
              <w:t xml:space="preserve"> &amp; Name </w:t>
            </w:r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00999C30" w14:textId="77777777" w:rsidR="00D16DEB" w:rsidRPr="00211FE5" w:rsidRDefault="00D16DEB" w:rsidP="008B4B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lang w:val="nl-NL"/>
              </w:rPr>
            </w:pPr>
            <w:r>
              <w:rPr>
                <w:b w:val="0"/>
                <w:i/>
                <w:lang w:val="nl-NL"/>
              </w:rPr>
              <w:t>…………</w:t>
            </w:r>
          </w:p>
        </w:tc>
      </w:tr>
      <w:tr w:rsidR="00D16DEB" w14:paraId="0DCFB09F" w14:textId="77777777" w:rsidTr="008B4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276B87D0" w14:textId="77777777" w:rsidR="00D16DEB" w:rsidRDefault="00D16DEB" w:rsidP="008B4B72">
            <w:pPr>
              <w:rPr>
                <w:lang w:val="nl-NL"/>
              </w:rPr>
            </w:pPr>
            <w:r>
              <w:rPr>
                <w:lang w:val="nl-NL"/>
              </w:rPr>
              <w:t>University</w:t>
            </w:r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6345F4DD" w14:textId="77777777" w:rsidR="00D16DEB" w:rsidRDefault="00D16DEB" w:rsidP="008B4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nl-NL"/>
              </w:rPr>
            </w:pPr>
            <w:r>
              <w:rPr>
                <w:lang w:val="nl-NL"/>
              </w:rPr>
              <w:t>…………</w:t>
            </w:r>
          </w:p>
        </w:tc>
      </w:tr>
      <w:tr w:rsidR="00D16DEB" w14:paraId="78BF2CB3" w14:textId="77777777" w:rsidTr="008B4B72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73B775F6" w14:textId="77777777" w:rsidR="00D16DEB" w:rsidRDefault="00D16DEB" w:rsidP="008B4B72">
            <w:pPr>
              <w:rPr>
                <w:lang w:val="nl-NL"/>
              </w:rPr>
            </w:pPr>
            <w:r>
              <w:rPr>
                <w:lang w:val="nl-NL"/>
              </w:rPr>
              <w:t>Faculty</w:t>
            </w:r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60355307" w14:textId="77777777" w:rsidR="00D16DEB" w:rsidRDefault="00D16DEB" w:rsidP="008B4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nl-NL"/>
              </w:rPr>
            </w:pPr>
            <w:r>
              <w:rPr>
                <w:lang w:val="nl-NL"/>
              </w:rPr>
              <w:t>…………</w:t>
            </w:r>
          </w:p>
        </w:tc>
      </w:tr>
      <w:tr w:rsidR="00D16DEB" w14:paraId="76BE0344" w14:textId="77777777" w:rsidTr="008B4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5922C437" w14:textId="77777777" w:rsidR="00D16DEB" w:rsidRDefault="00D16DEB" w:rsidP="008B4B72">
            <w:pPr>
              <w:rPr>
                <w:lang w:val="nl-NL"/>
              </w:rPr>
            </w:pPr>
            <w:proofErr w:type="spellStart"/>
            <w:r>
              <w:rPr>
                <w:lang w:val="nl-NL"/>
              </w:rPr>
              <w:t>Department</w:t>
            </w:r>
            <w:proofErr w:type="spellEnd"/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25CE4F1E" w14:textId="77777777" w:rsidR="00D16DEB" w:rsidRDefault="00D16DEB" w:rsidP="008B4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nl-NL"/>
              </w:rPr>
            </w:pPr>
            <w:r>
              <w:rPr>
                <w:lang w:val="nl-NL"/>
              </w:rPr>
              <w:t>………..</w:t>
            </w:r>
          </w:p>
        </w:tc>
      </w:tr>
      <w:tr w:rsidR="00D16DEB" w14:paraId="35299753" w14:textId="77777777" w:rsidTr="008B4B72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729051F1" w14:textId="77777777" w:rsidR="00D16DEB" w:rsidRDefault="00D16DEB" w:rsidP="008B4B72">
            <w:pPr>
              <w:rPr>
                <w:lang w:val="nl-NL"/>
              </w:rPr>
            </w:pPr>
            <w:r>
              <w:rPr>
                <w:lang w:val="nl-NL"/>
              </w:rPr>
              <w:t>Email</w:t>
            </w:r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25A48FB3" w14:textId="77777777" w:rsidR="00D16DEB" w:rsidRDefault="00D16DEB" w:rsidP="008B4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nl-NL"/>
              </w:rPr>
            </w:pPr>
            <w:r>
              <w:rPr>
                <w:lang w:val="nl-NL"/>
              </w:rPr>
              <w:t>………..</w:t>
            </w:r>
          </w:p>
        </w:tc>
      </w:tr>
    </w:tbl>
    <w:p w14:paraId="07AF9269" w14:textId="3DFBB5DB" w:rsidR="00C947ED" w:rsidRDefault="00C947ED" w:rsidP="00D16DEB">
      <w:pPr>
        <w:rPr>
          <w:lang w:val="en-US"/>
        </w:rPr>
      </w:pPr>
    </w:p>
    <w:p w14:paraId="2FC959E7" w14:textId="77777777" w:rsidR="00C947ED" w:rsidRPr="00DF0734" w:rsidRDefault="00C947ED" w:rsidP="00D16DEB">
      <w:pPr>
        <w:rPr>
          <w:lang w:val="en-US"/>
        </w:rPr>
      </w:pPr>
    </w:p>
    <w:tbl>
      <w:tblPr>
        <w:tblStyle w:val="Lijsttabel1licht-Accent2"/>
        <w:tblW w:w="10196" w:type="dxa"/>
        <w:tblLook w:val="04A0" w:firstRow="1" w:lastRow="0" w:firstColumn="1" w:lastColumn="0" w:noHBand="0" w:noVBand="1"/>
      </w:tblPr>
      <w:tblGrid>
        <w:gridCol w:w="2552"/>
        <w:gridCol w:w="7644"/>
      </w:tblGrid>
      <w:tr w:rsidR="00D16DEB" w:rsidRPr="00211FE5" w14:paraId="18EE29F6" w14:textId="77777777" w:rsidTr="008B4B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55E07351" w14:textId="77777777" w:rsidR="00D16DEB" w:rsidRDefault="00D16DEB" w:rsidP="008B4B72">
            <w:pPr>
              <w:rPr>
                <w:lang w:val="nl-NL"/>
              </w:rPr>
            </w:pPr>
            <w:proofErr w:type="spellStart"/>
            <w:r>
              <w:rPr>
                <w:lang w:val="nl-NL"/>
              </w:rPr>
              <w:t>Titles</w:t>
            </w:r>
            <w:proofErr w:type="spellEnd"/>
            <w:r>
              <w:rPr>
                <w:lang w:val="nl-NL"/>
              </w:rPr>
              <w:t xml:space="preserve"> &amp; Name </w:t>
            </w:r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1EB4CB76" w14:textId="77777777" w:rsidR="00D16DEB" w:rsidRPr="00211FE5" w:rsidRDefault="00D16DEB" w:rsidP="008B4B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lang w:val="nl-NL"/>
              </w:rPr>
            </w:pPr>
            <w:r>
              <w:rPr>
                <w:b w:val="0"/>
                <w:i/>
                <w:lang w:val="nl-NL"/>
              </w:rPr>
              <w:t>…………</w:t>
            </w:r>
          </w:p>
        </w:tc>
      </w:tr>
      <w:tr w:rsidR="00D16DEB" w14:paraId="73B0A9A2" w14:textId="77777777" w:rsidTr="008B4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03CC8FC6" w14:textId="77777777" w:rsidR="00D16DEB" w:rsidRDefault="00D16DEB" w:rsidP="008B4B72">
            <w:pPr>
              <w:rPr>
                <w:lang w:val="nl-NL"/>
              </w:rPr>
            </w:pPr>
            <w:r>
              <w:rPr>
                <w:lang w:val="nl-NL"/>
              </w:rPr>
              <w:t>University</w:t>
            </w:r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59B44465" w14:textId="77777777" w:rsidR="00D16DEB" w:rsidRDefault="00D16DEB" w:rsidP="008B4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nl-NL"/>
              </w:rPr>
            </w:pPr>
            <w:r>
              <w:rPr>
                <w:lang w:val="nl-NL"/>
              </w:rPr>
              <w:t>…………</w:t>
            </w:r>
          </w:p>
        </w:tc>
      </w:tr>
      <w:tr w:rsidR="00D16DEB" w14:paraId="533BDB58" w14:textId="77777777" w:rsidTr="008B4B72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5B68AEFA" w14:textId="77777777" w:rsidR="00D16DEB" w:rsidRDefault="00D16DEB" w:rsidP="008B4B72">
            <w:pPr>
              <w:rPr>
                <w:lang w:val="nl-NL"/>
              </w:rPr>
            </w:pPr>
            <w:r>
              <w:rPr>
                <w:lang w:val="nl-NL"/>
              </w:rPr>
              <w:t>Faculty</w:t>
            </w:r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5A0D81DD" w14:textId="77777777" w:rsidR="00D16DEB" w:rsidRDefault="00D16DEB" w:rsidP="008B4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nl-NL"/>
              </w:rPr>
            </w:pPr>
            <w:r>
              <w:rPr>
                <w:lang w:val="nl-NL"/>
              </w:rPr>
              <w:t>…………</w:t>
            </w:r>
          </w:p>
        </w:tc>
      </w:tr>
      <w:tr w:rsidR="00D16DEB" w14:paraId="6FF7660D" w14:textId="77777777" w:rsidTr="008B4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3A5A9390" w14:textId="77777777" w:rsidR="00D16DEB" w:rsidRDefault="00D16DEB" w:rsidP="008B4B72">
            <w:pPr>
              <w:rPr>
                <w:lang w:val="nl-NL"/>
              </w:rPr>
            </w:pPr>
            <w:proofErr w:type="spellStart"/>
            <w:r>
              <w:rPr>
                <w:lang w:val="nl-NL"/>
              </w:rPr>
              <w:t>Department</w:t>
            </w:r>
            <w:proofErr w:type="spellEnd"/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3FDBD7ED" w14:textId="77777777" w:rsidR="00D16DEB" w:rsidRDefault="00D16DEB" w:rsidP="008B4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nl-NL"/>
              </w:rPr>
            </w:pPr>
            <w:r>
              <w:rPr>
                <w:lang w:val="nl-NL"/>
              </w:rPr>
              <w:t>………..</w:t>
            </w:r>
          </w:p>
        </w:tc>
      </w:tr>
      <w:tr w:rsidR="00D16DEB" w14:paraId="0B34E4F0" w14:textId="77777777" w:rsidTr="008B4B72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01130174" w14:textId="77777777" w:rsidR="00D16DEB" w:rsidRDefault="00D16DEB" w:rsidP="008B4B72">
            <w:pPr>
              <w:rPr>
                <w:lang w:val="nl-NL"/>
              </w:rPr>
            </w:pPr>
            <w:r>
              <w:rPr>
                <w:lang w:val="nl-NL"/>
              </w:rPr>
              <w:t>Email</w:t>
            </w:r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512B7503" w14:textId="77777777" w:rsidR="00D16DEB" w:rsidRDefault="00D16DEB" w:rsidP="008B4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nl-NL"/>
              </w:rPr>
            </w:pPr>
            <w:r>
              <w:rPr>
                <w:lang w:val="nl-NL"/>
              </w:rPr>
              <w:t>………..</w:t>
            </w:r>
          </w:p>
        </w:tc>
      </w:tr>
    </w:tbl>
    <w:p w14:paraId="6FA63231" w14:textId="77777777" w:rsidR="00D16DEB" w:rsidRPr="00DF0734" w:rsidRDefault="00D16DEB" w:rsidP="00D16DEB"/>
    <w:tbl>
      <w:tblPr>
        <w:tblStyle w:val="Lijsttabel1licht-Accent2"/>
        <w:tblW w:w="10196" w:type="dxa"/>
        <w:tblLook w:val="04A0" w:firstRow="1" w:lastRow="0" w:firstColumn="1" w:lastColumn="0" w:noHBand="0" w:noVBand="1"/>
      </w:tblPr>
      <w:tblGrid>
        <w:gridCol w:w="2552"/>
        <w:gridCol w:w="7644"/>
      </w:tblGrid>
      <w:tr w:rsidR="00D16DEB" w:rsidRPr="00211FE5" w14:paraId="2EF2F0BE" w14:textId="77777777" w:rsidTr="008B4B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7589654E" w14:textId="77777777" w:rsidR="00D16DEB" w:rsidRDefault="00D16DEB" w:rsidP="008B4B72">
            <w:pPr>
              <w:rPr>
                <w:lang w:val="nl-NL"/>
              </w:rPr>
            </w:pPr>
            <w:proofErr w:type="spellStart"/>
            <w:r>
              <w:rPr>
                <w:lang w:val="nl-NL"/>
              </w:rPr>
              <w:t>Titles</w:t>
            </w:r>
            <w:proofErr w:type="spellEnd"/>
            <w:r>
              <w:rPr>
                <w:lang w:val="nl-NL"/>
              </w:rPr>
              <w:t xml:space="preserve"> &amp; Name </w:t>
            </w:r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33005613" w14:textId="77777777" w:rsidR="00D16DEB" w:rsidRPr="00211FE5" w:rsidRDefault="00D16DEB" w:rsidP="008B4B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lang w:val="nl-NL"/>
              </w:rPr>
            </w:pPr>
            <w:r>
              <w:rPr>
                <w:b w:val="0"/>
                <w:i/>
                <w:lang w:val="nl-NL"/>
              </w:rPr>
              <w:t>…………</w:t>
            </w:r>
          </w:p>
        </w:tc>
      </w:tr>
      <w:tr w:rsidR="00D16DEB" w14:paraId="619A5F4F" w14:textId="77777777" w:rsidTr="008B4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390A7AB2" w14:textId="77777777" w:rsidR="00D16DEB" w:rsidRDefault="00D16DEB" w:rsidP="008B4B72">
            <w:pPr>
              <w:rPr>
                <w:lang w:val="nl-NL"/>
              </w:rPr>
            </w:pPr>
            <w:r>
              <w:rPr>
                <w:lang w:val="nl-NL"/>
              </w:rPr>
              <w:t>University</w:t>
            </w:r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6211D80D" w14:textId="77777777" w:rsidR="00D16DEB" w:rsidRDefault="00D16DEB" w:rsidP="008B4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nl-NL"/>
              </w:rPr>
            </w:pPr>
            <w:r>
              <w:rPr>
                <w:lang w:val="nl-NL"/>
              </w:rPr>
              <w:t>…………</w:t>
            </w:r>
          </w:p>
        </w:tc>
      </w:tr>
      <w:tr w:rsidR="00D16DEB" w14:paraId="1FDCEAF4" w14:textId="77777777" w:rsidTr="008B4B72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7A474BD0" w14:textId="77777777" w:rsidR="00D16DEB" w:rsidRDefault="00D16DEB" w:rsidP="008B4B72">
            <w:pPr>
              <w:rPr>
                <w:lang w:val="nl-NL"/>
              </w:rPr>
            </w:pPr>
            <w:r>
              <w:rPr>
                <w:lang w:val="nl-NL"/>
              </w:rPr>
              <w:t>Faculty</w:t>
            </w:r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1C345CE8" w14:textId="77777777" w:rsidR="00D16DEB" w:rsidRDefault="00D16DEB" w:rsidP="008B4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nl-NL"/>
              </w:rPr>
            </w:pPr>
            <w:r>
              <w:rPr>
                <w:lang w:val="nl-NL"/>
              </w:rPr>
              <w:t>…………</w:t>
            </w:r>
          </w:p>
        </w:tc>
      </w:tr>
      <w:tr w:rsidR="00D16DEB" w14:paraId="14F151EF" w14:textId="77777777" w:rsidTr="008B4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792E4EBB" w14:textId="77777777" w:rsidR="00D16DEB" w:rsidRDefault="00D16DEB" w:rsidP="008B4B72">
            <w:pPr>
              <w:rPr>
                <w:lang w:val="nl-NL"/>
              </w:rPr>
            </w:pPr>
            <w:proofErr w:type="spellStart"/>
            <w:r>
              <w:rPr>
                <w:lang w:val="nl-NL"/>
              </w:rPr>
              <w:t>Department</w:t>
            </w:r>
            <w:proofErr w:type="spellEnd"/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008F4FB4" w14:textId="77777777" w:rsidR="00D16DEB" w:rsidRDefault="00D16DEB" w:rsidP="008B4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nl-NL"/>
              </w:rPr>
            </w:pPr>
            <w:r>
              <w:rPr>
                <w:lang w:val="nl-NL"/>
              </w:rPr>
              <w:t>………..</w:t>
            </w:r>
          </w:p>
        </w:tc>
      </w:tr>
      <w:tr w:rsidR="00D16DEB" w14:paraId="5A0A815E" w14:textId="77777777" w:rsidTr="008B4B72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08E0F161" w14:textId="77777777" w:rsidR="00D16DEB" w:rsidRDefault="00D16DEB" w:rsidP="008B4B72">
            <w:pPr>
              <w:rPr>
                <w:lang w:val="nl-NL"/>
              </w:rPr>
            </w:pPr>
            <w:r>
              <w:rPr>
                <w:lang w:val="nl-NL"/>
              </w:rPr>
              <w:t>Email</w:t>
            </w:r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3898D404" w14:textId="77777777" w:rsidR="00D16DEB" w:rsidRDefault="00D16DEB" w:rsidP="008B4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nl-NL"/>
              </w:rPr>
            </w:pPr>
            <w:r>
              <w:rPr>
                <w:lang w:val="nl-NL"/>
              </w:rPr>
              <w:t>………..</w:t>
            </w:r>
          </w:p>
        </w:tc>
      </w:tr>
    </w:tbl>
    <w:p w14:paraId="6D7586CA" w14:textId="2999DEF5" w:rsidR="00D16DEB" w:rsidRPr="00DF0734" w:rsidRDefault="00D16DEB" w:rsidP="00D16DEB"/>
    <w:p w14:paraId="077EA3AC" w14:textId="3655F4DE" w:rsidR="00211FE5" w:rsidRDefault="00864DAD" w:rsidP="007C5EE3">
      <w:pPr>
        <w:pStyle w:val="Kop2"/>
        <w:numPr>
          <w:ilvl w:val="1"/>
          <w:numId w:val="7"/>
        </w:numPr>
        <w:rPr>
          <w:lang w:val="nl-NL"/>
        </w:rPr>
      </w:pPr>
      <w:r>
        <w:rPr>
          <w:lang w:val="nl-NL"/>
        </w:rPr>
        <w:tab/>
      </w:r>
      <w:r w:rsidR="00211FE5">
        <w:rPr>
          <w:lang w:val="nl-NL"/>
        </w:rPr>
        <w:t xml:space="preserve">Consortium </w:t>
      </w:r>
    </w:p>
    <w:p w14:paraId="4FA4503A" w14:textId="0BED7005" w:rsidR="005608DC" w:rsidRPr="00463610" w:rsidRDefault="00463610" w:rsidP="00D16DEB">
      <w:pPr>
        <w:rPr>
          <w:i/>
        </w:rPr>
      </w:pPr>
      <w:r>
        <w:rPr>
          <w:i/>
        </w:rPr>
        <w:t>Optional, c</w:t>
      </w:r>
      <w:r w:rsidR="005608DC" w:rsidRPr="00463610">
        <w:rPr>
          <w:i/>
        </w:rPr>
        <w:t xml:space="preserve">opy the table for more consortium partners. </w:t>
      </w:r>
    </w:p>
    <w:tbl>
      <w:tblPr>
        <w:tblStyle w:val="Lijsttabel1licht-Accent2"/>
        <w:tblW w:w="10196" w:type="dxa"/>
        <w:tblLook w:val="04A0" w:firstRow="1" w:lastRow="0" w:firstColumn="1" w:lastColumn="0" w:noHBand="0" w:noVBand="1"/>
      </w:tblPr>
      <w:tblGrid>
        <w:gridCol w:w="2552"/>
        <w:gridCol w:w="7644"/>
      </w:tblGrid>
      <w:tr w:rsidR="00D16DEB" w:rsidRPr="00211FE5" w14:paraId="795CE880" w14:textId="77777777" w:rsidTr="008B4B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2BF07804" w14:textId="7BC202F3" w:rsidR="00D16DEB" w:rsidRDefault="00D16DEB" w:rsidP="008B4B72">
            <w:pPr>
              <w:rPr>
                <w:lang w:val="nl-NL"/>
              </w:rPr>
            </w:pPr>
            <w:r>
              <w:rPr>
                <w:lang w:val="nl-NL"/>
              </w:rPr>
              <w:t>Name</w:t>
            </w:r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4338E95A" w14:textId="77777777" w:rsidR="00D16DEB" w:rsidRPr="00211FE5" w:rsidRDefault="00D16DEB" w:rsidP="008B4B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lang w:val="nl-NL"/>
              </w:rPr>
            </w:pPr>
            <w:r>
              <w:rPr>
                <w:b w:val="0"/>
                <w:i/>
                <w:lang w:val="nl-NL"/>
              </w:rPr>
              <w:t>…………</w:t>
            </w:r>
          </w:p>
        </w:tc>
      </w:tr>
      <w:tr w:rsidR="00D16DEB" w:rsidRPr="00D16DEB" w14:paraId="51B499D9" w14:textId="77777777" w:rsidTr="008B4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7C506949" w14:textId="175C5141" w:rsidR="00D16DEB" w:rsidRPr="00D16DEB" w:rsidRDefault="00D16DEB" w:rsidP="008B4B72">
            <w:r w:rsidRPr="00D16DEB">
              <w:t xml:space="preserve">Type of organisation </w:t>
            </w:r>
            <w:r w:rsidRPr="00D16DEB">
              <w:rPr>
                <w:b w:val="0"/>
                <w:i/>
              </w:rPr>
              <w:t>(i.e. University, HBO, Government, Industry, Start-up</w:t>
            </w:r>
            <w:r w:rsidR="00B06D07">
              <w:rPr>
                <w:b w:val="0"/>
                <w:i/>
              </w:rPr>
              <w:t xml:space="preserve">, </w:t>
            </w:r>
            <w:r w:rsidR="00DF0734">
              <w:rPr>
                <w:b w:val="0"/>
                <w:i/>
              </w:rPr>
              <w:t>public organisation</w:t>
            </w:r>
            <w:r w:rsidRPr="00D16DEB">
              <w:rPr>
                <w:b w:val="0"/>
                <w:i/>
              </w:rPr>
              <w:t>)</w:t>
            </w:r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33E42036" w14:textId="77777777" w:rsidR="00D16DEB" w:rsidRPr="00D16DEB" w:rsidRDefault="00D16DEB" w:rsidP="008B4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16DEB">
              <w:t>…………</w:t>
            </w:r>
          </w:p>
        </w:tc>
      </w:tr>
      <w:tr w:rsidR="00D16DEB" w:rsidRPr="00D16DEB" w14:paraId="51299198" w14:textId="77777777" w:rsidTr="008B4B72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187EF8B2" w14:textId="6C3B2951" w:rsidR="00D16DEB" w:rsidRPr="00D16DEB" w:rsidRDefault="00D16DEB" w:rsidP="008B4B72">
            <w:r w:rsidRPr="00D16DEB">
              <w:t xml:space="preserve">Involvement </w:t>
            </w:r>
            <w:r w:rsidRPr="00D16DEB">
              <w:rPr>
                <w:b w:val="0"/>
                <w:i/>
              </w:rPr>
              <w:t>(i.e. collaborator, in-cash co-funding, in-kind co-funding, advisory board ….)</w:t>
            </w:r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5A17767D" w14:textId="77777777" w:rsidR="00D16DEB" w:rsidRPr="00D16DEB" w:rsidRDefault="00D16DEB" w:rsidP="008B4B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16DEB">
              <w:t>…………</w:t>
            </w:r>
          </w:p>
        </w:tc>
      </w:tr>
      <w:tr w:rsidR="00D16DEB" w:rsidRPr="00D16DEB" w14:paraId="03815DF9" w14:textId="77777777" w:rsidTr="008B4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42C35B8C" w14:textId="1C17FDA0" w:rsidR="00D16DEB" w:rsidRPr="00D16DEB" w:rsidRDefault="00D16DEB" w:rsidP="008B4B72">
            <w:r w:rsidRPr="00D16DEB">
              <w:t xml:space="preserve">Contact person </w:t>
            </w:r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5B9BCFD7" w14:textId="77777777" w:rsidR="00D16DEB" w:rsidRPr="00D16DEB" w:rsidRDefault="00D16DEB" w:rsidP="008B4B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16DEB">
              <w:t>………..</w:t>
            </w:r>
          </w:p>
        </w:tc>
      </w:tr>
      <w:tr w:rsidR="00D16DEB" w:rsidRPr="00D16DEB" w14:paraId="6A3BF33B" w14:textId="77777777" w:rsidTr="008B4B72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7C23BADC" w14:textId="1EF90737" w:rsidR="00D16DEB" w:rsidRPr="00D16DEB" w:rsidRDefault="00D16DEB" w:rsidP="00D16DEB">
            <w:r w:rsidRPr="00D16DEB">
              <w:t>Email</w:t>
            </w:r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01C47EAA" w14:textId="467DCDB9" w:rsidR="00D16DEB" w:rsidRPr="00D16DEB" w:rsidRDefault="00D16DEB" w:rsidP="00D16D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16DEB">
              <w:t>………..</w:t>
            </w:r>
          </w:p>
        </w:tc>
      </w:tr>
      <w:tr w:rsidR="00D16DEB" w:rsidRPr="00D16DEB" w14:paraId="2CF0F66B" w14:textId="77777777" w:rsidTr="008B4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right w:val="single" w:sz="4" w:space="0" w:color="ED7D31" w:themeColor="accent2"/>
            </w:tcBorders>
          </w:tcPr>
          <w:p w14:paraId="0F587B09" w14:textId="210286BA" w:rsidR="00D16DEB" w:rsidRPr="00D16DEB" w:rsidRDefault="00D16DEB" w:rsidP="0099543F">
            <w:r w:rsidRPr="00D16DEB">
              <w:t xml:space="preserve">Motivation for participation (max </w:t>
            </w:r>
            <w:r w:rsidR="0099543F">
              <w:t>50</w:t>
            </w:r>
            <w:r w:rsidRPr="00D16DEB">
              <w:t xml:space="preserve"> words)</w:t>
            </w:r>
          </w:p>
        </w:tc>
        <w:tc>
          <w:tcPr>
            <w:tcW w:w="7644" w:type="dxa"/>
            <w:tcBorders>
              <w:left w:val="single" w:sz="4" w:space="0" w:color="ED7D31" w:themeColor="accent2"/>
            </w:tcBorders>
          </w:tcPr>
          <w:p w14:paraId="5074D3DF" w14:textId="59BE530E" w:rsidR="00D16DEB" w:rsidRPr="00D16DEB" w:rsidRDefault="00D16DEB" w:rsidP="00D16D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val="nl-NL"/>
              </w:rPr>
              <w:t>………..</w:t>
            </w:r>
          </w:p>
        </w:tc>
      </w:tr>
    </w:tbl>
    <w:p w14:paraId="45D544B9" w14:textId="21BA37C3" w:rsidR="00BD1B5D" w:rsidRPr="00D16DEB" w:rsidRDefault="00BD1B5D" w:rsidP="00D16DEB"/>
    <w:p w14:paraId="63C54E82" w14:textId="2687FBAD" w:rsidR="00211FE5" w:rsidRPr="00D16DEB" w:rsidRDefault="00211FE5" w:rsidP="007C5EE3">
      <w:pPr>
        <w:pStyle w:val="Kop1"/>
        <w:numPr>
          <w:ilvl w:val="0"/>
          <w:numId w:val="7"/>
        </w:numPr>
      </w:pPr>
      <w:r w:rsidRPr="00D16DEB">
        <w:t>Proposal</w:t>
      </w:r>
    </w:p>
    <w:p w14:paraId="70032508" w14:textId="4EE6AE07" w:rsidR="003E0ED8" w:rsidRDefault="00211FE5" w:rsidP="007C5EE3">
      <w:pPr>
        <w:pStyle w:val="Kop2"/>
        <w:numPr>
          <w:ilvl w:val="1"/>
          <w:numId w:val="8"/>
        </w:numPr>
      </w:pPr>
      <w:r w:rsidRPr="00D16DEB">
        <w:t xml:space="preserve">Title 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8996"/>
      </w:tblGrid>
      <w:tr w:rsidR="003E0ED8" w14:paraId="287B4B2B" w14:textId="77777777" w:rsidTr="008B4B72">
        <w:trPr>
          <w:trHeight w:val="1044"/>
        </w:trPr>
        <w:tc>
          <w:tcPr>
            <w:tcW w:w="9330" w:type="dxa"/>
            <w:tcBorders>
              <w:top w:val="single" w:sz="12" w:space="0" w:color="ED7D31" w:themeColor="accent2"/>
              <w:left w:val="single" w:sz="12" w:space="0" w:color="ED7D31" w:themeColor="accent2"/>
              <w:bottom w:val="single" w:sz="12" w:space="0" w:color="ED7D31" w:themeColor="accent2"/>
              <w:right w:val="single" w:sz="12" w:space="0" w:color="ED7D31" w:themeColor="accent2"/>
            </w:tcBorders>
          </w:tcPr>
          <w:p w14:paraId="43B0A3CF" w14:textId="77777777" w:rsidR="003E0ED8" w:rsidRDefault="003E0ED8" w:rsidP="008B4B72"/>
          <w:p w14:paraId="6A89186F" w14:textId="77777777" w:rsidR="003E0ED8" w:rsidRDefault="003E0ED8" w:rsidP="008B4B72"/>
        </w:tc>
      </w:tr>
    </w:tbl>
    <w:p w14:paraId="3A532861" w14:textId="77777777" w:rsidR="00CC76BD" w:rsidRPr="00CC76BD" w:rsidRDefault="00CC76BD" w:rsidP="00CC76BD"/>
    <w:p w14:paraId="5DD49BF8" w14:textId="6A29C463" w:rsidR="0025607E" w:rsidRDefault="0025607E" w:rsidP="007C5EE3">
      <w:pPr>
        <w:pStyle w:val="Kop2"/>
        <w:numPr>
          <w:ilvl w:val="1"/>
          <w:numId w:val="8"/>
        </w:numPr>
      </w:pPr>
      <w:r w:rsidRPr="00D16DEB">
        <w:t>Keywords</w:t>
      </w:r>
    </w:p>
    <w:p w14:paraId="5F5FF676" w14:textId="400D2748" w:rsidR="0025607E" w:rsidRPr="00FE3BBB" w:rsidRDefault="0025607E" w:rsidP="0025607E">
      <w:pPr>
        <w:rPr>
          <w:i/>
          <w:iCs/>
        </w:rPr>
      </w:pPr>
      <w:r w:rsidRPr="00FE3BBB">
        <w:rPr>
          <w:i/>
          <w:iCs/>
        </w:rPr>
        <w:t>Specify a maximum of five keywords for your proposal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8996"/>
      </w:tblGrid>
      <w:tr w:rsidR="0025607E" w14:paraId="2B141D79" w14:textId="77777777" w:rsidTr="009F0A01">
        <w:trPr>
          <w:trHeight w:val="1044"/>
        </w:trPr>
        <w:tc>
          <w:tcPr>
            <w:tcW w:w="9330" w:type="dxa"/>
            <w:tcBorders>
              <w:top w:val="single" w:sz="12" w:space="0" w:color="ED7D31" w:themeColor="accent2"/>
              <w:left w:val="single" w:sz="12" w:space="0" w:color="ED7D31" w:themeColor="accent2"/>
              <w:bottom w:val="single" w:sz="12" w:space="0" w:color="ED7D31" w:themeColor="accent2"/>
              <w:right w:val="single" w:sz="12" w:space="0" w:color="ED7D31" w:themeColor="accent2"/>
            </w:tcBorders>
          </w:tcPr>
          <w:p w14:paraId="4070636B" w14:textId="77777777" w:rsidR="0025607E" w:rsidRDefault="0025607E" w:rsidP="009F0A01"/>
          <w:p w14:paraId="32A2D00C" w14:textId="77777777" w:rsidR="0025607E" w:rsidRDefault="0025607E" w:rsidP="009F0A01"/>
        </w:tc>
      </w:tr>
    </w:tbl>
    <w:p w14:paraId="45C2F9E8" w14:textId="3DC6C600" w:rsidR="0025607E" w:rsidRDefault="0025607E" w:rsidP="007C5EE3">
      <w:pPr>
        <w:pStyle w:val="Kop2"/>
        <w:numPr>
          <w:ilvl w:val="1"/>
          <w:numId w:val="8"/>
        </w:numPr>
      </w:pPr>
      <w:r>
        <w:t>Themes</w:t>
      </w:r>
    </w:p>
    <w:p w14:paraId="221F48A6" w14:textId="2EDAB09B" w:rsidR="0025607E" w:rsidRPr="00FE3BBB" w:rsidRDefault="0025607E" w:rsidP="00FE3BBB">
      <w:pPr>
        <w:rPr>
          <w:i/>
          <w:iCs/>
        </w:rPr>
      </w:pPr>
      <w:r w:rsidRPr="00FE3BBB">
        <w:rPr>
          <w:i/>
          <w:iCs/>
        </w:rPr>
        <w:t>Check to which</w:t>
      </w:r>
      <w:r w:rsidR="00C947ED">
        <w:rPr>
          <w:i/>
          <w:iCs/>
        </w:rPr>
        <w:t xml:space="preserve"> theme(s) your proposal belongs:</w:t>
      </w:r>
    </w:p>
    <w:p w14:paraId="26CC2BF9" w14:textId="77777777" w:rsidR="00A813E0" w:rsidRPr="00A813E0" w:rsidRDefault="00A813E0" w:rsidP="00A813E0">
      <w:pPr>
        <w:pStyle w:val="Normaalweb"/>
        <w:numPr>
          <w:ilvl w:val="0"/>
          <w:numId w:val="5"/>
        </w:numPr>
        <w:spacing w:before="0" w:beforeAutospacing="0" w:after="0" w:afterAutospacing="0"/>
        <w:rPr>
          <w:rFonts w:asciiTheme="minorHAnsi" w:hAnsiTheme="minorHAnsi" w:cstheme="minorHAnsi"/>
          <w:b/>
        </w:rPr>
      </w:pPr>
      <w:r w:rsidRPr="00A813E0">
        <w:rPr>
          <w:rFonts w:asciiTheme="minorHAnsi" w:hAnsiTheme="minorHAnsi" w:cstheme="minorHAnsi"/>
          <w:bCs/>
        </w:rPr>
        <w:t>1. </w:t>
      </w:r>
      <w:r w:rsidRPr="00A813E0">
        <w:rPr>
          <w:rStyle w:val="Zwaar"/>
          <w:rFonts w:asciiTheme="minorHAnsi" w:hAnsiTheme="minorHAnsi" w:cstheme="minorHAnsi"/>
          <w:b w:val="0"/>
        </w:rPr>
        <w:t>Materials and high-tech sensing technologies for the ageing</w:t>
      </w:r>
      <w:r w:rsidRPr="00A813E0">
        <w:rPr>
          <w:rFonts w:asciiTheme="minorHAnsi" w:hAnsiTheme="minorHAnsi" w:cstheme="minorHAnsi"/>
          <w:b/>
        </w:rPr>
        <w:t> </w:t>
      </w:r>
      <w:r w:rsidRPr="00A813E0">
        <w:rPr>
          <w:rFonts w:asciiTheme="minorHAnsi" w:eastAsiaTheme="majorEastAsia" w:hAnsiTheme="minorHAnsi" w:cstheme="minorHAnsi"/>
        </w:rPr>
        <w:t>built</w:t>
      </w:r>
      <w:r w:rsidRPr="00A813E0">
        <w:rPr>
          <w:rFonts w:asciiTheme="minorHAnsi" w:hAnsiTheme="minorHAnsi" w:cstheme="minorHAnsi"/>
        </w:rPr>
        <w:t> </w:t>
      </w:r>
      <w:r w:rsidRPr="00A813E0">
        <w:rPr>
          <w:rFonts w:asciiTheme="minorHAnsi" w:eastAsiaTheme="majorEastAsia" w:hAnsiTheme="minorHAnsi" w:cstheme="minorHAnsi"/>
        </w:rPr>
        <w:t>environment</w:t>
      </w:r>
    </w:p>
    <w:p w14:paraId="01BFC9D3" w14:textId="67D77069" w:rsidR="00A813E0" w:rsidRPr="00A813E0" w:rsidRDefault="00A813E0" w:rsidP="00A813E0">
      <w:pPr>
        <w:pStyle w:val="Normaalweb"/>
        <w:numPr>
          <w:ilvl w:val="0"/>
          <w:numId w:val="5"/>
        </w:numPr>
        <w:shd w:val="clear" w:color="auto" w:fill="FFFFFF"/>
        <w:spacing w:before="0" w:beforeAutospacing="0" w:after="0" w:afterAutospacing="0"/>
        <w:rPr>
          <w:rStyle w:val="Zwaar"/>
          <w:rFonts w:asciiTheme="minorHAnsi" w:hAnsiTheme="minorHAnsi" w:cstheme="minorHAnsi"/>
          <w:b w:val="0"/>
          <w:shd w:val="clear" w:color="auto" w:fill="FFFFFF"/>
        </w:rPr>
      </w:pPr>
      <w:r w:rsidRPr="00A813E0">
        <w:rPr>
          <w:rFonts w:asciiTheme="minorHAnsi" w:hAnsiTheme="minorHAnsi" w:cstheme="minorHAnsi"/>
          <w:bCs/>
          <w:shd w:val="clear" w:color="auto" w:fill="FFFFFF"/>
        </w:rPr>
        <w:t>2.</w:t>
      </w:r>
      <w:r w:rsidRPr="00A813E0">
        <w:rPr>
          <w:rFonts w:asciiTheme="minorHAnsi" w:hAnsiTheme="minorHAnsi" w:cstheme="minorHAnsi"/>
          <w:shd w:val="clear" w:color="auto" w:fill="FFFFFF"/>
        </w:rPr>
        <w:t> </w:t>
      </w:r>
      <w:r w:rsidR="000A4AE3">
        <w:rPr>
          <w:rStyle w:val="Zwaar"/>
          <w:rFonts w:asciiTheme="minorHAnsi" w:hAnsiTheme="minorHAnsi" w:cstheme="minorHAnsi"/>
          <w:b w:val="0"/>
          <w:shd w:val="clear" w:color="auto" w:fill="FFFFFF"/>
        </w:rPr>
        <w:t>L</w:t>
      </w:r>
      <w:r w:rsidRPr="00A813E0">
        <w:rPr>
          <w:rStyle w:val="Zwaar"/>
          <w:rFonts w:asciiTheme="minorHAnsi" w:hAnsiTheme="minorHAnsi" w:cstheme="minorHAnsi"/>
          <w:b w:val="0"/>
          <w:shd w:val="clear" w:color="auto" w:fill="FFFFFF"/>
        </w:rPr>
        <w:t>ow-cost sensing technologies for health</w:t>
      </w:r>
    </w:p>
    <w:p w14:paraId="35AE5960" w14:textId="279E5076" w:rsidR="00A813E0" w:rsidRPr="00A813E0" w:rsidRDefault="00A813E0" w:rsidP="00A813E0">
      <w:pPr>
        <w:pStyle w:val="Normaalweb"/>
        <w:numPr>
          <w:ilvl w:val="0"/>
          <w:numId w:val="5"/>
        </w:numPr>
        <w:spacing w:before="0" w:beforeAutospacing="0" w:after="0" w:afterAutospacing="0"/>
        <w:rPr>
          <w:rStyle w:val="Zwaar"/>
          <w:rFonts w:asciiTheme="minorHAnsi" w:hAnsiTheme="minorHAnsi" w:cstheme="minorHAnsi"/>
          <w:bCs w:val="0"/>
        </w:rPr>
      </w:pPr>
      <w:r>
        <w:rPr>
          <w:rFonts w:asciiTheme="minorHAnsi" w:hAnsiTheme="minorHAnsi" w:cstheme="minorHAnsi"/>
          <w:bCs/>
        </w:rPr>
        <w:t>3</w:t>
      </w:r>
      <w:r w:rsidRPr="00A813E0">
        <w:rPr>
          <w:rFonts w:asciiTheme="minorHAnsi" w:hAnsiTheme="minorHAnsi" w:cstheme="minorHAnsi"/>
          <w:bCs/>
        </w:rPr>
        <w:t>.</w:t>
      </w:r>
      <w:r>
        <w:rPr>
          <w:rFonts w:asciiTheme="minorHAnsi" w:hAnsiTheme="minorHAnsi" w:cstheme="minorHAnsi"/>
          <w:bCs/>
        </w:rPr>
        <w:t xml:space="preserve"> </w:t>
      </w:r>
      <w:r w:rsidRPr="00A813E0">
        <w:rPr>
          <w:rStyle w:val="Zwaar"/>
          <w:rFonts w:asciiTheme="minorHAnsi" w:hAnsiTheme="minorHAnsi" w:cstheme="minorHAnsi"/>
          <w:b w:val="0"/>
          <w:shd w:val="clear" w:color="auto" w:fill="FFFFFF"/>
        </w:rPr>
        <w:t>Sociotechnical approaches towards data-driven sustainable food systems</w:t>
      </w:r>
    </w:p>
    <w:p w14:paraId="5A4D7C13" w14:textId="697B99AA" w:rsidR="00BD1B5D" w:rsidRDefault="00BD1B5D" w:rsidP="007C5EE3">
      <w:pPr>
        <w:pStyle w:val="Kop2"/>
        <w:numPr>
          <w:ilvl w:val="1"/>
          <w:numId w:val="8"/>
        </w:numPr>
      </w:pPr>
      <w:r>
        <w:lastRenderedPageBreak/>
        <w:t>Topic (max 300 words)</w:t>
      </w:r>
    </w:p>
    <w:p w14:paraId="49DA2531" w14:textId="2FDF35B6" w:rsidR="0025607E" w:rsidRDefault="00BD1B5D" w:rsidP="0025607E">
      <w:pPr>
        <w:spacing w:after="0"/>
        <w:rPr>
          <w:i/>
        </w:rPr>
      </w:pPr>
      <w:r w:rsidRPr="00A234E5">
        <w:rPr>
          <w:i/>
        </w:rPr>
        <w:t>Explain</w:t>
      </w:r>
    </w:p>
    <w:p w14:paraId="6F350D21" w14:textId="5870D2B6" w:rsidR="00B06D07" w:rsidRPr="0025607E" w:rsidRDefault="00B06D07" w:rsidP="007C5EE3">
      <w:pPr>
        <w:pStyle w:val="Lijstalinea"/>
        <w:numPr>
          <w:ilvl w:val="0"/>
          <w:numId w:val="2"/>
        </w:numPr>
        <w:rPr>
          <w:i/>
        </w:rPr>
      </w:pPr>
      <w:r w:rsidRPr="0025607E">
        <w:rPr>
          <w:i/>
        </w:rPr>
        <w:t>What the topic</w:t>
      </w:r>
      <w:r w:rsidR="00CD347B" w:rsidRPr="0025607E">
        <w:rPr>
          <w:i/>
        </w:rPr>
        <w:t xml:space="preserve"> </w:t>
      </w:r>
      <w:r w:rsidR="0025607E">
        <w:rPr>
          <w:i/>
        </w:rPr>
        <w:t xml:space="preserve">is </w:t>
      </w:r>
      <w:r w:rsidR="00CD347B" w:rsidRPr="0025607E">
        <w:rPr>
          <w:i/>
        </w:rPr>
        <w:t>of your proposal</w:t>
      </w:r>
    </w:p>
    <w:p w14:paraId="77451F8B" w14:textId="44528CF3" w:rsidR="00BD1B5D" w:rsidRPr="00A234E5" w:rsidRDefault="00BD1B5D" w:rsidP="007C5EE3">
      <w:pPr>
        <w:pStyle w:val="Lijstalinea"/>
        <w:numPr>
          <w:ilvl w:val="0"/>
          <w:numId w:val="2"/>
        </w:numPr>
        <w:rPr>
          <w:i/>
        </w:rPr>
      </w:pPr>
      <w:r w:rsidRPr="00A234E5">
        <w:rPr>
          <w:i/>
        </w:rPr>
        <w:t>How the topic fits within the selected theme</w:t>
      </w:r>
      <w:r w:rsidR="0025607E">
        <w:rPr>
          <w:i/>
        </w:rPr>
        <w:t>(s)</w:t>
      </w:r>
    </w:p>
    <w:p w14:paraId="2B61B40C" w14:textId="68D3C0A0" w:rsidR="00BD1B5D" w:rsidRPr="00A234E5" w:rsidRDefault="00BD1B5D" w:rsidP="007C5EE3">
      <w:pPr>
        <w:pStyle w:val="Lijstalinea"/>
        <w:numPr>
          <w:ilvl w:val="0"/>
          <w:numId w:val="2"/>
        </w:numPr>
        <w:rPr>
          <w:i/>
        </w:rPr>
      </w:pPr>
      <w:r w:rsidRPr="00A234E5">
        <w:rPr>
          <w:i/>
        </w:rPr>
        <w:t xml:space="preserve">Why 4TU collaboration is of added value </w:t>
      </w:r>
    </w:p>
    <w:p w14:paraId="1E919DDB" w14:textId="7B50714C" w:rsidR="00BD1B5D" w:rsidRPr="00A234E5" w:rsidRDefault="00BD1B5D" w:rsidP="007C5EE3">
      <w:pPr>
        <w:pStyle w:val="Lijstalinea"/>
        <w:numPr>
          <w:ilvl w:val="0"/>
          <w:numId w:val="2"/>
        </w:numPr>
        <w:rPr>
          <w:i/>
        </w:rPr>
      </w:pPr>
      <w:r w:rsidRPr="00A234E5">
        <w:rPr>
          <w:i/>
        </w:rPr>
        <w:t xml:space="preserve">What </w:t>
      </w:r>
      <w:r w:rsidR="00B06D07">
        <w:rPr>
          <w:i/>
        </w:rPr>
        <w:t>is</w:t>
      </w:r>
      <w:r w:rsidRPr="00A234E5">
        <w:rPr>
          <w:i/>
        </w:rPr>
        <w:t xml:space="preserve"> high risk, exciting, original about the proposed research </w:t>
      </w:r>
    </w:p>
    <w:p w14:paraId="52DA7B68" w14:textId="58176100" w:rsidR="00A234E5" w:rsidRPr="00A234E5" w:rsidRDefault="00BD1B5D" w:rsidP="007C5EE3">
      <w:pPr>
        <w:pStyle w:val="Lijstalinea"/>
        <w:numPr>
          <w:ilvl w:val="0"/>
          <w:numId w:val="2"/>
        </w:numPr>
        <w:rPr>
          <w:i/>
        </w:rPr>
      </w:pPr>
      <w:r w:rsidRPr="00A234E5">
        <w:rPr>
          <w:i/>
        </w:rPr>
        <w:t xml:space="preserve">Why </w:t>
      </w:r>
      <w:r w:rsidR="00CD347B">
        <w:rPr>
          <w:i/>
        </w:rPr>
        <w:t xml:space="preserve">your proposal </w:t>
      </w:r>
      <w:r w:rsidRPr="00A234E5">
        <w:rPr>
          <w:i/>
        </w:rPr>
        <w:t>is relevant to society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8996"/>
      </w:tblGrid>
      <w:tr w:rsidR="00A234E5" w14:paraId="2D0B851E" w14:textId="77777777" w:rsidTr="008B4B72">
        <w:trPr>
          <w:trHeight w:val="1044"/>
        </w:trPr>
        <w:tc>
          <w:tcPr>
            <w:tcW w:w="9330" w:type="dxa"/>
            <w:tcBorders>
              <w:top w:val="single" w:sz="12" w:space="0" w:color="ED7D31" w:themeColor="accent2"/>
              <w:left w:val="single" w:sz="12" w:space="0" w:color="ED7D31" w:themeColor="accent2"/>
              <w:bottom w:val="single" w:sz="12" w:space="0" w:color="ED7D31" w:themeColor="accent2"/>
              <w:right w:val="single" w:sz="12" w:space="0" w:color="ED7D31" w:themeColor="accent2"/>
            </w:tcBorders>
          </w:tcPr>
          <w:p w14:paraId="22BD3447" w14:textId="77777777" w:rsidR="00A234E5" w:rsidRDefault="00A234E5" w:rsidP="008B4B72"/>
          <w:p w14:paraId="0A16C84B" w14:textId="77777777" w:rsidR="00A234E5" w:rsidRDefault="00A234E5" w:rsidP="008B4B72"/>
          <w:p w14:paraId="7772D274" w14:textId="77777777" w:rsidR="00A234E5" w:rsidRDefault="00A234E5" w:rsidP="008B4B72"/>
          <w:p w14:paraId="301D88F7" w14:textId="1458579A" w:rsidR="00A234E5" w:rsidRDefault="00A234E5" w:rsidP="008B4B72"/>
          <w:p w14:paraId="6F806564" w14:textId="77777777" w:rsidR="00A234E5" w:rsidRDefault="00A234E5" w:rsidP="008B4B72"/>
          <w:p w14:paraId="498D74C3" w14:textId="77777777" w:rsidR="00A234E5" w:rsidRDefault="00A234E5" w:rsidP="008B4B72"/>
          <w:p w14:paraId="17F542CF" w14:textId="77777777" w:rsidR="00A234E5" w:rsidRDefault="00A234E5" w:rsidP="008B4B72"/>
          <w:p w14:paraId="1A88DBA5" w14:textId="77777777" w:rsidR="00A234E5" w:rsidRDefault="00A234E5" w:rsidP="008B4B72"/>
          <w:p w14:paraId="4E1F9757" w14:textId="77777777" w:rsidR="00A234E5" w:rsidRDefault="00A234E5" w:rsidP="008B4B72"/>
          <w:p w14:paraId="4F8B460F" w14:textId="4875ADC5" w:rsidR="00A234E5" w:rsidRDefault="00AA7EF9" w:rsidP="008B4B72">
            <w:r w:rsidRPr="00C947ED">
              <w:t>Word count:</w:t>
            </w:r>
            <w:r>
              <w:t xml:space="preserve"> </w:t>
            </w:r>
          </w:p>
        </w:tc>
      </w:tr>
    </w:tbl>
    <w:p w14:paraId="7D126C7A" w14:textId="16318D46" w:rsidR="00A234E5" w:rsidRPr="00BD1B5D" w:rsidRDefault="00A234E5" w:rsidP="00A234E5"/>
    <w:p w14:paraId="13EC275C" w14:textId="6308A6FB" w:rsidR="00CC76BD" w:rsidRDefault="00BD1B5D" w:rsidP="007C5EE3">
      <w:pPr>
        <w:pStyle w:val="Kop2"/>
        <w:numPr>
          <w:ilvl w:val="1"/>
          <w:numId w:val="8"/>
        </w:numPr>
      </w:pPr>
      <w:r>
        <w:t>Envisioned programme</w:t>
      </w:r>
      <w:r w:rsidR="00CC76BD" w:rsidRPr="00D16DEB">
        <w:t xml:space="preserve"> </w:t>
      </w:r>
      <w:r w:rsidR="00CC76BD">
        <w:t xml:space="preserve">(max </w:t>
      </w:r>
      <w:r>
        <w:t>750</w:t>
      </w:r>
      <w:r w:rsidR="00CC76BD">
        <w:t xml:space="preserve"> words)</w:t>
      </w:r>
    </w:p>
    <w:p w14:paraId="3ACB0EE4" w14:textId="4C2C9A03" w:rsidR="00BD1B5D" w:rsidRPr="00A234E5" w:rsidRDefault="00BD1B5D" w:rsidP="00BD1B5D">
      <w:pPr>
        <w:rPr>
          <w:i/>
        </w:rPr>
      </w:pPr>
      <w:r w:rsidRPr="00A234E5">
        <w:rPr>
          <w:i/>
        </w:rPr>
        <w:t>Explain</w:t>
      </w:r>
    </w:p>
    <w:p w14:paraId="661D3EC7" w14:textId="56315DDD" w:rsidR="00BD1B5D" w:rsidRPr="00A234E5" w:rsidRDefault="00BD1B5D" w:rsidP="007C5EE3">
      <w:pPr>
        <w:pStyle w:val="Lijstalinea"/>
        <w:numPr>
          <w:ilvl w:val="0"/>
          <w:numId w:val="2"/>
        </w:numPr>
        <w:rPr>
          <w:i/>
        </w:rPr>
      </w:pPr>
      <w:r w:rsidRPr="00A234E5">
        <w:rPr>
          <w:i/>
        </w:rPr>
        <w:t>The main research questions</w:t>
      </w:r>
    </w:p>
    <w:p w14:paraId="18F524F3" w14:textId="211C4456" w:rsidR="00A234E5" w:rsidRDefault="00BD1B5D" w:rsidP="007C5EE3">
      <w:pPr>
        <w:pStyle w:val="Lijstalinea"/>
        <w:numPr>
          <w:ilvl w:val="0"/>
          <w:numId w:val="2"/>
        </w:numPr>
        <w:rPr>
          <w:i/>
        </w:rPr>
      </w:pPr>
      <w:r w:rsidRPr="00A234E5">
        <w:rPr>
          <w:i/>
        </w:rPr>
        <w:t>The envisioned path to scientific o</w:t>
      </w:r>
      <w:r w:rsidR="000E773F">
        <w:rPr>
          <w:i/>
        </w:rPr>
        <w:t>r</w:t>
      </w:r>
      <w:r w:rsidRPr="00A234E5">
        <w:rPr>
          <w:i/>
        </w:rPr>
        <w:t xml:space="preserve"> societal breakthrough</w:t>
      </w:r>
      <w:r w:rsidR="00FE3BBB">
        <w:rPr>
          <w:i/>
        </w:rPr>
        <w:t>s</w:t>
      </w:r>
    </w:p>
    <w:p w14:paraId="277B6D96" w14:textId="5737365D" w:rsidR="00BE01AF" w:rsidRDefault="00FE3BBB" w:rsidP="007C5EE3">
      <w:pPr>
        <w:pStyle w:val="Lijstalinea"/>
        <w:numPr>
          <w:ilvl w:val="0"/>
          <w:numId w:val="2"/>
        </w:numPr>
        <w:rPr>
          <w:i/>
        </w:rPr>
      </w:pPr>
      <w:r w:rsidRPr="00FE3BBB">
        <w:rPr>
          <w:i/>
        </w:rPr>
        <w:t>The coherence between the different Tenure Track positions and possible other positions in the programme</w:t>
      </w:r>
    </w:p>
    <w:p w14:paraId="7C2D75EF" w14:textId="55751DDA" w:rsidR="00BE01AF" w:rsidRPr="00BE01AF" w:rsidRDefault="00BE01AF" w:rsidP="00BE01AF">
      <w:pPr>
        <w:rPr>
          <w:i/>
        </w:rPr>
      </w:pPr>
      <w:r>
        <w:rPr>
          <w:i/>
        </w:rPr>
        <w:t>Note: each Tenure Track position and the corresponding starting package must be shortly described in Appendix A of this Application Form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8996"/>
      </w:tblGrid>
      <w:tr w:rsidR="00A234E5" w14:paraId="3E47D48B" w14:textId="77777777" w:rsidTr="008B4B72">
        <w:trPr>
          <w:trHeight w:val="1044"/>
        </w:trPr>
        <w:tc>
          <w:tcPr>
            <w:tcW w:w="9330" w:type="dxa"/>
            <w:tcBorders>
              <w:top w:val="single" w:sz="12" w:space="0" w:color="ED7D31" w:themeColor="accent2"/>
              <w:left w:val="single" w:sz="12" w:space="0" w:color="ED7D31" w:themeColor="accent2"/>
              <w:bottom w:val="single" w:sz="12" w:space="0" w:color="ED7D31" w:themeColor="accent2"/>
              <w:right w:val="single" w:sz="12" w:space="0" w:color="ED7D31" w:themeColor="accent2"/>
            </w:tcBorders>
          </w:tcPr>
          <w:p w14:paraId="0F9740BE" w14:textId="77777777" w:rsidR="00A234E5" w:rsidRDefault="00A234E5" w:rsidP="008B4B72"/>
          <w:p w14:paraId="454DDCDC" w14:textId="3B966783" w:rsidR="00A234E5" w:rsidRDefault="00A234E5" w:rsidP="008B4B72"/>
          <w:p w14:paraId="140DF245" w14:textId="76140732" w:rsidR="00AB22A1" w:rsidRDefault="00AB22A1" w:rsidP="008B4B72"/>
          <w:p w14:paraId="796509F6" w14:textId="343C2BDD" w:rsidR="00AB22A1" w:rsidRDefault="00AB22A1" w:rsidP="008B4B72"/>
          <w:p w14:paraId="036B7CC1" w14:textId="4D9DA5D2" w:rsidR="00AB22A1" w:rsidRDefault="00AB22A1" w:rsidP="008B4B72"/>
          <w:p w14:paraId="33EF3B7D" w14:textId="7BC9E7D9" w:rsidR="00AB22A1" w:rsidRDefault="00AB22A1" w:rsidP="008B4B72"/>
          <w:p w14:paraId="0BD06DF1" w14:textId="56165EA3" w:rsidR="00AB22A1" w:rsidRDefault="00AB22A1" w:rsidP="008B4B72"/>
          <w:p w14:paraId="333973E0" w14:textId="77777777" w:rsidR="00AB22A1" w:rsidRDefault="00AB22A1" w:rsidP="008B4B72"/>
          <w:p w14:paraId="521AAB3C" w14:textId="77777777" w:rsidR="00A234E5" w:rsidRDefault="00A234E5" w:rsidP="008B4B72"/>
          <w:p w14:paraId="6CD45562" w14:textId="77777777" w:rsidR="00A234E5" w:rsidRDefault="00A234E5" w:rsidP="008B4B72"/>
          <w:p w14:paraId="2F47909F" w14:textId="77777777" w:rsidR="00A234E5" w:rsidRDefault="00A234E5" w:rsidP="008B4B72"/>
          <w:p w14:paraId="4AB6905F" w14:textId="0F1B7D8D" w:rsidR="00A234E5" w:rsidRDefault="00A234E5" w:rsidP="008B4B72"/>
          <w:p w14:paraId="2CAC30E3" w14:textId="64DC43D0" w:rsidR="002412C6" w:rsidRDefault="002412C6" w:rsidP="008B4B72"/>
          <w:p w14:paraId="71226A1C" w14:textId="504DB56C" w:rsidR="002412C6" w:rsidRDefault="002412C6" w:rsidP="008B4B72"/>
          <w:p w14:paraId="5035D6CF" w14:textId="3C7EB697" w:rsidR="002412C6" w:rsidRDefault="002412C6" w:rsidP="008B4B72"/>
          <w:p w14:paraId="642F8E34" w14:textId="0F6F4872" w:rsidR="002412C6" w:rsidRDefault="002412C6" w:rsidP="008B4B72"/>
          <w:p w14:paraId="3B3AF1F0" w14:textId="5F606AB0" w:rsidR="002412C6" w:rsidRDefault="002412C6" w:rsidP="008B4B72"/>
          <w:p w14:paraId="10E9CE5D" w14:textId="749E72E4" w:rsidR="002412C6" w:rsidRDefault="002412C6" w:rsidP="008B4B72"/>
          <w:p w14:paraId="7DAA7C00" w14:textId="106410DA" w:rsidR="002412C6" w:rsidRDefault="002412C6" w:rsidP="008B4B72"/>
          <w:p w14:paraId="389B70EC" w14:textId="040DC3AE" w:rsidR="00A234E5" w:rsidRDefault="00AA7EF9" w:rsidP="008B4B72">
            <w:r w:rsidRPr="00C947ED">
              <w:t>Word count:</w:t>
            </w:r>
            <w:r>
              <w:t xml:space="preserve"> </w:t>
            </w:r>
          </w:p>
        </w:tc>
      </w:tr>
    </w:tbl>
    <w:p w14:paraId="64B1A4EC" w14:textId="77777777" w:rsidR="00A234E5" w:rsidRPr="00CC76BD" w:rsidRDefault="00A234E5" w:rsidP="00A234E5"/>
    <w:p w14:paraId="6FD03F03" w14:textId="565DB7FB" w:rsidR="00FE3BBB" w:rsidRDefault="00864DAD" w:rsidP="007C5EE3">
      <w:pPr>
        <w:pStyle w:val="Kop2"/>
        <w:numPr>
          <w:ilvl w:val="1"/>
          <w:numId w:val="8"/>
        </w:numPr>
      </w:pPr>
      <w:r>
        <w:lastRenderedPageBreak/>
        <w:t>F</w:t>
      </w:r>
      <w:r w:rsidR="0005574E">
        <w:t>ive</w:t>
      </w:r>
      <w:r w:rsidR="00FE3BBB">
        <w:t>-</w:t>
      </w:r>
      <w:r w:rsidR="00FE3BBB" w:rsidRPr="00D16DEB">
        <w:t>year plan</w:t>
      </w:r>
      <w:r w:rsidR="00FE3BBB">
        <w:t xml:space="preserve"> </w:t>
      </w:r>
      <w:r w:rsidR="0005574E">
        <w:t>(350 words)</w:t>
      </w:r>
    </w:p>
    <w:p w14:paraId="26A55AA7" w14:textId="65228DE7" w:rsidR="00F84AAF" w:rsidRPr="0005574E" w:rsidRDefault="00FE3BBB" w:rsidP="0005574E">
      <w:pPr>
        <w:rPr>
          <w:i/>
        </w:rPr>
      </w:pPr>
      <w:r w:rsidRPr="005D63E9">
        <w:rPr>
          <w:i/>
        </w:rPr>
        <w:t xml:space="preserve">Explain your research plan for the </w:t>
      </w:r>
      <w:r w:rsidR="0005574E">
        <w:rPr>
          <w:i/>
        </w:rPr>
        <w:t>first</w:t>
      </w:r>
      <w:r w:rsidRPr="005D63E9">
        <w:rPr>
          <w:i/>
        </w:rPr>
        <w:t xml:space="preserve"> 5 years</w:t>
      </w:r>
      <w:r w:rsidR="0005574E">
        <w:rPr>
          <w:i/>
        </w:rPr>
        <w:t xml:space="preserve"> of the programme</w:t>
      </w:r>
      <w:r w:rsidR="00F84AAF">
        <w:rPr>
          <w:i/>
        </w:rPr>
        <w:t>,</w:t>
      </w:r>
      <w:r w:rsidRPr="005D63E9">
        <w:rPr>
          <w:i/>
        </w:rPr>
        <w:t xml:space="preserve"> includ</w:t>
      </w:r>
      <w:r w:rsidR="00F84AAF">
        <w:rPr>
          <w:i/>
        </w:rPr>
        <w:t>ing milestones and expected output</w:t>
      </w:r>
      <w:r w:rsidR="00C475B4">
        <w:rPr>
          <w:i/>
        </w:rPr>
        <w:t xml:space="preserve"> (publications, grant proposals, educational courses, etc)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8996"/>
      </w:tblGrid>
      <w:tr w:rsidR="00F84AAF" w14:paraId="6112C1CD" w14:textId="77777777" w:rsidTr="009F0A01">
        <w:trPr>
          <w:trHeight w:val="1044"/>
        </w:trPr>
        <w:tc>
          <w:tcPr>
            <w:tcW w:w="9330" w:type="dxa"/>
            <w:tcBorders>
              <w:top w:val="single" w:sz="12" w:space="0" w:color="ED7D31" w:themeColor="accent2"/>
              <w:left w:val="single" w:sz="12" w:space="0" w:color="ED7D31" w:themeColor="accent2"/>
              <w:bottom w:val="single" w:sz="12" w:space="0" w:color="ED7D31" w:themeColor="accent2"/>
              <w:right w:val="single" w:sz="12" w:space="0" w:color="ED7D31" w:themeColor="accent2"/>
            </w:tcBorders>
          </w:tcPr>
          <w:p w14:paraId="30936EC4" w14:textId="77777777" w:rsidR="00F84AAF" w:rsidRDefault="00F84AAF" w:rsidP="009F0A01"/>
          <w:p w14:paraId="230D3497" w14:textId="77777777" w:rsidR="00F84AAF" w:rsidRDefault="00F84AAF" w:rsidP="009F0A01"/>
          <w:p w14:paraId="4CA74119" w14:textId="65410ACB" w:rsidR="00F84AAF" w:rsidRDefault="00F84AAF" w:rsidP="009F0A01"/>
          <w:p w14:paraId="0B47EF15" w14:textId="61ABAA3B" w:rsidR="002412C6" w:rsidRDefault="002412C6" w:rsidP="009F0A01"/>
          <w:p w14:paraId="11AE7CB7" w14:textId="6DF345CE" w:rsidR="002412C6" w:rsidRDefault="002412C6" w:rsidP="009F0A01"/>
          <w:p w14:paraId="28C9DB0F" w14:textId="62E5A597" w:rsidR="002412C6" w:rsidRDefault="002412C6" w:rsidP="009F0A01"/>
          <w:p w14:paraId="1F0E7536" w14:textId="77777777" w:rsidR="002412C6" w:rsidRDefault="002412C6" w:rsidP="009F0A01"/>
          <w:p w14:paraId="4779376B" w14:textId="77777777" w:rsidR="00F84AAF" w:rsidRDefault="00F84AAF" w:rsidP="009F0A01"/>
          <w:p w14:paraId="104FEDD3" w14:textId="77777777" w:rsidR="00F84AAF" w:rsidRDefault="00F84AAF" w:rsidP="009F0A01"/>
          <w:p w14:paraId="656364FB" w14:textId="77777777" w:rsidR="00F84AAF" w:rsidRDefault="00F84AAF" w:rsidP="009F0A01"/>
          <w:p w14:paraId="3125ED44" w14:textId="77777777" w:rsidR="00F84AAF" w:rsidRDefault="00F84AAF" w:rsidP="009F0A01"/>
          <w:p w14:paraId="170C1BC1" w14:textId="77777777" w:rsidR="00F84AAF" w:rsidRDefault="00F84AAF" w:rsidP="009F0A01"/>
          <w:p w14:paraId="46916A9E" w14:textId="77777777" w:rsidR="00F84AAF" w:rsidRDefault="00F84AAF" w:rsidP="009F0A01"/>
          <w:p w14:paraId="53B40F61" w14:textId="77777777" w:rsidR="00F84AAF" w:rsidRDefault="00F84AAF" w:rsidP="009F0A01"/>
          <w:p w14:paraId="3DBEF03A" w14:textId="787EF03A" w:rsidR="00F84AAF" w:rsidRDefault="00AA7EF9" w:rsidP="009F0A01">
            <w:r w:rsidRPr="00C947ED">
              <w:t>Word count:</w:t>
            </w:r>
          </w:p>
        </w:tc>
      </w:tr>
    </w:tbl>
    <w:p w14:paraId="27A1C26C" w14:textId="77777777" w:rsidR="00F84AAF" w:rsidRPr="00BD1B5D" w:rsidRDefault="00F84AAF" w:rsidP="00F84AAF"/>
    <w:p w14:paraId="2C4A7A6E" w14:textId="1D106625" w:rsidR="0005574E" w:rsidRDefault="0005574E" w:rsidP="007C5EE3">
      <w:pPr>
        <w:pStyle w:val="Kop2"/>
        <w:numPr>
          <w:ilvl w:val="0"/>
          <w:numId w:val="8"/>
        </w:numPr>
      </w:pPr>
      <w:r>
        <w:t>Proposed organisation (</w:t>
      </w:r>
      <w:r w:rsidR="004B6A73">
        <w:t>35</w:t>
      </w:r>
      <w:r>
        <w:t>0 words)</w:t>
      </w:r>
    </w:p>
    <w:p w14:paraId="113C184F" w14:textId="595BC6BA" w:rsidR="0005574E" w:rsidRDefault="0005574E" w:rsidP="0005574E">
      <w:pPr>
        <w:rPr>
          <w:i/>
        </w:rPr>
      </w:pPr>
      <w:r w:rsidRPr="005D63E9">
        <w:rPr>
          <w:i/>
        </w:rPr>
        <w:t xml:space="preserve">Explain </w:t>
      </w:r>
      <w:r>
        <w:rPr>
          <w:i/>
        </w:rPr>
        <w:t xml:space="preserve">the proposed organisation of the programme, including </w:t>
      </w:r>
    </w:p>
    <w:p w14:paraId="7233D936" w14:textId="7C5FF6BB" w:rsidR="00A348F6" w:rsidRDefault="00A348F6" w:rsidP="007C5EE3">
      <w:pPr>
        <w:pStyle w:val="Lijstalinea"/>
        <w:numPr>
          <w:ilvl w:val="0"/>
          <w:numId w:val="2"/>
        </w:numPr>
        <w:rPr>
          <w:i/>
        </w:rPr>
      </w:pPr>
      <w:r>
        <w:rPr>
          <w:i/>
        </w:rPr>
        <w:t>Collaboration structure</w:t>
      </w:r>
      <w:r w:rsidR="0005574E">
        <w:rPr>
          <w:i/>
        </w:rPr>
        <w:t xml:space="preserve"> (between the 4TU’s and with other partners/stakeholders)</w:t>
      </w:r>
    </w:p>
    <w:p w14:paraId="1A166E9C" w14:textId="2612D75F" w:rsidR="0005574E" w:rsidRDefault="0005574E" w:rsidP="007C5EE3">
      <w:pPr>
        <w:pStyle w:val="Lijstalinea"/>
        <w:numPr>
          <w:ilvl w:val="0"/>
          <w:numId w:val="2"/>
        </w:numPr>
        <w:rPr>
          <w:i/>
        </w:rPr>
      </w:pPr>
      <w:r w:rsidRPr="00A348F6">
        <w:rPr>
          <w:i/>
        </w:rPr>
        <w:t>Support structure</w:t>
      </w:r>
      <w:r>
        <w:rPr>
          <w:i/>
        </w:rPr>
        <w:t xml:space="preserve"> (coordination/communication/other) of the programme</w:t>
      </w:r>
    </w:p>
    <w:p w14:paraId="5A176058" w14:textId="77777777" w:rsidR="00A348F6" w:rsidRDefault="000E773F" w:rsidP="007C5EE3">
      <w:pPr>
        <w:pStyle w:val="Lijstalinea"/>
        <w:numPr>
          <w:ilvl w:val="0"/>
          <w:numId w:val="2"/>
        </w:numPr>
        <w:rPr>
          <w:i/>
        </w:rPr>
      </w:pPr>
      <w:r w:rsidRPr="00A348F6">
        <w:rPr>
          <w:i/>
        </w:rPr>
        <w:t>Outreach</w:t>
      </w:r>
      <w:r w:rsidR="00A348F6">
        <w:rPr>
          <w:i/>
        </w:rPr>
        <w:t xml:space="preserve"> plan</w:t>
      </w:r>
    </w:p>
    <w:p w14:paraId="30598065" w14:textId="47428461" w:rsidR="00A234E5" w:rsidRPr="00A348F6" w:rsidRDefault="00CC76BD" w:rsidP="007C5EE3">
      <w:pPr>
        <w:pStyle w:val="Lijstalinea"/>
        <w:numPr>
          <w:ilvl w:val="0"/>
          <w:numId w:val="2"/>
        </w:numPr>
        <w:rPr>
          <w:i/>
        </w:rPr>
      </w:pPr>
      <w:r w:rsidRPr="00A348F6">
        <w:rPr>
          <w:i/>
        </w:rPr>
        <w:t xml:space="preserve">Plan to </w:t>
      </w:r>
      <w:r w:rsidR="00C475B4">
        <w:rPr>
          <w:i/>
        </w:rPr>
        <w:t>continue the programme</w:t>
      </w:r>
      <w:r w:rsidRPr="00A348F6">
        <w:rPr>
          <w:i/>
        </w:rPr>
        <w:t xml:space="preserve"> </w:t>
      </w:r>
      <w:r w:rsidR="000E773F" w:rsidRPr="00A348F6">
        <w:rPr>
          <w:i/>
        </w:rPr>
        <w:t>after</w:t>
      </w:r>
      <w:r w:rsidRPr="00A348F6">
        <w:rPr>
          <w:i/>
        </w:rPr>
        <w:t xml:space="preserve"> </w:t>
      </w:r>
      <w:r w:rsidR="00C475B4">
        <w:rPr>
          <w:i/>
        </w:rPr>
        <w:t xml:space="preserve">4TU-funding ends (i.e. after </w:t>
      </w:r>
      <w:r w:rsidRPr="00A348F6">
        <w:rPr>
          <w:i/>
        </w:rPr>
        <w:t>5 years</w:t>
      </w:r>
      <w:r w:rsidR="00C475B4">
        <w:rPr>
          <w:i/>
        </w:rPr>
        <w:t>)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8996"/>
      </w:tblGrid>
      <w:tr w:rsidR="00A234E5" w14:paraId="72B4817E" w14:textId="77777777" w:rsidTr="008B4B72">
        <w:trPr>
          <w:trHeight w:val="1044"/>
        </w:trPr>
        <w:tc>
          <w:tcPr>
            <w:tcW w:w="9330" w:type="dxa"/>
            <w:tcBorders>
              <w:top w:val="single" w:sz="12" w:space="0" w:color="ED7D31" w:themeColor="accent2"/>
              <w:left w:val="single" w:sz="12" w:space="0" w:color="ED7D31" w:themeColor="accent2"/>
              <w:bottom w:val="single" w:sz="12" w:space="0" w:color="ED7D31" w:themeColor="accent2"/>
              <w:right w:val="single" w:sz="12" w:space="0" w:color="ED7D31" w:themeColor="accent2"/>
            </w:tcBorders>
          </w:tcPr>
          <w:p w14:paraId="749F75C9" w14:textId="77777777" w:rsidR="00A234E5" w:rsidRDefault="00A234E5" w:rsidP="008B4B72"/>
          <w:p w14:paraId="73E06B2F" w14:textId="77777777" w:rsidR="00A234E5" w:rsidRDefault="00A234E5" w:rsidP="008B4B72"/>
          <w:p w14:paraId="5E8E111C" w14:textId="27D7ED15" w:rsidR="000E773F" w:rsidRDefault="000E773F" w:rsidP="008B4B72"/>
          <w:p w14:paraId="21AEF9F9" w14:textId="77777777" w:rsidR="00AB22A1" w:rsidRDefault="00AB22A1" w:rsidP="008B4B72"/>
          <w:p w14:paraId="4A9CF18B" w14:textId="77777777" w:rsidR="000E773F" w:rsidRDefault="000E773F" w:rsidP="008B4B72"/>
          <w:p w14:paraId="72631F4C" w14:textId="77777777" w:rsidR="000E773F" w:rsidRDefault="000E773F" w:rsidP="008B4B72"/>
          <w:p w14:paraId="24768AB8" w14:textId="38D2E219" w:rsidR="000E773F" w:rsidRDefault="00AA7EF9" w:rsidP="008B4B72">
            <w:r w:rsidRPr="00C947ED">
              <w:t>Word count:</w:t>
            </w:r>
          </w:p>
        </w:tc>
      </w:tr>
    </w:tbl>
    <w:p w14:paraId="11D8B803" w14:textId="77777777" w:rsidR="00A234E5" w:rsidRPr="00CC76BD" w:rsidRDefault="00A234E5" w:rsidP="00A234E5"/>
    <w:p w14:paraId="48AB8BF8" w14:textId="08CD8D20" w:rsidR="0025607E" w:rsidRDefault="0025607E" w:rsidP="007C5EE3">
      <w:pPr>
        <w:pStyle w:val="Kop2"/>
        <w:numPr>
          <w:ilvl w:val="0"/>
          <w:numId w:val="4"/>
        </w:numPr>
      </w:pPr>
      <w:bookmarkStart w:id="0" w:name="_Hlk84323723"/>
      <w:r>
        <w:t>Recruitment</w:t>
      </w:r>
      <w:r w:rsidR="009E1509">
        <w:t>, development</w:t>
      </w:r>
      <w:r>
        <w:t xml:space="preserve"> &amp; </w:t>
      </w:r>
      <w:r w:rsidR="009E1509">
        <w:t>d</w:t>
      </w:r>
      <w:r>
        <w:t xml:space="preserve">iversity plan (max </w:t>
      </w:r>
      <w:r w:rsidR="009E1509">
        <w:t>2</w:t>
      </w:r>
      <w:r>
        <w:t>50 words)</w:t>
      </w:r>
    </w:p>
    <w:p w14:paraId="78258E52" w14:textId="448B71EC" w:rsidR="0025607E" w:rsidRPr="0005574E" w:rsidRDefault="0025607E" w:rsidP="0025607E">
      <w:pPr>
        <w:rPr>
          <w:i/>
          <w:iCs/>
        </w:rPr>
      </w:pPr>
      <w:r w:rsidRPr="0005574E">
        <w:rPr>
          <w:i/>
          <w:iCs/>
        </w:rPr>
        <w:t>Explain how you intent to achieve a diverse and inclusive team with at least 50% female Tenure Track positions. Explain your plan to successfully recruit talented new TT candidates</w:t>
      </w:r>
      <w:r w:rsidR="0005574E">
        <w:rPr>
          <w:i/>
          <w:iCs/>
        </w:rPr>
        <w:t xml:space="preserve"> who will start at 1-1-2023</w:t>
      </w:r>
      <w:r w:rsidR="009E1509">
        <w:rPr>
          <w:i/>
          <w:iCs/>
        </w:rPr>
        <w:t xml:space="preserve"> and how the programme will support their development as scientist</w:t>
      </w:r>
      <w:r w:rsidRPr="0005574E">
        <w:rPr>
          <w:i/>
          <w:iCs/>
        </w:rPr>
        <w:t xml:space="preserve">. </w:t>
      </w:r>
    </w:p>
    <w:bookmarkEnd w:id="0"/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8996"/>
      </w:tblGrid>
      <w:tr w:rsidR="0005574E" w14:paraId="0A86165F" w14:textId="77777777" w:rsidTr="009F0A01">
        <w:trPr>
          <w:trHeight w:val="1044"/>
        </w:trPr>
        <w:tc>
          <w:tcPr>
            <w:tcW w:w="9330" w:type="dxa"/>
            <w:tcBorders>
              <w:top w:val="single" w:sz="12" w:space="0" w:color="ED7D31" w:themeColor="accent2"/>
              <w:left w:val="single" w:sz="12" w:space="0" w:color="ED7D31" w:themeColor="accent2"/>
              <w:bottom w:val="single" w:sz="12" w:space="0" w:color="ED7D31" w:themeColor="accent2"/>
              <w:right w:val="single" w:sz="12" w:space="0" w:color="ED7D31" w:themeColor="accent2"/>
            </w:tcBorders>
          </w:tcPr>
          <w:p w14:paraId="101E1005" w14:textId="77777777" w:rsidR="0005574E" w:rsidRDefault="0005574E" w:rsidP="009F0A01"/>
          <w:p w14:paraId="1103810C" w14:textId="77777777" w:rsidR="0005574E" w:rsidRDefault="0005574E" w:rsidP="009F0A01"/>
          <w:p w14:paraId="4E7A6274" w14:textId="77777777" w:rsidR="0005574E" w:rsidRDefault="0005574E" w:rsidP="009F0A01"/>
          <w:p w14:paraId="137C048C" w14:textId="77777777" w:rsidR="0005574E" w:rsidRDefault="0005574E" w:rsidP="009F0A01"/>
          <w:p w14:paraId="17C731D9" w14:textId="77777777" w:rsidR="0005574E" w:rsidRDefault="0005574E" w:rsidP="009F0A01"/>
          <w:p w14:paraId="4FD01425" w14:textId="77777777" w:rsidR="0005574E" w:rsidRDefault="0005574E" w:rsidP="009F0A01"/>
          <w:p w14:paraId="7CA19FC3" w14:textId="77777777" w:rsidR="0005574E" w:rsidRDefault="0005574E" w:rsidP="009F0A01"/>
          <w:p w14:paraId="5F7AF140" w14:textId="0D38B639" w:rsidR="0005574E" w:rsidRDefault="00AA7EF9" w:rsidP="009F0A01">
            <w:r w:rsidRPr="00C947ED">
              <w:t>Word count:</w:t>
            </w:r>
          </w:p>
        </w:tc>
      </w:tr>
    </w:tbl>
    <w:p w14:paraId="5514E020" w14:textId="77777777" w:rsidR="0005574E" w:rsidRPr="00CC76BD" w:rsidRDefault="0005574E" w:rsidP="0005574E"/>
    <w:p w14:paraId="3480B012" w14:textId="63A236FF" w:rsidR="009F5054" w:rsidRDefault="009F5054" w:rsidP="007C5EE3">
      <w:pPr>
        <w:pStyle w:val="Kop2"/>
        <w:numPr>
          <w:ilvl w:val="0"/>
          <w:numId w:val="4"/>
        </w:numPr>
      </w:pPr>
      <w:r>
        <w:lastRenderedPageBreak/>
        <w:t>References</w:t>
      </w:r>
    </w:p>
    <w:p w14:paraId="6124BDE9" w14:textId="77777777" w:rsidR="009F5054" w:rsidRPr="009F5054" w:rsidRDefault="009F5054" w:rsidP="009F5054"/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8996"/>
      </w:tblGrid>
      <w:tr w:rsidR="009F5054" w14:paraId="1EAC7F5F" w14:textId="77777777" w:rsidTr="009F0A01">
        <w:trPr>
          <w:trHeight w:val="1044"/>
        </w:trPr>
        <w:tc>
          <w:tcPr>
            <w:tcW w:w="9330" w:type="dxa"/>
            <w:tcBorders>
              <w:top w:val="single" w:sz="12" w:space="0" w:color="ED7D31" w:themeColor="accent2"/>
              <w:left w:val="single" w:sz="12" w:space="0" w:color="ED7D31" w:themeColor="accent2"/>
              <w:bottom w:val="single" w:sz="12" w:space="0" w:color="ED7D31" w:themeColor="accent2"/>
              <w:right w:val="single" w:sz="12" w:space="0" w:color="ED7D31" w:themeColor="accent2"/>
            </w:tcBorders>
          </w:tcPr>
          <w:p w14:paraId="47EF69A5" w14:textId="77777777" w:rsidR="009F5054" w:rsidRDefault="009F5054" w:rsidP="009F0A01"/>
          <w:p w14:paraId="46B4C73E" w14:textId="77777777" w:rsidR="009F5054" w:rsidRDefault="009F5054" w:rsidP="009F0A01"/>
          <w:p w14:paraId="204C695F" w14:textId="77777777" w:rsidR="009F5054" w:rsidRDefault="009F5054" w:rsidP="009F0A01"/>
          <w:p w14:paraId="14287197" w14:textId="77777777" w:rsidR="009F5054" w:rsidRDefault="009F5054" w:rsidP="009F0A01"/>
          <w:p w14:paraId="6E9A6C1E" w14:textId="77777777" w:rsidR="009F5054" w:rsidRDefault="009F5054" w:rsidP="009F0A01"/>
          <w:p w14:paraId="3532B8EE" w14:textId="77777777" w:rsidR="009F5054" w:rsidRDefault="009F5054" w:rsidP="009F0A01"/>
          <w:p w14:paraId="75ED4A04" w14:textId="77777777" w:rsidR="009F5054" w:rsidRDefault="009F5054" w:rsidP="009F0A01"/>
          <w:p w14:paraId="2B3D6734" w14:textId="77777777" w:rsidR="009F5054" w:rsidRDefault="009F5054" w:rsidP="009F0A01"/>
          <w:p w14:paraId="6DACF128" w14:textId="77777777" w:rsidR="009F5054" w:rsidRDefault="009F5054" w:rsidP="009F0A01"/>
        </w:tc>
      </w:tr>
    </w:tbl>
    <w:p w14:paraId="5A9F3275" w14:textId="07ADA429" w:rsidR="009F5054" w:rsidRDefault="009F5054" w:rsidP="009F5054">
      <w:pPr>
        <w:pStyle w:val="Lijstalinea"/>
        <w:ind w:left="1080"/>
      </w:pPr>
    </w:p>
    <w:p w14:paraId="2B7F7583" w14:textId="53CBFA68" w:rsidR="00C947ED" w:rsidRDefault="00C947ED" w:rsidP="009F5054">
      <w:pPr>
        <w:pStyle w:val="Lijstalinea"/>
        <w:ind w:left="1080"/>
      </w:pPr>
    </w:p>
    <w:p w14:paraId="53523D20" w14:textId="14FFCA32" w:rsidR="00C947ED" w:rsidRDefault="00C947ED" w:rsidP="009F5054">
      <w:pPr>
        <w:pStyle w:val="Lijstalinea"/>
        <w:ind w:left="1080"/>
      </w:pPr>
    </w:p>
    <w:p w14:paraId="6B01E827" w14:textId="07685C89" w:rsidR="00CE0849" w:rsidRDefault="00211FE5" w:rsidP="007C5EE3">
      <w:pPr>
        <w:pStyle w:val="Kop1"/>
        <w:numPr>
          <w:ilvl w:val="0"/>
          <w:numId w:val="6"/>
        </w:numPr>
      </w:pPr>
      <w:r w:rsidRPr="00CC76BD">
        <w:t xml:space="preserve">Budget </w:t>
      </w:r>
    </w:p>
    <w:p w14:paraId="49B2BB83" w14:textId="2ED4DFE4" w:rsidR="00C947ED" w:rsidRPr="00C947ED" w:rsidRDefault="00C947ED" w:rsidP="00C947ED">
      <w:pPr>
        <w:rPr>
          <w:i/>
        </w:rPr>
      </w:pPr>
      <w:r>
        <w:rPr>
          <w:i/>
        </w:rPr>
        <w:t>S</w:t>
      </w:r>
      <w:r w:rsidRPr="00C947ED">
        <w:rPr>
          <w:i/>
        </w:rPr>
        <w:t xml:space="preserve">ubmit the </w:t>
      </w:r>
      <w:r>
        <w:rPr>
          <w:i/>
        </w:rPr>
        <w:t xml:space="preserve">detailed </w:t>
      </w:r>
      <w:r w:rsidRPr="00C947ED">
        <w:rPr>
          <w:i/>
        </w:rPr>
        <w:t xml:space="preserve">budget using the excel template. </w:t>
      </w:r>
      <w:r>
        <w:rPr>
          <w:i/>
        </w:rPr>
        <w:t xml:space="preserve">Fill out the table below as a summary. </w:t>
      </w:r>
    </w:p>
    <w:tbl>
      <w:tblPr>
        <w:tblStyle w:val="Lijsttabel1licht-Accent2"/>
        <w:tblW w:w="9214" w:type="dxa"/>
        <w:tblLook w:val="04A0" w:firstRow="1" w:lastRow="0" w:firstColumn="1" w:lastColumn="0" w:noHBand="0" w:noVBand="1"/>
      </w:tblPr>
      <w:tblGrid>
        <w:gridCol w:w="3402"/>
        <w:gridCol w:w="5812"/>
      </w:tblGrid>
      <w:tr w:rsidR="00C947ED" w:rsidRPr="00676F93" w14:paraId="3B81E21C" w14:textId="77777777" w:rsidTr="003768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ED7D31" w:themeColor="accent2"/>
            </w:tcBorders>
          </w:tcPr>
          <w:p w14:paraId="0CDF0DEF" w14:textId="27D804B0" w:rsidR="00C947ED" w:rsidRPr="00676F93" w:rsidRDefault="00C947ED" w:rsidP="00376876">
            <w:pPr>
              <w:rPr>
                <w:lang w:val="nl-NL"/>
              </w:rPr>
            </w:pPr>
            <w:r>
              <w:rPr>
                <w:lang w:val="nl-NL"/>
              </w:rPr>
              <w:t xml:space="preserve">4TU </w:t>
            </w:r>
            <w:proofErr w:type="spellStart"/>
            <w:r>
              <w:rPr>
                <w:lang w:val="nl-NL"/>
              </w:rPr>
              <w:t>funding</w:t>
            </w:r>
            <w:proofErr w:type="spellEnd"/>
          </w:p>
        </w:tc>
        <w:tc>
          <w:tcPr>
            <w:tcW w:w="5812" w:type="dxa"/>
            <w:tcBorders>
              <w:left w:val="single" w:sz="4" w:space="0" w:color="ED7D31" w:themeColor="accent2"/>
            </w:tcBorders>
          </w:tcPr>
          <w:p w14:paraId="29584CAA" w14:textId="6659EB6B" w:rsidR="00C947ED" w:rsidRPr="00C947ED" w:rsidRDefault="00C947ED" w:rsidP="003768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nl-NL"/>
              </w:rPr>
            </w:pPr>
            <w:r>
              <w:rPr>
                <w:b w:val="0"/>
                <w:lang w:val="nl-NL"/>
              </w:rPr>
              <w:t>€…..</w:t>
            </w:r>
          </w:p>
        </w:tc>
      </w:tr>
      <w:tr w:rsidR="00C947ED" w:rsidRPr="00676F93" w14:paraId="6B5816B0" w14:textId="77777777" w:rsidTr="003768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ED7D31" w:themeColor="accent2"/>
            </w:tcBorders>
          </w:tcPr>
          <w:p w14:paraId="00CC2989" w14:textId="77777777" w:rsidR="00C947ED" w:rsidRPr="00676F93" w:rsidRDefault="00C947ED" w:rsidP="00376876">
            <w:r w:rsidRPr="00676F93">
              <w:t>Mandatory Faculty co-funding</w:t>
            </w:r>
          </w:p>
        </w:tc>
        <w:tc>
          <w:tcPr>
            <w:tcW w:w="5812" w:type="dxa"/>
            <w:tcBorders>
              <w:left w:val="single" w:sz="4" w:space="0" w:color="ED7D31" w:themeColor="accent2"/>
            </w:tcBorders>
          </w:tcPr>
          <w:p w14:paraId="58590D17" w14:textId="33AA9FEF" w:rsidR="00C947ED" w:rsidRPr="00C947ED" w:rsidRDefault="00C947ED" w:rsidP="00376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€……</w:t>
            </w:r>
          </w:p>
        </w:tc>
      </w:tr>
      <w:tr w:rsidR="00C947ED" w:rsidRPr="00676F93" w14:paraId="466F1710" w14:textId="77777777" w:rsidTr="00376876">
        <w:trPr>
          <w:trHeight w:val="2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right w:val="single" w:sz="4" w:space="0" w:color="ED7D31" w:themeColor="accent2"/>
            </w:tcBorders>
          </w:tcPr>
          <w:p w14:paraId="2D6B52AD" w14:textId="77777777" w:rsidR="00C947ED" w:rsidRPr="00676F93" w:rsidRDefault="00C947ED" w:rsidP="00376876">
            <w:r w:rsidRPr="00676F93">
              <w:t>Optional In-Cash co-funding</w:t>
            </w:r>
          </w:p>
        </w:tc>
        <w:tc>
          <w:tcPr>
            <w:tcW w:w="5812" w:type="dxa"/>
            <w:tcBorders>
              <w:left w:val="single" w:sz="4" w:space="0" w:color="ED7D31" w:themeColor="accent2"/>
            </w:tcBorders>
          </w:tcPr>
          <w:p w14:paraId="4C6E819C" w14:textId="53D48312" w:rsidR="00C947ED" w:rsidRPr="00676F93" w:rsidRDefault="00C947ED" w:rsidP="003768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€……</w:t>
            </w:r>
          </w:p>
        </w:tc>
      </w:tr>
      <w:tr w:rsidR="00C947ED" w:rsidRPr="00676F93" w14:paraId="2597296F" w14:textId="77777777" w:rsidTr="003768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bottom w:val="single" w:sz="24" w:space="0" w:color="ED7D31" w:themeColor="accent2"/>
              <w:right w:val="single" w:sz="4" w:space="0" w:color="ED7D31" w:themeColor="accent2"/>
            </w:tcBorders>
          </w:tcPr>
          <w:p w14:paraId="2ED48F0A" w14:textId="77777777" w:rsidR="00C947ED" w:rsidRPr="00676F93" w:rsidRDefault="00C947ED" w:rsidP="00376876">
            <w:r w:rsidRPr="00676F93">
              <w:t xml:space="preserve">Optional In-Kind co-funding </w:t>
            </w:r>
          </w:p>
        </w:tc>
        <w:tc>
          <w:tcPr>
            <w:tcW w:w="5812" w:type="dxa"/>
            <w:tcBorders>
              <w:left w:val="single" w:sz="4" w:space="0" w:color="ED7D31" w:themeColor="accent2"/>
              <w:bottom w:val="single" w:sz="24" w:space="0" w:color="ED7D31" w:themeColor="accent2"/>
            </w:tcBorders>
          </w:tcPr>
          <w:p w14:paraId="71E627F0" w14:textId="1AB52DCC" w:rsidR="00C947ED" w:rsidRPr="00676F93" w:rsidRDefault="00C947ED" w:rsidP="003768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€……</w:t>
            </w:r>
          </w:p>
        </w:tc>
      </w:tr>
      <w:tr w:rsidR="00C947ED" w:rsidRPr="00676F93" w14:paraId="70690339" w14:textId="77777777" w:rsidTr="00376876">
        <w:trPr>
          <w:trHeight w:val="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top w:val="single" w:sz="24" w:space="0" w:color="ED7D31" w:themeColor="accent2"/>
              <w:left w:val="single" w:sz="24" w:space="0" w:color="ED7D31" w:themeColor="accent2"/>
              <w:bottom w:val="single" w:sz="24" w:space="0" w:color="ED7D31" w:themeColor="accent2"/>
              <w:right w:val="single" w:sz="4" w:space="0" w:color="ED7D31" w:themeColor="accent2"/>
            </w:tcBorders>
          </w:tcPr>
          <w:p w14:paraId="331D5BEB" w14:textId="77777777" w:rsidR="00C947ED" w:rsidRPr="00676F93" w:rsidRDefault="00C947ED" w:rsidP="00376876">
            <w:r w:rsidRPr="00676F93">
              <w:t>Total</w:t>
            </w:r>
            <w:r>
              <w:t xml:space="preserve"> programme budget</w:t>
            </w:r>
          </w:p>
        </w:tc>
        <w:tc>
          <w:tcPr>
            <w:tcW w:w="5812" w:type="dxa"/>
            <w:tcBorders>
              <w:top w:val="single" w:sz="24" w:space="0" w:color="ED7D31" w:themeColor="accent2"/>
              <w:left w:val="single" w:sz="4" w:space="0" w:color="ED7D31" w:themeColor="accent2"/>
              <w:bottom w:val="single" w:sz="24" w:space="0" w:color="ED7D31" w:themeColor="accent2"/>
              <w:right w:val="single" w:sz="24" w:space="0" w:color="ED7D31" w:themeColor="accent2"/>
            </w:tcBorders>
          </w:tcPr>
          <w:p w14:paraId="085C22FC" w14:textId="77777777" w:rsidR="00C947ED" w:rsidRDefault="00C947ED" w:rsidP="003768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b/>
                <w:i/>
              </w:rPr>
              <w:t>€….</w:t>
            </w:r>
          </w:p>
          <w:p w14:paraId="51B6E481" w14:textId="77777777" w:rsidR="00C947ED" w:rsidRPr="00676F93" w:rsidRDefault="00C947ED" w:rsidP="003768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676F93">
              <w:rPr>
                <w:i/>
              </w:rPr>
              <w:t>Sum all of the above</w:t>
            </w:r>
          </w:p>
        </w:tc>
      </w:tr>
    </w:tbl>
    <w:p w14:paraId="17B5571F" w14:textId="77777777" w:rsidR="00DF3D14" w:rsidRPr="00CC76BD" w:rsidRDefault="00DF3D14" w:rsidP="00DF3D14">
      <w:pPr>
        <w:ind w:left="360"/>
      </w:pPr>
    </w:p>
    <w:p w14:paraId="0239699E" w14:textId="0C591F5F" w:rsidR="00C475B4" w:rsidRDefault="00C475B4">
      <w:r>
        <w:br w:type="page"/>
      </w:r>
    </w:p>
    <w:p w14:paraId="14295060" w14:textId="0D7CA1CC" w:rsidR="00C475B4" w:rsidRDefault="00C475B4" w:rsidP="00C475B4">
      <w:pPr>
        <w:pStyle w:val="Kop2"/>
      </w:pPr>
      <w:r>
        <w:lastRenderedPageBreak/>
        <w:t>Appendix A: Proposed Tenure Track positions</w:t>
      </w:r>
    </w:p>
    <w:p w14:paraId="0FFD3497" w14:textId="45DC65D6" w:rsidR="00C475B4" w:rsidRDefault="00C475B4" w:rsidP="00C475B4">
      <w:pPr>
        <w:rPr>
          <w:i/>
        </w:rPr>
      </w:pPr>
      <w:r>
        <w:rPr>
          <w:i/>
        </w:rPr>
        <w:t>Briefly describe each Tenure-</w:t>
      </w:r>
      <w:r w:rsidRPr="005B0906">
        <w:rPr>
          <w:i/>
        </w:rPr>
        <w:t>Track position and the way the starting package will be used</w:t>
      </w:r>
      <w:r w:rsidR="00AA7EF9" w:rsidRPr="005B0906">
        <w:rPr>
          <w:i/>
        </w:rPr>
        <w:t xml:space="preserve"> in such a way that </w:t>
      </w:r>
      <w:r w:rsidR="006C7E06">
        <w:rPr>
          <w:i/>
        </w:rPr>
        <w:t>the text</w:t>
      </w:r>
      <w:r w:rsidR="00AA7EF9" w:rsidRPr="005B0906">
        <w:rPr>
          <w:i/>
        </w:rPr>
        <w:t xml:space="preserve"> can be used in the vacancy of the TT position </w:t>
      </w:r>
      <w:r w:rsidRPr="005B0906">
        <w:rPr>
          <w:i/>
        </w:rPr>
        <w:t>(at least</w:t>
      </w:r>
      <w:r>
        <w:rPr>
          <w:i/>
        </w:rPr>
        <w:t xml:space="preserve"> one TT at each university, copy box in case of more TT-positions)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8996"/>
      </w:tblGrid>
      <w:tr w:rsidR="00C475B4" w14:paraId="79C1742F" w14:textId="77777777" w:rsidTr="009F0A01">
        <w:trPr>
          <w:trHeight w:val="1044"/>
        </w:trPr>
        <w:tc>
          <w:tcPr>
            <w:tcW w:w="9330" w:type="dxa"/>
            <w:tcBorders>
              <w:top w:val="single" w:sz="12" w:space="0" w:color="ED7D31" w:themeColor="accent2"/>
              <w:left w:val="single" w:sz="12" w:space="0" w:color="ED7D31" w:themeColor="accent2"/>
              <w:bottom w:val="single" w:sz="12" w:space="0" w:color="ED7D31" w:themeColor="accent2"/>
              <w:right w:val="single" w:sz="12" w:space="0" w:color="ED7D31" w:themeColor="accent2"/>
            </w:tcBorders>
          </w:tcPr>
          <w:p w14:paraId="7FD743CB" w14:textId="333BACB1" w:rsidR="00C475B4" w:rsidRPr="000E773F" w:rsidRDefault="00C475B4" w:rsidP="009F0A01">
            <w:pPr>
              <w:rPr>
                <w:rFonts w:asciiTheme="majorHAnsi" w:hAnsiTheme="majorHAnsi" w:cstheme="majorHAnsi"/>
              </w:rPr>
            </w:pPr>
            <w:r w:rsidRPr="000E773F">
              <w:rPr>
                <w:rFonts w:asciiTheme="majorHAnsi" w:hAnsiTheme="majorHAnsi" w:cstheme="majorHAnsi"/>
              </w:rPr>
              <w:t xml:space="preserve">University: </w:t>
            </w:r>
            <w:r>
              <w:rPr>
                <w:rFonts w:asciiTheme="majorHAnsi" w:hAnsiTheme="majorHAnsi" w:cstheme="majorHAnsi"/>
              </w:rPr>
              <w:t>DUT</w:t>
            </w:r>
          </w:p>
          <w:p w14:paraId="0050B2C5" w14:textId="77777777" w:rsidR="00C475B4" w:rsidRPr="000E773F" w:rsidRDefault="00C475B4" w:rsidP="009F0A01">
            <w:pPr>
              <w:rPr>
                <w:rFonts w:asciiTheme="majorHAnsi" w:hAnsiTheme="majorHAnsi" w:cstheme="majorHAnsi"/>
              </w:rPr>
            </w:pPr>
            <w:r w:rsidRPr="000E773F">
              <w:rPr>
                <w:rFonts w:asciiTheme="majorHAnsi" w:hAnsiTheme="majorHAnsi" w:cstheme="majorHAnsi"/>
              </w:rPr>
              <w:t xml:space="preserve">Faculty: </w:t>
            </w:r>
          </w:p>
          <w:p w14:paraId="32E6D1F6" w14:textId="77777777" w:rsidR="00C475B4" w:rsidRDefault="00C475B4" w:rsidP="009F0A0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Title TT-position: </w:t>
            </w:r>
          </w:p>
          <w:p w14:paraId="5C118C28" w14:textId="77777777" w:rsidR="00C475B4" w:rsidRPr="000E773F" w:rsidRDefault="00C475B4" w:rsidP="009F0A01">
            <w:pPr>
              <w:rPr>
                <w:rFonts w:asciiTheme="majorHAnsi" w:hAnsiTheme="majorHAnsi" w:cstheme="majorHAnsi"/>
              </w:rPr>
            </w:pPr>
            <w:bookmarkStart w:id="1" w:name="_Hlk83763327"/>
            <w:r>
              <w:rPr>
                <w:rFonts w:asciiTheme="majorHAnsi" w:hAnsiTheme="majorHAnsi" w:cstheme="majorHAnsi"/>
              </w:rPr>
              <w:t xml:space="preserve">Description of position + starting package </w:t>
            </w:r>
            <w:r w:rsidRPr="000E773F">
              <w:rPr>
                <w:rFonts w:asciiTheme="majorHAnsi" w:hAnsiTheme="majorHAnsi" w:cstheme="majorHAnsi"/>
              </w:rPr>
              <w:t>(max 1</w:t>
            </w:r>
            <w:r>
              <w:rPr>
                <w:rFonts w:asciiTheme="majorHAnsi" w:hAnsiTheme="majorHAnsi" w:cstheme="majorHAnsi"/>
              </w:rPr>
              <w:t>5</w:t>
            </w:r>
            <w:r w:rsidRPr="000E773F">
              <w:rPr>
                <w:rFonts w:asciiTheme="majorHAnsi" w:hAnsiTheme="majorHAnsi" w:cstheme="majorHAnsi"/>
              </w:rPr>
              <w:t xml:space="preserve">0 words): </w:t>
            </w:r>
          </w:p>
          <w:bookmarkEnd w:id="1"/>
          <w:p w14:paraId="283AAED4" w14:textId="77777777" w:rsidR="00C475B4" w:rsidRDefault="00C475B4" w:rsidP="009F0A01"/>
          <w:p w14:paraId="6E51BBC0" w14:textId="77777777" w:rsidR="00C475B4" w:rsidRDefault="00C475B4" w:rsidP="009F0A01"/>
          <w:p w14:paraId="7073C7C4" w14:textId="77777777" w:rsidR="00C475B4" w:rsidRDefault="00C475B4" w:rsidP="009F0A01"/>
          <w:p w14:paraId="24C39A4C" w14:textId="77777777" w:rsidR="00C475B4" w:rsidRDefault="00C475B4" w:rsidP="009F0A01"/>
          <w:p w14:paraId="7F032541" w14:textId="77777777" w:rsidR="00C475B4" w:rsidRPr="000E773F" w:rsidRDefault="00C475B4" w:rsidP="009F0A01">
            <w:pPr>
              <w:rPr>
                <w:rFonts w:asciiTheme="majorHAnsi" w:hAnsiTheme="majorHAnsi" w:cstheme="majorHAnsi"/>
                <w:i/>
              </w:rPr>
            </w:pPr>
            <w:r w:rsidRPr="000E773F">
              <w:rPr>
                <w:rFonts w:asciiTheme="majorHAnsi" w:hAnsiTheme="majorHAnsi" w:cstheme="majorHAnsi"/>
                <w:i/>
              </w:rPr>
              <w:t>Please check:</w:t>
            </w:r>
          </w:p>
          <w:p w14:paraId="36B9320A" w14:textId="77777777" w:rsidR="00C475B4" w:rsidRPr="000E773F" w:rsidRDefault="00085A17" w:rsidP="009F0A01">
            <w:pPr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</w:rPr>
                <w:id w:val="-896198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75B4" w:rsidRPr="00F27D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475B4" w:rsidRPr="00F27D05">
              <w:rPr>
                <w:rFonts w:asciiTheme="majorHAnsi" w:hAnsiTheme="majorHAnsi" w:cstheme="majorHAnsi"/>
              </w:rPr>
              <w:t xml:space="preserve"> </w:t>
            </w:r>
            <w:r w:rsidR="00C475B4">
              <w:rPr>
                <w:rFonts w:asciiTheme="majorHAnsi" w:hAnsiTheme="majorHAnsi" w:cstheme="majorHAnsi"/>
              </w:rPr>
              <w:t>A commitment letter from the dean for this TT-position is included in the appendices</w:t>
            </w:r>
          </w:p>
        </w:tc>
      </w:tr>
    </w:tbl>
    <w:p w14:paraId="0D932504" w14:textId="77777777" w:rsidR="00C475B4" w:rsidRPr="003E0ED8" w:rsidRDefault="00C475B4" w:rsidP="00C475B4"/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8996"/>
      </w:tblGrid>
      <w:tr w:rsidR="00C475B4" w14:paraId="15092EB4" w14:textId="77777777" w:rsidTr="009F0A01">
        <w:trPr>
          <w:trHeight w:val="1044"/>
        </w:trPr>
        <w:tc>
          <w:tcPr>
            <w:tcW w:w="9330" w:type="dxa"/>
            <w:tcBorders>
              <w:top w:val="single" w:sz="12" w:space="0" w:color="ED7D31" w:themeColor="accent2"/>
              <w:left w:val="single" w:sz="12" w:space="0" w:color="ED7D31" w:themeColor="accent2"/>
              <w:bottom w:val="single" w:sz="12" w:space="0" w:color="ED7D31" w:themeColor="accent2"/>
              <w:right w:val="single" w:sz="12" w:space="0" w:color="ED7D31" w:themeColor="accent2"/>
            </w:tcBorders>
          </w:tcPr>
          <w:p w14:paraId="60FFBA55" w14:textId="77777777" w:rsidR="00C475B4" w:rsidRPr="000E773F" w:rsidRDefault="00C475B4" w:rsidP="009F0A01">
            <w:pPr>
              <w:rPr>
                <w:rFonts w:asciiTheme="majorHAnsi" w:hAnsiTheme="majorHAnsi" w:cstheme="majorHAnsi"/>
              </w:rPr>
            </w:pPr>
            <w:r w:rsidRPr="000E773F">
              <w:rPr>
                <w:rFonts w:asciiTheme="majorHAnsi" w:hAnsiTheme="majorHAnsi" w:cstheme="majorHAnsi"/>
              </w:rPr>
              <w:t xml:space="preserve">University: </w:t>
            </w:r>
            <w:r>
              <w:rPr>
                <w:rFonts w:asciiTheme="majorHAnsi" w:hAnsiTheme="majorHAnsi" w:cstheme="majorHAnsi"/>
              </w:rPr>
              <w:t>TU/e</w:t>
            </w:r>
          </w:p>
          <w:p w14:paraId="4D9C2B57" w14:textId="77777777" w:rsidR="00C475B4" w:rsidRDefault="00C475B4" w:rsidP="009F0A0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Title TT-position: </w:t>
            </w:r>
          </w:p>
          <w:p w14:paraId="7B3787FC" w14:textId="77777777" w:rsidR="00C475B4" w:rsidRPr="000E773F" w:rsidRDefault="00C475B4" w:rsidP="009F0A0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Description of position + starting package </w:t>
            </w:r>
            <w:r w:rsidRPr="000E773F">
              <w:rPr>
                <w:rFonts w:asciiTheme="majorHAnsi" w:hAnsiTheme="majorHAnsi" w:cstheme="majorHAnsi"/>
              </w:rPr>
              <w:t>(max 1</w:t>
            </w:r>
            <w:r>
              <w:rPr>
                <w:rFonts w:asciiTheme="majorHAnsi" w:hAnsiTheme="majorHAnsi" w:cstheme="majorHAnsi"/>
              </w:rPr>
              <w:t>5</w:t>
            </w:r>
            <w:r w:rsidRPr="000E773F">
              <w:rPr>
                <w:rFonts w:asciiTheme="majorHAnsi" w:hAnsiTheme="majorHAnsi" w:cstheme="majorHAnsi"/>
              </w:rPr>
              <w:t xml:space="preserve">0 words): </w:t>
            </w:r>
          </w:p>
          <w:p w14:paraId="1C68D785" w14:textId="77777777" w:rsidR="00C475B4" w:rsidRDefault="00C475B4" w:rsidP="009F0A01"/>
          <w:p w14:paraId="2FDFED3A" w14:textId="77777777" w:rsidR="00C475B4" w:rsidRDefault="00C475B4" w:rsidP="009F0A01"/>
          <w:p w14:paraId="3C9C8770" w14:textId="77777777" w:rsidR="00C475B4" w:rsidRDefault="00C475B4" w:rsidP="009F0A01"/>
          <w:p w14:paraId="5C04A475" w14:textId="77777777" w:rsidR="00C475B4" w:rsidRDefault="00C475B4" w:rsidP="009F0A01"/>
          <w:p w14:paraId="3926155D" w14:textId="77777777" w:rsidR="00C475B4" w:rsidRPr="000E773F" w:rsidRDefault="00C475B4" w:rsidP="009F0A01">
            <w:pPr>
              <w:rPr>
                <w:rFonts w:asciiTheme="majorHAnsi" w:hAnsiTheme="majorHAnsi" w:cstheme="majorHAnsi"/>
                <w:i/>
              </w:rPr>
            </w:pPr>
            <w:r w:rsidRPr="000E773F">
              <w:rPr>
                <w:rFonts w:asciiTheme="majorHAnsi" w:hAnsiTheme="majorHAnsi" w:cstheme="majorHAnsi"/>
                <w:i/>
              </w:rPr>
              <w:t>Please check:</w:t>
            </w:r>
          </w:p>
          <w:p w14:paraId="050E6A1B" w14:textId="77777777" w:rsidR="00C475B4" w:rsidRDefault="00085A17" w:rsidP="009F0A01">
            <w:sdt>
              <w:sdtPr>
                <w:rPr>
                  <w:rFonts w:asciiTheme="majorHAnsi" w:hAnsiTheme="majorHAnsi" w:cstheme="majorHAnsi"/>
                </w:rPr>
                <w:id w:val="394631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75B4" w:rsidRPr="00F27D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475B4" w:rsidRPr="00F27D05">
              <w:rPr>
                <w:rFonts w:asciiTheme="majorHAnsi" w:hAnsiTheme="majorHAnsi" w:cstheme="majorHAnsi"/>
              </w:rPr>
              <w:t xml:space="preserve"> </w:t>
            </w:r>
            <w:r w:rsidR="00C475B4">
              <w:rPr>
                <w:rFonts w:asciiTheme="majorHAnsi" w:hAnsiTheme="majorHAnsi" w:cstheme="majorHAnsi"/>
              </w:rPr>
              <w:t>A commitment letter from the dean for this TT-position is included in the appendices</w:t>
            </w:r>
          </w:p>
        </w:tc>
      </w:tr>
    </w:tbl>
    <w:p w14:paraId="1C517F44" w14:textId="77777777" w:rsidR="00C475B4" w:rsidRPr="003E0ED8" w:rsidRDefault="00C475B4" w:rsidP="00C475B4"/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8996"/>
      </w:tblGrid>
      <w:tr w:rsidR="00C475B4" w14:paraId="58797593" w14:textId="77777777" w:rsidTr="009F0A01">
        <w:trPr>
          <w:trHeight w:val="1044"/>
        </w:trPr>
        <w:tc>
          <w:tcPr>
            <w:tcW w:w="9330" w:type="dxa"/>
            <w:tcBorders>
              <w:top w:val="single" w:sz="12" w:space="0" w:color="ED7D31" w:themeColor="accent2"/>
              <w:left w:val="single" w:sz="12" w:space="0" w:color="ED7D31" w:themeColor="accent2"/>
              <w:bottom w:val="single" w:sz="12" w:space="0" w:color="ED7D31" w:themeColor="accent2"/>
              <w:right w:val="single" w:sz="12" w:space="0" w:color="ED7D31" w:themeColor="accent2"/>
            </w:tcBorders>
          </w:tcPr>
          <w:p w14:paraId="7D8C1F4D" w14:textId="77777777" w:rsidR="00C475B4" w:rsidRPr="000E773F" w:rsidRDefault="00C475B4" w:rsidP="009F0A01">
            <w:pPr>
              <w:rPr>
                <w:rFonts w:asciiTheme="majorHAnsi" w:hAnsiTheme="majorHAnsi" w:cstheme="majorHAnsi"/>
              </w:rPr>
            </w:pPr>
            <w:r w:rsidRPr="000E773F">
              <w:rPr>
                <w:rFonts w:asciiTheme="majorHAnsi" w:hAnsiTheme="majorHAnsi" w:cstheme="majorHAnsi"/>
              </w:rPr>
              <w:t xml:space="preserve">University: </w:t>
            </w:r>
            <w:r>
              <w:rPr>
                <w:rFonts w:asciiTheme="majorHAnsi" w:hAnsiTheme="majorHAnsi" w:cstheme="majorHAnsi"/>
              </w:rPr>
              <w:t>UT</w:t>
            </w:r>
          </w:p>
          <w:p w14:paraId="0399D7BE" w14:textId="77777777" w:rsidR="00C475B4" w:rsidRPr="000E773F" w:rsidRDefault="00C475B4" w:rsidP="009F0A01">
            <w:pPr>
              <w:rPr>
                <w:rFonts w:asciiTheme="majorHAnsi" w:hAnsiTheme="majorHAnsi" w:cstheme="majorHAnsi"/>
              </w:rPr>
            </w:pPr>
            <w:r w:rsidRPr="000E773F">
              <w:rPr>
                <w:rFonts w:asciiTheme="majorHAnsi" w:hAnsiTheme="majorHAnsi" w:cstheme="majorHAnsi"/>
              </w:rPr>
              <w:t>Faculty:</w:t>
            </w:r>
          </w:p>
          <w:p w14:paraId="3FF656C9" w14:textId="77777777" w:rsidR="00C475B4" w:rsidRDefault="00C475B4" w:rsidP="009F0A0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Title TT-position: </w:t>
            </w:r>
          </w:p>
          <w:p w14:paraId="686C30CA" w14:textId="77777777" w:rsidR="00C475B4" w:rsidRPr="000E773F" w:rsidRDefault="00C475B4" w:rsidP="009F0A0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Description of position + starting package </w:t>
            </w:r>
            <w:r w:rsidRPr="000E773F">
              <w:rPr>
                <w:rFonts w:asciiTheme="majorHAnsi" w:hAnsiTheme="majorHAnsi" w:cstheme="majorHAnsi"/>
              </w:rPr>
              <w:t>(max 1</w:t>
            </w:r>
            <w:r>
              <w:rPr>
                <w:rFonts w:asciiTheme="majorHAnsi" w:hAnsiTheme="majorHAnsi" w:cstheme="majorHAnsi"/>
              </w:rPr>
              <w:t>5</w:t>
            </w:r>
            <w:r w:rsidRPr="000E773F">
              <w:rPr>
                <w:rFonts w:asciiTheme="majorHAnsi" w:hAnsiTheme="majorHAnsi" w:cstheme="majorHAnsi"/>
              </w:rPr>
              <w:t xml:space="preserve">0 words): </w:t>
            </w:r>
          </w:p>
          <w:p w14:paraId="19989212" w14:textId="77777777" w:rsidR="00C475B4" w:rsidRDefault="00C475B4" w:rsidP="009F0A01"/>
          <w:p w14:paraId="3F012341" w14:textId="77777777" w:rsidR="00C475B4" w:rsidRDefault="00C475B4" w:rsidP="009F0A01"/>
          <w:p w14:paraId="29B25738" w14:textId="77777777" w:rsidR="00C475B4" w:rsidRDefault="00C475B4" w:rsidP="009F0A01"/>
          <w:p w14:paraId="39C8DAAF" w14:textId="77777777" w:rsidR="00C475B4" w:rsidRDefault="00C475B4" w:rsidP="009F0A01"/>
          <w:p w14:paraId="697A2F28" w14:textId="77777777" w:rsidR="00C475B4" w:rsidRPr="000E773F" w:rsidRDefault="00C475B4" w:rsidP="009F0A01">
            <w:pPr>
              <w:rPr>
                <w:rFonts w:asciiTheme="majorHAnsi" w:hAnsiTheme="majorHAnsi" w:cstheme="majorHAnsi"/>
                <w:i/>
              </w:rPr>
            </w:pPr>
            <w:r w:rsidRPr="000E773F">
              <w:rPr>
                <w:rFonts w:asciiTheme="majorHAnsi" w:hAnsiTheme="majorHAnsi" w:cstheme="majorHAnsi"/>
                <w:i/>
              </w:rPr>
              <w:t>Please check:</w:t>
            </w:r>
          </w:p>
          <w:p w14:paraId="0F700B98" w14:textId="77777777" w:rsidR="00C475B4" w:rsidRDefault="00085A17" w:rsidP="009F0A01">
            <w:sdt>
              <w:sdtPr>
                <w:rPr>
                  <w:rFonts w:asciiTheme="majorHAnsi" w:hAnsiTheme="majorHAnsi" w:cstheme="majorHAnsi"/>
                </w:rPr>
                <w:id w:val="-945314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75B4" w:rsidRPr="00F27D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475B4" w:rsidRPr="00F27D05">
              <w:rPr>
                <w:rFonts w:asciiTheme="majorHAnsi" w:hAnsiTheme="majorHAnsi" w:cstheme="majorHAnsi"/>
              </w:rPr>
              <w:t xml:space="preserve"> </w:t>
            </w:r>
            <w:r w:rsidR="00C475B4">
              <w:rPr>
                <w:rFonts w:asciiTheme="majorHAnsi" w:hAnsiTheme="majorHAnsi" w:cstheme="majorHAnsi"/>
              </w:rPr>
              <w:t>A commitment letter from the dean for TT-this position is included in the appendices</w:t>
            </w:r>
          </w:p>
        </w:tc>
      </w:tr>
    </w:tbl>
    <w:p w14:paraId="46A05A73" w14:textId="77777777" w:rsidR="00C475B4" w:rsidRPr="003E0ED8" w:rsidRDefault="00C475B4" w:rsidP="00C475B4"/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8996"/>
      </w:tblGrid>
      <w:tr w:rsidR="00C475B4" w14:paraId="7D5A4526" w14:textId="77777777" w:rsidTr="009F0A01">
        <w:trPr>
          <w:trHeight w:val="1044"/>
        </w:trPr>
        <w:tc>
          <w:tcPr>
            <w:tcW w:w="9330" w:type="dxa"/>
            <w:tcBorders>
              <w:top w:val="single" w:sz="12" w:space="0" w:color="ED7D31" w:themeColor="accent2"/>
              <w:left w:val="single" w:sz="12" w:space="0" w:color="ED7D31" w:themeColor="accent2"/>
              <w:bottom w:val="single" w:sz="12" w:space="0" w:color="ED7D31" w:themeColor="accent2"/>
              <w:right w:val="single" w:sz="12" w:space="0" w:color="ED7D31" w:themeColor="accent2"/>
            </w:tcBorders>
          </w:tcPr>
          <w:p w14:paraId="10BAC3A6" w14:textId="77777777" w:rsidR="00C475B4" w:rsidRPr="000E773F" w:rsidRDefault="00C475B4" w:rsidP="009F0A01">
            <w:pPr>
              <w:rPr>
                <w:rFonts w:asciiTheme="majorHAnsi" w:hAnsiTheme="majorHAnsi" w:cstheme="majorHAnsi"/>
              </w:rPr>
            </w:pPr>
            <w:r w:rsidRPr="000E773F">
              <w:rPr>
                <w:rFonts w:asciiTheme="majorHAnsi" w:hAnsiTheme="majorHAnsi" w:cstheme="majorHAnsi"/>
              </w:rPr>
              <w:t>University: WUR</w:t>
            </w:r>
          </w:p>
          <w:p w14:paraId="67F070EC" w14:textId="77777777" w:rsidR="00C475B4" w:rsidRPr="000E773F" w:rsidRDefault="00C475B4" w:rsidP="009F0A0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cience Group</w:t>
            </w:r>
            <w:r w:rsidRPr="000E773F">
              <w:rPr>
                <w:rFonts w:asciiTheme="majorHAnsi" w:hAnsiTheme="majorHAnsi" w:cstheme="majorHAnsi"/>
              </w:rPr>
              <w:t xml:space="preserve">: </w:t>
            </w:r>
          </w:p>
          <w:p w14:paraId="0E2901BA" w14:textId="77777777" w:rsidR="00C475B4" w:rsidRDefault="00C475B4" w:rsidP="009F0A0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Title TT-position: </w:t>
            </w:r>
          </w:p>
          <w:p w14:paraId="5633F6F0" w14:textId="77777777" w:rsidR="00C475B4" w:rsidRPr="000E773F" w:rsidRDefault="00C475B4" w:rsidP="009F0A0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Description of position + starting package </w:t>
            </w:r>
            <w:r w:rsidRPr="000E773F">
              <w:rPr>
                <w:rFonts w:asciiTheme="majorHAnsi" w:hAnsiTheme="majorHAnsi" w:cstheme="majorHAnsi"/>
              </w:rPr>
              <w:t>(max 1</w:t>
            </w:r>
            <w:r>
              <w:rPr>
                <w:rFonts w:asciiTheme="majorHAnsi" w:hAnsiTheme="majorHAnsi" w:cstheme="majorHAnsi"/>
              </w:rPr>
              <w:t>5</w:t>
            </w:r>
            <w:r w:rsidRPr="000E773F">
              <w:rPr>
                <w:rFonts w:asciiTheme="majorHAnsi" w:hAnsiTheme="majorHAnsi" w:cstheme="majorHAnsi"/>
              </w:rPr>
              <w:t xml:space="preserve">0 words): </w:t>
            </w:r>
          </w:p>
          <w:p w14:paraId="22954223" w14:textId="77777777" w:rsidR="00C475B4" w:rsidRDefault="00C475B4" w:rsidP="009F0A01"/>
          <w:p w14:paraId="5316F03C" w14:textId="77777777" w:rsidR="00C475B4" w:rsidRDefault="00C475B4" w:rsidP="009F0A01"/>
          <w:p w14:paraId="7269B622" w14:textId="5C7D20C0" w:rsidR="00BE01AF" w:rsidRDefault="00BE01AF" w:rsidP="009F0A01"/>
          <w:p w14:paraId="475E3CE4" w14:textId="77777777" w:rsidR="00BE01AF" w:rsidRDefault="00BE01AF" w:rsidP="009F0A01"/>
          <w:p w14:paraId="08A20B83" w14:textId="77777777" w:rsidR="00C475B4" w:rsidRDefault="00C475B4" w:rsidP="009F0A01"/>
          <w:p w14:paraId="4BA047C7" w14:textId="77777777" w:rsidR="00C475B4" w:rsidRPr="000E773F" w:rsidRDefault="00C475B4" w:rsidP="009F0A01">
            <w:pPr>
              <w:rPr>
                <w:rFonts w:asciiTheme="majorHAnsi" w:hAnsiTheme="majorHAnsi" w:cstheme="majorHAnsi"/>
                <w:i/>
              </w:rPr>
            </w:pPr>
            <w:r w:rsidRPr="000E773F">
              <w:rPr>
                <w:rFonts w:asciiTheme="majorHAnsi" w:hAnsiTheme="majorHAnsi" w:cstheme="majorHAnsi"/>
                <w:i/>
              </w:rPr>
              <w:t>Please check:</w:t>
            </w:r>
          </w:p>
          <w:p w14:paraId="5EEE770E" w14:textId="77777777" w:rsidR="00C475B4" w:rsidRDefault="00085A17" w:rsidP="009F0A01">
            <w:sdt>
              <w:sdtPr>
                <w:rPr>
                  <w:rFonts w:asciiTheme="majorHAnsi" w:hAnsiTheme="majorHAnsi" w:cstheme="majorHAnsi"/>
                </w:rPr>
                <w:id w:val="414065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75B4" w:rsidRPr="00F27D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475B4" w:rsidRPr="00F27D05">
              <w:rPr>
                <w:rFonts w:asciiTheme="majorHAnsi" w:hAnsiTheme="majorHAnsi" w:cstheme="majorHAnsi"/>
              </w:rPr>
              <w:t xml:space="preserve"> </w:t>
            </w:r>
            <w:r w:rsidR="00C475B4">
              <w:rPr>
                <w:rFonts w:asciiTheme="majorHAnsi" w:hAnsiTheme="majorHAnsi" w:cstheme="majorHAnsi"/>
              </w:rPr>
              <w:t>A commitment letter from the general director for this TT-position is included in the appendices</w:t>
            </w:r>
          </w:p>
        </w:tc>
      </w:tr>
    </w:tbl>
    <w:p w14:paraId="52153F46" w14:textId="77777777" w:rsidR="00211FE5" w:rsidRPr="00676F93" w:rsidRDefault="00211FE5" w:rsidP="00211FE5"/>
    <w:sectPr w:rsidR="00211FE5" w:rsidRPr="00676F93" w:rsidSect="00AB22A1">
      <w:footerReference w:type="default" r:id="rId10"/>
      <w:pgSz w:w="11906" w:h="16838" w:code="9"/>
      <w:pgMar w:top="1440" w:right="1440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46F7B" w14:textId="77777777" w:rsidR="00085A17" w:rsidRDefault="00085A17" w:rsidP="00AF529A">
      <w:pPr>
        <w:spacing w:after="0" w:line="240" w:lineRule="auto"/>
      </w:pPr>
      <w:r>
        <w:separator/>
      </w:r>
    </w:p>
  </w:endnote>
  <w:endnote w:type="continuationSeparator" w:id="0">
    <w:p w14:paraId="173C651E" w14:textId="77777777" w:rsidR="00085A17" w:rsidRDefault="00085A17" w:rsidP="00AF52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D806C" w14:textId="3F1F9EF9" w:rsidR="009F0A01" w:rsidRPr="00AB7B5B" w:rsidRDefault="009F0A01" w:rsidP="00AB7B5B">
    <w:pPr>
      <w:pStyle w:val="Voettekst"/>
      <w:jc w:val="right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E3AD5" w14:textId="77777777" w:rsidR="00085A17" w:rsidRDefault="00085A17" w:rsidP="00AF529A">
      <w:pPr>
        <w:spacing w:after="0" w:line="240" w:lineRule="auto"/>
      </w:pPr>
      <w:r>
        <w:separator/>
      </w:r>
    </w:p>
  </w:footnote>
  <w:footnote w:type="continuationSeparator" w:id="0">
    <w:p w14:paraId="670AC31F" w14:textId="77777777" w:rsidR="00085A17" w:rsidRDefault="00085A17" w:rsidP="00AF529A">
      <w:pPr>
        <w:spacing w:after="0" w:line="240" w:lineRule="auto"/>
      </w:pPr>
      <w:r>
        <w:continuationSeparator/>
      </w:r>
    </w:p>
  </w:footnote>
  <w:footnote w:id="1">
    <w:p w14:paraId="77D79E59" w14:textId="0902024C" w:rsidR="009F0A01" w:rsidRPr="002412C6" w:rsidRDefault="009F0A01">
      <w:pPr>
        <w:pStyle w:val="Voetnoottekst"/>
      </w:pPr>
      <w:r>
        <w:rPr>
          <w:rStyle w:val="Voetnootmarkering"/>
        </w:rPr>
        <w:footnoteRef/>
      </w:r>
      <w:r>
        <w:t xml:space="preserve"> Wherever “Faculty” or “Dean” is mentioned, this can be read as “Science Group” or “General Director” for WUR</w:t>
      </w:r>
    </w:p>
  </w:footnote>
  <w:footnote w:id="2">
    <w:p w14:paraId="3FAEF5E7" w14:textId="28B85868" w:rsidR="009F0A01" w:rsidRDefault="009F0A01">
      <w:pPr>
        <w:pStyle w:val="Voetnoottekst"/>
      </w:pPr>
      <w:r>
        <w:rPr>
          <w:rStyle w:val="Voetnootmarkering"/>
        </w:rPr>
        <w:footnoteRef/>
      </w:r>
      <w:r>
        <w:t xml:space="preserve"> </w:t>
      </w:r>
      <w:r w:rsidRPr="00917AD9">
        <w:rPr>
          <w:rFonts w:asciiTheme="majorHAnsi" w:hAnsiTheme="majorHAnsi" w:cstheme="majorHAnsi"/>
          <w:lang w:val="en-US"/>
        </w:rPr>
        <w:t>Wherever ‘faculties’ or ‘deans’ is mentioned, ‘science groups’ and ‘general directors’ are considered for WUR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F1464"/>
    <w:multiLevelType w:val="multilevel"/>
    <w:tmpl w:val="A430482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61F593C"/>
    <w:multiLevelType w:val="multilevel"/>
    <w:tmpl w:val="F0CA176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6B71B9E"/>
    <w:multiLevelType w:val="hybridMultilevel"/>
    <w:tmpl w:val="292A78C0"/>
    <w:lvl w:ilvl="0" w:tplc="E5265F2E">
      <w:numFmt w:val="bullet"/>
      <w:lvlText w:val=""/>
      <w:lvlJc w:val="left"/>
      <w:pPr>
        <w:ind w:left="644" w:hanging="360"/>
      </w:pPr>
      <w:rPr>
        <w:rFonts w:ascii="Wingdings" w:eastAsiaTheme="minorHAnsi" w:hAnsi="Wingdings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AF137EF"/>
    <w:multiLevelType w:val="hybridMultilevel"/>
    <w:tmpl w:val="EFAEB076"/>
    <w:lvl w:ilvl="0" w:tplc="6E26300E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7F3554B"/>
    <w:multiLevelType w:val="hybridMultilevel"/>
    <w:tmpl w:val="1966AC00"/>
    <w:lvl w:ilvl="0" w:tplc="C902C5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B567B1"/>
    <w:multiLevelType w:val="multilevel"/>
    <w:tmpl w:val="595CA1D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7F5094B"/>
    <w:multiLevelType w:val="multilevel"/>
    <w:tmpl w:val="7142840A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5CA03F4C"/>
    <w:multiLevelType w:val="hybridMultilevel"/>
    <w:tmpl w:val="F4C6F352"/>
    <w:lvl w:ilvl="0" w:tplc="B0E4BD62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3"/>
  </w:num>
  <w:num w:numId="5">
    <w:abstractNumId w:val="2"/>
  </w:num>
  <w:num w:numId="6">
    <w:abstractNumId w:val="6"/>
  </w:num>
  <w:num w:numId="7">
    <w:abstractNumId w:val="5"/>
  </w:num>
  <w:num w:numId="8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NDUwNrcwNTYyNTNW0lEKTi0uzszPAykwqgUAMukwOCwAAAA="/>
  </w:docVars>
  <w:rsids>
    <w:rsidRoot w:val="00BA7D90"/>
    <w:rsid w:val="00044DA7"/>
    <w:rsid w:val="00045072"/>
    <w:rsid w:val="0005574E"/>
    <w:rsid w:val="0006609D"/>
    <w:rsid w:val="00085A17"/>
    <w:rsid w:val="000A4AE3"/>
    <w:rsid w:val="000A75BF"/>
    <w:rsid w:val="000E2150"/>
    <w:rsid w:val="000E4AC9"/>
    <w:rsid w:val="000E773F"/>
    <w:rsid w:val="000F2E50"/>
    <w:rsid w:val="000F58DD"/>
    <w:rsid w:val="00100EB8"/>
    <w:rsid w:val="00121BA1"/>
    <w:rsid w:val="001439D1"/>
    <w:rsid w:val="00156277"/>
    <w:rsid w:val="00182307"/>
    <w:rsid w:val="00202109"/>
    <w:rsid w:val="002078B0"/>
    <w:rsid w:val="00211FE5"/>
    <w:rsid w:val="0021691E"/>
    <w:rsid w:val="002241E7"/>
    <w:rsid w:val="002412C6"/>
    <w:rsid w:val="0025607E"/>
    <w:rsid w:val="00297B14"/>
    <w:rsid w:val="002C027C"/>
    <w:rsid w:val="002C3211"/>
    <w:rsid w:val="00316E8F"/>
    <w:rsid w:val="00321092"/>
    <w:rsid w:val="00350A2D"/>
    <w:rsid w:val="00372ACD"/>
    <w:rsid w:val="0038290D"/>
    <w:rsid w:val="00386904"/>
    <w:rsid w:val="00392E42"/>
    <w:rsid w:val="003978DC"/>
    <w:rsid w:val="003D152B"/>
    <w:rsid w:val="003D7FBB"/>
    <w:rsid w:val="003E0ED8"/>
    <w:rsid w:val="004456EF"/>
    <w:rsid w:val="00450628"/>
    <w:rsid w:val="00452358"/>
    <w:rsid w:val="00463610"/>
    <w:rsid w:val="00472C3C"/>
    <w:rsid w:val="00481D60"/>
    <w:rsid w:val="004911EF"/>
    <w:rsid w:val="004939BA"/>
    <w:rsid w:val="004A7A12"/>
    <w:rsid w:val="004B6A73"/>
    <w:rsid w:val="004E48F8"/>
    <w:rsid w:val="00541F9F"/>
    <w:rsid w:val="00543E25"/>
    <w:rsid w:val="005608DC"/>
    <w:rsid w:val="0056577C"/>
    <w:rsid w:val="00566EBD"/>
    <w:rsid w:val="00586A6D"/>
    <w:rsid w:val="00591C99"/>
    <w:rsid w:val="005B0906"/>
    <w:rsid w:val="005D63E9"/>
    <w:rsid w:val="005F5564"/>
    <w:rsid w:val="006003F7"/>
    <w:rsid w:val="00604CF5"/>
    <w:rsid w:val="00615A3F"/>
    <w:rsid w:val="0062035A"/>
    <w:rsid w:val="00641A9A"/>
    <w:rsid w:val="00676F93"/>
    <w:rsid w:val="00682E58"/>
    <w:rsid w:val="006C7E06"/>
    <w:rsid w:val="007002BA"/>
    <w:rsid w:val="0071423E"/>
    <w:rsid w:val="0072221D"/>
    <w:rsid w:val="00734376"/>
    <w:rsid w:val="007908CA"/>
    <w:rsid w:val="007909E6"/>
    <w:rsid w:val="007965AF"/>
    <w:rsid w:val="007A5ADC"/>
    <w:rsid w:val="007C5AA5"/>
    <w:rsid w:val="007C5EE3"/>
    <w:rsid w:val="00804A96"/>
    <w:rsid w:val="008222F1"/>
    <w:rsid w:val="00856128"/>
    <w:rsid w:val="00864DAD"/>
    <w:rsid w:val="008A3614"/>
    <w:rsid w:val="008B4B72"/>
    <w:rsid w:val="008C25A8"/>
    <w:rsid w:val="008F47E9"/>
    <w:rsid w:val="00904CD1"/>
    <w:rsid w:val="009322CD"/>
    <w:rsid w:val="00972837"/>
    <w:rsid w:val="0099543F"/>
    <w:rsid w:val="009D698B"/>
    <w:rsid w:val="009E1509"/>
    <w:rsid w:val="009F0A01"/>
    <w:rsid w:val="009F5054"/>
    <w:rsid w:val="00A113E9"/>
    <w:rsid w:val="00A1479C"/>
    <w:rsid w:val="00A234E5"/>
    <w:rsid w:val="00A26E72"/>
    <w:rsid w:val="00A348F6"/>
    <w:rsid w:val="00A7095F"/>
    <w:rsid w:val="00A813E0"/>
    <w:rsid w:val="00AA7EF9"/>
    <w:rsid w:val="00AB22A1"/>
    <w:rsid w:val="00AB522F"/>
    <w:rsid w:val="00AB7B5B"/>
    <w:rsid w:val="00AD53F5"/>
    <w:rsid w:val="00AF45AA"/>
    <w:rsid w:val="00AF529A"/>
    <w:rsid w:val="00B06D07"/>
    <w:rsid w:val="00B207F7"/>
    <w:rsid w:val="00B44888"/>
    <w:rsid w:val="00B5470E"/>
    <w:rsid w:val="00B56280"/>
    <w:rsid w:val="00B637E1"/>
    <w:rsid w:val="00B836FF"/>
    <w:rsid w:val="00B90D5D"/>
    <w:rsid w:val="00BA7D90"/>
    <w:rsid w:val="00BC5C3C"/>
    <w:rsid w:val="00BD1B5D"/>
    <w:rsid w:val="00BE01AF"/>
    <w:rsid w:val="00C01F65"/>
    <w:rsid w:val="00C31DB8"/>
    <w:rsid w:val="00C475B4"/>
    <w:rsid w:val="00C74FE5"/>
    <w:rsid w:val="00C947ED"/>
    <w:rsid w:val="00C96E9E"/>
    <w:rsid w:val="00CC76BD"/>
    <w:rsid w:val="00CD347B"/>
    <w:rsid w:val="00CE0849"/>
    <w:rsid w:val="00CE10A9"/>
    <w:rsid w:val="00D000BA"/>
    <w:rsid w:val="00D16ADD"/>
    <w:rsid w:val="00D16DEB"/>
    <w:rsid w:val="00D30567"/>
    <w:rsid w:val="00D3194E"/>
    <w:rsid w:val="00D40869"/>
    <w:rsid w:val="00D860BD"/>
    <w:rsid w:val="00DF0734"/>
    <w:rsid w:val="00DF3D14"/>
    <w:rsid w:val="00E070E6"/>
    <w:rsid w:val="00E13E2B"/>
    <w:rsid w:val="00E462CC"/>
    <w:rsid w:val="00E5267E"/>
    <w:rsid w:val="00EF53EE"/>
    <w:rsid w:val="00F522F2"/>
    <w:rsid w:val="00F84AAF"/>
    <w:rsid w:val="00FC55EA"/>
    <w:rsid w:val="00FE3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922D23"/>
  <w15:chartTrackingRefBased/>
  <w15:docId w15:val="{64992BE1-0C30-46C0-9342-9A66AE0CD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AB7B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ED7D31" w:themeColor="accent2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AB7B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ED7D31" w:themeColor="accent2"/>
      <w:sz w:val="26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AB7B5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ED7D31" w:themeColor="accent2"/>
      <w:sz w:val="24"/>
      <w:szCs w:val="24"/>
      <w:lang w:val="nl-NL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4E48F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BA7D90"/>
    <w:pPr>
      <w:ind w:left="720"/>
      <w:contextualSpacing/>
    </w:pPr>
  </w:style>
  <w:style w:type="paragraph" w:customStyle="1" w:styleId="Default">
    <w:name w:val="Default"/>
    <w:rsid w:val="00BA7D90"/>
    <w:pPr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sz w:val="24"/>
      <w:szCs w:val="24"/>
      <w:lang w:val="nl-NL"/>
    </w:rPr>
  </w:style>
  <w:style w:type="character" w:customStyle="1" w:styleId="Kop1Char">
    <w:name w:val="Kop 1 Char"/>
    <w:basedOn w:val="Standaardalinea-lettertype"/>
    <w:link w:val="Kop1"/>
    <w:uiPriority w:val="9"/>
    <w:rsid w:val="00AB7B5B"/>
    <w:rPr>
      <w:rFonts w:asciiTheme="majorHAnsi" w:eastAsiaTheme="majorEastAsia" w:hAnsiTheme="majorHAnsi" w:cstheme="majorBidi"/>
      <w:color w:val="ED7D31" w:themeColor="accent2"/>
      <w:sz w:val="32"/>
      <w:szCs w:val="32"/>
    </w:rPr>
  </w:style>
  <w:style w:type="table" w:styleId="Onopgemaaktetabel1">
    <w:name w:val="Plain Table 1"/>
    <w:basedOn w:val="Standaardtabel"/>
    <w:uiPriority w:val="41"/>
    <w:rsid w:val="003978D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Koptekst">
    <w:name w:val="header"/>
    <w:basedOn w:val="Standaard"/>
    <w:link w:val="KoptekstChar"/>
    <w:uiPriority w:val="99"/>
    <w:unhideWhenUsed/>
    <w:rsid w:val="00AF52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AF529A"/>
  </w:style>
  <w:style w:type="paragraph" w:styleId="Voettekst">
    <w:name w:val="footer"/>
    <w:basedOn w:val="Standaard"/>
    <w:link w:val="VoettekstChar"/>
    <w:uiPriority w:val="99"/>
    <w:unhideWhenUsed/>
    <w:rsid w:val="00AF52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AF529A"/>
  </w:style>
  <w:style w:type="paragraph" w:styleId="Ballontekst">
    <w:name w:val="Balloon Text"/>
    <w:basedOn w:val="Standaard"/>
    <w:link w:val="BallontekstChar"/>
    <w:uiPriority w:val="99"/>
    <w:semiHidden/>
    <w:unhideWhenUsed/>
    <w:rsid w:val="003869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86904"/>
    <w:rPr>
      <w:rFonts w:ascii="Segoe UI" w:hAnsi="Segoe UI" w:cs="Segoe UI"/>
      <w:sz w:val="18"/>
      <w:szCs w:val="18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386904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386904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386904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386904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386904"/>
    <w:rPr>
      <w:b/>
      <w:bCs/>
      <w:sz w:val="20"/>
      <w:szCs w:val="20"/>
    </w:rPr>
  </w:style>
  <w:style w:type="character" w:customStyle="1" w:styleId="Kop2Char">
    <w:name w:val="Kop 2 Char"/>
    <w:basedOn w:val="Standaardalinea-lettertype"/>
    <w:link w:val="Kop2"/>
    <w:uiPriority w:val="9"/>
    <w:rsid w:val="00AB7B5B"/>
    <w:rPr>
      <w:rFonts w:asciiTheme="majorHAnsi" w:eastAsiaTheme="majorEastAsia" w:hAnsiTheme="majorHAnsi" w:cstheme="majorBidi"/>
      <w:color w:val="ED7D31" w:themeColor="accent2"/>
      <w:sz w:val="26"/>
      <w:szCs w:val="26"/>
    </w:rPr>
  </w:style>
  <w:style w:type="character" w:customStyle="1" w:styleId="Kop3Char">
    <w:name w:val="Kop 3 Char"/>
    <w:basedOn w:val="Standaardalinea-lettertype"/>
    <w:link w:val="Kop3"/>
    <w:uiPriority w:val="9"/>
    <w:rsid w:val="00AB7B5B"/>
    <w:rPr>
      <w:rFonts w:asciiTheme="majorHAnsi" w:eastAsiaTheme="majorEastAsia" w:hAnsiTheme="majorHAnsi" w:cstheme="majorBidi"/>
      <w:color w:val="ED7D31" w:themeColor="accent2"/>
      <w:sz w:val="24"/>
      <w:szCs w:val="24"/>
      <w:lang w:val="nl-NL"/>
    </w:rPr>
  </w:style>
  <w:style w:type="character" w:customStyle="1" w:styleId="Kop4Char">
    <w:name w:val="Kop 4 Char"/>
    <w:basedOn w:val="Standaardalinea-lettertype"/>
    <w:link w:val="Kop4"/>
    <w:uiPriority w:val="9"/>
    <w:rsid w:val="004E48F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682E58"/>
    <w:pPr>
      <w:spacing w:after="0" w:line="240" w:lineRule="auto"/>
    </w:pPr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682E58"/>
    <w:rPr>
      <w:sz w:val="20"/>
      <w:szCs w:val="20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682E58"/>
    <w:rPr>
      <w:vertAlign w:val="superscript"/>
    </w:rPr>
  </w:style>
  <w:style w:type="table" w:styleId="Tabelraster">
    <w:name w:val="Table Grid"/>
    <w:basedOn w:val="Standaardtabel"/>
    <w:uiPriority w:val="39"/>
    <w:rsid w:val="00211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Rastertabel1licht-Accent2">
    <w:name w:val="Grid Table 1 Light Accent 2"/>
    <w:basedOn w:val="Standaardtabel"/>
    <w:uiPriority w:val="46"/>
    <w:rsid w:val="00211FE5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jsttabel1licht-Accent2">
    <w:name w:val="List Table 1 Light Accent 2"/>
    <w:basedOn w:val="Standaardtabel"/>
    <w:uiPriority w:val="46"/>
    <w:rsid w:val="00211FE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Eindnoottekst">
    <w:name w:val="endnote text"/>
    <w:basedOn w:val="Standaard"/>
    <w:link w:val="EindnoottekstChar"/>
    <w:uiPriority w:val="99"/>
    <w:semiHidden/>
    <w:unhideWhenUsed/>
    <w:rsid w:val="00463610"/>
    <w:pPr>
      <w:spacing w:after="0" w:line="240" w:lineRule="auto"/>
    </w:pPr>
    <w:rPr>
      <w:sz w:val="20"/>
      <w:szCs w:val="20"/>
    </w:rPr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463610"/>
    <w:rPr>
      <w:sz w:val="20"/>
      <w:szCs w:val="20"/>
    </w:rPr>
  </w:style>
  <w:style w:type="character" w:styleId="Eindnootmarkering">
    <w:name w:val="endnote reference"/>
    <w:basedOn w:val="Standaardalinea-lettertype"/>
    <w:uiPriority w:val="99"/>
    <w:semiHidden/>
    <w:unhideWhenUsed/>
    <w:rsid w:val="00463610"/>
    <w:rPr>
      <w:vertAlign w:val="superscript"/>
    </w:rPr>
  </w:style>
  <w:style w:type="character" w:styleId="Hyperlink">
    <w:name w:val="Hyperlink"/>
    <w:basedOn w:val="Standaardalinea-lettertype"/>
    <w:uiPriority w:val="99"/>
    <w:unhideWhenUsed/>
    <w:rsid w:val="009F0A01"/>
    <w:rPr>
      <w:color w:val="0563C1" w:themeColor="hyperlink"/>
      <w:u w:val="single"/>
    </w:rPr>
  </w:style>
  <w:style w:type="paragraph" w:styleId="Normaalweb">
    <w:name w:val="Normal (Web)"/>
    <w:basedOn w:val="Standaard"/>
    <w:uiPriority w:val="99"/>
    <w:unhideWhenUsed/>
    <w:rsid w:val="00350A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Zwaar">
    <w:name w:val="Strong"/>
    <w:basedOn w:val="Standaardalinea-lettertype"/>
    <w:uiPriority w:val="22"/>
    <w:qFormat/>
    <w:rsid w:val="00350A2D"/>
    <w:rPr>
      <w:b/>
      <w:bCs/>
    </w:rPr>
  </w:style>
  <w:style w:type="character" w:customStyle="1" w:styleId="gmail-il">
    <w:name w:val="gmail-il"/>
    <w:basedOn w:val="Standaardalinea-lettertype"/>
    <w:rsid w:val="00350A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0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secretaris@4tu.n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6E6968-9EA7-4CAA-9E7A-9FE6DEDA1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947</Words>
  <Characters>5211</Characters>
  <Application>Microsoft Office Word</Application>
  <DocSecurity>0</DocSecurity>
  <Lines>43</Lines>
  <Paragraphs>1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U Delft</Company>
  <LinksUpToDate>false</LinksUpToDate>
  <CharactersWithSpaces>6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git van Driel</dc:creator>
  <cp:keywords/>
  <dc:description/>
  <cp:lastModifiedBy>Quirine van der Klooster</cp:lastModifiedBy>
  <cp:revision>2</cp:revision>
  <dcterms:created xsi:type="dcterms:W3CDTF">2021-11-10T14:35:00Z</dcterms:created>
  <dcterms:modified xsi:type="dcterms:W3CDTF">2021-11-10T14:35:00Z</dcterms:modified>
</cp:coreProperties>
</file>